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0A5DB7" w:rsidP="233BCC4F" w:rsidRDefault="000A5DB7" w14:paraId="2C078E63" w14:textId="77777777" w14:noSpellErr="1">
      <w:pPr>
        <w:jc w:val="center"/>
        <w:rPr>
          <w:rFonts w:ascii="Calibri" w:hAnsi="Calibri" w:eastAsia="Calibri" w:cs="Calibri" w:asciiTheme="minorAscii" w:hAnsiTheme="minorAscii" w:eastAsiaTheme="minorAscii" w:cstheme="minorAscii"/>
          <w:sz w:val="24"/>
          <w:szCs w:val="24"/>
        </w:rPr>
      </w:pPr>
    </w:p>
    <w:p w:rsidR="078AC64F" w:rsidP="233BCC4F" w:rsidRDefault="078AC64F" w14:paraId="4FDFC645" w14:textId="26EBF1DD" w14:noSpellErr="1">
      <w:pPr>
        <w:jc w:val="center"/>
        <w:rPr>
          <w:rFonts w:ascii="Calibri" w:hAnsi="Calibri" w:eastAsia="Calibri" w:cs="Calibri" w:asciiTheme="minorAscii" w:hAnsiTheme="minorAscii" w:eastAsiaTheme="minorAscii" w:cstheme="minorAscii"/>
          <w:sz w:val="24"/>
          <w:szCs w:val="24"/>
        </w:rPr>
      </w:pPr>
    </w:p>
    <w:p w:rsidR="6F2AE3AC" w:rsidP="233BCC4F" w:rsidRDefault="6F2AE3AC" w14:paraId="46CA11CC" w14:textId="69DD2309" w14:noSpellErr="1">
      <w:pPr>
        <w:jc w:val="center"/>
        <w:rPr>
          <w:rFonts w:ascii="Calibri" w:hAnsi="Calibri" w:eastAsia="Calibri" w:cs="Calibri" w:asciiTheme="minorAscii" w:hAnsiTheme="minorAscii" w:eastAsiaTheme="minorAscii" w:cstheme="minorAscii"/>
          <w:sz w:val="24"/>
          <w:szCs w:val="24"/>
        </w:rPr>
      </w:pPr>
    </w:p>
    <w:p w:rsidR="6F2AE3AC" w:rsidP="233BCC4F" w:rsidRDefault="6F2AE3AC" w14:paraId="450667AA" w14:textId="5AE851F4" w14:noSpellErr="1">
      <w:pPr>
        <w:jc w:val="center"/>
        <w:rPr>
          <w:rFonts w:ascii="Calibri" w:hAnsi="Calibri" w:eastAsia="Calibri" w:cs="Calibri" w:asciiTheme="minorAscii" w:hAnsiTheme="minorAscii" w:eastAsiaTheme="minorAscii" w:cstheme="minorAscii"/>
          <w:sz w:val="24"/>
          <w:szCs w:val="24"/>
        </w:rPr>
      </w:pPr>
    </w:p>
    <w:p w:rsidR="6F2AE3AC" w:rsidP="233BCC4F" w:rsidRDefault="6F2AE3AC" w14:paraId="59DDB6E0" w14:textId="5E3A0F39" w14:noSpellErr="1">
      <w:pPr>
        <w:jc w:val="center"/>
        <w:rPr>
          <w:rFonts w:ascii="Calibri" w:hAnsi="Calibri" w:eastAsia="Calibri" w:cs="Calibri" w:asciiTheme="minorAscii" w:hAnsiTheme="minorAscii" w:eastAsiaTheme="minorAscii" w:cstheme="minorAscii"/>
          <w:sz w:val="24"/>
          <w:szCs w:val="24"/>
        </w:rPr>
      </w:pPr>
    </w:p>
    <w:p w:rsidR="6F2AE3AC" w:rsidP="233BCC4F" w:rsidRDefault="6F2AE3AC" w14:paraId="2850F955" w14:textId="7DD31615" w14:noSpellErr="1">
      <w:pPr>
        <w:jc w:val="center"/>
        <w:rPr>
          <w:rFonts w:ascii="Calibri" w:hAnsi="Calibri" w:eastAsia="Calibri" w:cs="Calibri" w:asciiTheme="minorAscii" w:hAnsiTheme="minorAscii" w:eastAsiaTheme="minorAscii" w:cstheme="minorAscii"/>
          <w:sz w:val="24"/>
          <w:szCs w:val="24"/>
        </w:rPr>
      </w:pPr>
    </w:p>
    <w:p w:rsidR="6F2AE3AC" w:rsidP="233BCC4F" w:rsidRDefault="6F2AE3AC" w14:paraId="2E33169D" w14:textId="42F6367C" w14:noSpellErr="1">
      <w:pPr>
        <w:jc w:val="center"/>
        <w:rPr>
          <w:rFonts w:ascii="Calibri" w:hAnsi="Calibri" w:eastAsia="Calibri" w:cs="Calibri" w:asciiTheme="minorAscii" w:hAnsiTheme="minorAscii" w:eastAsiaTheme="minorAscii" w:cstheme="minorAscii"/>
          <w:sz w:val="24"/>
          <w:szCs w:val="24"/>
        </w:rPr>
      </w:pPr>
    </w:p>
    <w:p w:rsidR="00E242CE" w:rsidP="233BCC4F" w:rsidRDefault="00E242CE" w14:paraId="6C5EF6E8" w14:textId="30478A8D">
      <w:pPr>
        <w:jc w:val="center"/>
        <w:rPr>
          <w:rFonts w:ascii="Calibri" w:hAnsi="Calibri" w:eastAsia="Calibri" w:cs="Calibri" w:asciiTheme="minorAscii" w:hAnsiTheme="minorAscii" w:eastAsiaTheme="minorAscii" w:cstheme="minorAscii"/>
          <w:sz w:val="24"/>
          <w:szCs w:val="24"/>
        </w:rPr>
      </w:pPr>
      <w:commentRangeStart w:id="0"/>
      <w:commentRangeStart w:id="1"/>
      <w:r w:rsidRPr="233BCC4F" w:rsidR="00E242CE">
        <w:rPr>
          <w:rFonts w:ascii="Calibri" w:hAnsi="Calibri" w:eastAsia="Calibri" w:cs="Calibri" w:asciiTheme="minorAscii" w:hAnsiTheme="minorAscii" w:eastAsiaTheme="minorAscii" w:cstheme="minorAscii"/>
          <w:sz w:val="24"/>
          <w:szCs w:val="24"/>
        </w:rPr>
        <w:t>Amazon Web Services Influence in MPC</w:t>
      </w:r>
      <w:commentRangeEnd w:id="0"/>
      <w:r>
        <w:rPr>
          <w:rStyle w:val="CommentReference"/>
        </w:rPr>
        <w:commentReference w:id="0"/>
      </w:r>
      <w:commentRangeEnd w:id="1"/>
      <w:r>
        <w:rPr>
          <w:rStyle w:val="CommentReference"/>
        </w:rPr>
        <w:commentReference w:id="1"/>
      </w:r>
    </w:p>
    <w:p w:rsidR="31BF6092" w:rsidP="233BCC4F" w:rsidRDefault="31BF6092" w14:paraId="0611404D" w14:textId="1ADB5BD7">
      <w:pPr>
        <w:jc w:val="center"/>
        <w:rPr>
          <w:rFonts w:ascii="Calibri" w:hAnsi="Calibri" w:eastAsia="Calibri" w:cs="Calibri" w:asciiTheme="minorAscii" w:hAnsiTheme="minorAscii" w:eastAsiaTheme="minorAscii" w:cstheme="minorAscii"/>
          <w:sz w:val="24"/>
          <w:szCs w:val="24"/>
        </w:rPr>
      </w:pPr>
      <w:r w:rsidRPr="233BCC4F" w:rsidR="31BF6092">
        <w:rPr>
          <w:rFonts w:ascii="Calibri" w:hAnsi="Calibri" w:eastAsia="Calibri" w:cs="Calibri" w:asciiTheme="minorAscii" w:hAnsiTheme="minorAscii" w:eastAsiaTheme="minorAscii" w:cstheme="minorAscii"/>
          <w:sz w:val="24"/>
          <w:szCs w:val="24"/>
        </w:rPr>
        <w:t>MAN 4522 Final Project</w:t>
      </w:r>
    </w:p>
    <w:p w:rsidR="1D217B71" w:rsidP="233BCC4F" w:rsidRDefault="1D217B71" w14:paraId="5D068BEE" w14:textId="2DBD426C">
      <w:pPr>
        <w:jc w:val="center"/>
        <w:rPr>
          <w:rFonts w:ascii="Calibri" w:hAnsi="Calibri" w:eastAsia="Calibri" w:cs="Calibri" w:asciiTheme="minorAscii" w:hAnsiTheme="minorAscii" w:eastAsiaTheme="minorAscii" w:cstheme="minorAscii"/>
          <w:sz w:val="24"/>
          <w:szCs w:val="24"/>
        </w:rPr>
      </w:pPr>
      <w:r w:rsidRPr="233BCC4F" w:rsidR="1D217B71">
        <w:rPr>
          <w:rFonts w:ascii="Calibri" w:hAnsi="Calibri" w:eastAsia="Calibri" w:cs="Calibri" w:asciiTheme="minorAscii" w:hAnsiTheme="minorAscii" w:eastAsiaTheme="minorAscii" w:cstheme="minorAscii"/>
          <w:sz w:val="24"/>
          <w:szCs w:val="24"/>
        </w:rPr>
        <w:t>December 9</w:t>
      </w:r>
      <w:r w:rsidRPr="233BCC4F" w:rsidR="1D217B71">
        <w:rPr>
          <w:rFonts w:ascii="Calibri" w:hAnsi="Calibri" w:eastAsia="Calibri" w:cs="Calibri" w:asciiTheme="minorAscii" w:hAnsiTheme="minorAscii" w:eastAsiaTheme="minorAscii" w:cstheme="minorAscii"/>
          <w:sz w:val="24"/>
          <w:szCs w:val="24"/>
          <w:vertAlign w:val="superscript"/>
        </w:rPr>
        <w:t>th</w:t>
      </w:r>
      <w:r w:rsidRPr="233BCC4F" w:rsidR="1D217B71">
        <w:rPr>
          <w:rFonts w:ascii="Calibri" w:hAnsi="Calibri" w:eastAsia="Calibri" w:cs="Calibri" w:asciiTheme="minorAscii" w:hAnsiTheme="minorAscii" w:eastAsiaTheme="minorAscii" w:cstheme="minorAscii"/>
          <w:sz w:val="24"/>
          <w:szCs w:val="24"/>
        </w:rPr>
        <w:t>, 2022</w:t>
      </w:r>
    </w:p>
    <w:p w:rsidR="446172EB" w:rsidP="233BCC4F" w:rsidRDefault="446172EB" w14:paraId="0E4F7EEC" w14:textId="302A92D6">
      <w:pPr>
        <w:pStyle w:val="Normal"/>
        <w:jc w:val="center"/>
        <w:rPr>
          <w:rFonts w:ascii="Calibri" w:hAnsi="Calibri" w:eastAsia="Calibri" w:cs="Calibri" w:asciiTheme="minorAscii" w:hAnsiTheme="minorAscii" w:eastAsiaTheme="minorAscii" w:cstheme="minorAscii"/>
          <w:sz w:val="24"/>
          <w:szCs w:val="24"/>
        </w:rPr>
      </w:pPr>
      <w:r w:rsidRPr="233BCC4F" w:rsidR="446172EB">
        <w:rPr>
          <w:rFonts w:ascii="Calibri" w:hAnsi="Calibri" w:eastAsia="Calibri" w:cs="Calibri" w:asciiTheme="minorAscii" w:hAnsiTheme="minorAscii" w:eastAsiaTheme="minorAscii" w:cstheme="minorAscii"/>
          <w:sz w:val="24"/>
          <w:szCs w:val="24"/>
        </w:rPr>
        <w:t>Florida Polytechnic University</w:t>
      </w:r>
    </w:p>
    <w:p w:rsidR="1D217B71" w:rsidP="233BCC4F" w:rsidRDefault="1D217B71" w14:paraId="58CD5C67" w14:textId="77A04485">
      <w:pPr>
        <w:jc w:val="center"/>
        <w:rPr>
          <w:rFonts w:ascii="Calibri" w:hAnsi="Calibri" w:eastAsia="Calibri" w:cs="Calibri" w:asciiTheme="minorAscii" w:hAnsiTheme="minorAscii" w:eastAsiaTheme="minorAscii" w:cstheme="minorAscii"/>
          <w:sz w:val="24"/>
          <w:szCs w:val="24"/>
        </w:rPr>
      </w:pPr>
      <w:r w:rsidRPr="233BCC4F" w:rsidR="1D217B71">
        <w:rPr>
          <w:rFonts w:ascii="Calibri" w:hAnsi="Calibri" w:eastAsia="Calibri" w:cs="Calibri" w:asciiTheme="minorAscii" w:hAnsiTheme="minorAscii" w:eastAsiaTheme="minorAscii" w:cstheme="minorAscii"/>
          <w:sz w:val="24"/>
          <w:szCs w:val="24"/>
        </w:rPr>
        <w:t>Bruce Rodriguez</w:t>
      </w:r>
    </w:p>
    <w:p w:rsidR="1D217B71" w:rsidP="233BCC4F" w:rsidRDefault="1D217B71" w14:paraId="06F1DEB9" w14:textId="3302F8D8">
      <w:pPr>
        <w:jc w:val="center"/>
        <w:rPr>
          <w:rFonts w:ascii="Calibri" w:hAnsi="Calibri" w:eastAsia="Calibri" w:cs="Calibri" w:asciiTheme="minorAscii" w:hAnsiTheme="minorAscii" w:eastAsiaTheme="minorAscii" w:cstheme="minorAscii"/>
          <w:sz w:val="24"/>
          <w:szCs w:val="24"/>
        </w:rPr>
      </w:pPr>
      <w:r w:rsidRPr="233BCC4F" w:rsidR="1D217B71">
        <w:rPr>
          <w:rFonts w:ascii="Calibri" w:hAnsi="Calibri" w:eastAsia="Calibri" w:cs="Calibri" w:asciiTheme="minorAscii" w:hAnsiTheme="minorAscii" w:eastAsiaTheme="minorAscii" w:cstheme="minorAscii"/>
          <w:sz w:val="24"/>
          <w:szCs w:val="24"/>
        </w:rPr>
        <w:t>Donavan Dodson</w:t>
      </w:r>
    </w:p>
    <w:p w:rsidR="1D217B71" w:rsidP="233BCC4F" w:rsidRDefault="1D217B71" w14:paraId="0901C2F8" w14:textId="36B46E05">
      <w:pPr>
        <w:jc w:val="center"/>
        <w:rPr>
          <w:rFonts w:ascii="Calibri" w:hAnsi="Calibri" w:eastAsia="Calibri" w:cs="Calibri" w:asciiTheme="minorAscii" w:hAnsiTheme="minorAscii" w:eastAsiaTheme="minorAscii" w:cstheme="minorAscii"/>
          <w:sz w:val="24"/>
          <w:szCs w:val="24"/>
        </w:rPr>
      </w:pPr>
      <w:r w:rsidRPr="233BCC4F" w:rsidR="1D217B71">
        <w:rPr>
          <w:rFonts w:ascii="Calibri" w:hAnsi="Calibri" w:eastAsia="Calibri" w:cs="Calibri" w:asciiTheme="minorAscii" w:hAnsiTheme="minorAscii" w:eastAsiaTheme="minorAscii" w:cstheme="minorAscii"/>
          <w:sz w:val="24"/>
          <w:szCs w:val="24"/>
        </w:rPr>
        <w:t>Owen Telis</w:t>
      </w:r>
    </w:p>
    <w:p w:rsidR="1D217B71" w:rsidP="233BCC4F" w:rsidRDefault="1D217B71" w14:paraId="6A1D71CE" w14:textId="76596D5C">
      <w:pPr>
        <w:jc w:val="center"/>
        <w:rPr>
          <w:rFonts w:ascii="Calibri" w:hAnsi="Calibri" w:eastAsia="Calibri" w:cs="Calibri" w:asciiTheme="minorAscii" w:hAnsiTheme="minorAscii" w:eastAsiaTheme="minorAscii" w:cstheme="minorAscii"/>
          <w:sz w:val="24"/>
          <w:szCs w:val="24"/>
        </w:rPr>
      </w:pPr>
      <w:r w:rsidRPr="233BCC4F" w:rsidR="1D217B71">
        <w:rPr>
          <w:rFonts w:ascii="Calibri" w:hAnsi="Calibri" w:eastAsia="Calibri" w:cs="Calibri" w:asciiTheme="minorAscii" w:hAnsiTheme="minorAscii" w:eastAsiaTheme="minorAscii" w:cstheme="minorAscii"/>
          <w:sz w:val="24"/>
          <w:szCs w:val="24"/>
        </w:rPr>
        <w:t>Sulman Mohamed</w:t>
      </w:r>
    </w:p>
    <w:p w:rsidR="6F2AE3AC" w:rsidP="233BCC4F" w:rsidRDefault="6F2AE3AC" w14:paraId="4059075D" w14:textId="4A00C580" w14:noSpellErr="1">
      <w:pPr>
        <w:rPr>
          <w:rFonts w:ascii="Calibri" w:hAnsi="Calibri" w:eastAsia="Calibri" w:cs="Calibri" w:asciiTheme="minorAscii" w:hAnsiTheme="minorAscii" w:eastAsiaTheme="minorAscii" w:cstheme="minorAscii"/>
          <w:sz w:val="24"/>
          <w:szCs w:val="24"/>
        </w:rPr>
      </w:pPr>
    </w:p>
    <w:p w:rsidR="6F2AE3AC" w:rsidP="233BCC4F" w:rsidRDefault="6F2AE3AC" w14:paraId="6F2A4272" w14:textId="6D06EAEE">
      <w:pPr>
        <w:rPr>
          <w:rFonts w:ascii="Calibri" w:hAnsi="Calibri" w:eastAsia="Calibri" w:cs="Calibri" w:asciiTheme="minorAscii" w:hAnsiTheme="minorAscii" w:eastAsiaTheme="minorAscii" w:cstheme="minorAscii"/>
          <w:sz w:val="24"/>
          <w:szCs w:val="24"/>
        </w:rPr>
      </w:pPr>
      <w:r w:rsidRPr="233BCC4F">
        <w:rPr>
          <w:rFonts w:ascii="Calibri" w:hAnsi="Calibri" w:eastAsia="Calibri" w:cs="Calibri" w:asciiTheme="minorAscii" w:hAnsiTheme="minorAscii" w:eastAsiaTheme="minorAscii" w:cstheme="minorAscii"/>
          <w:sz w:val="24"/>
          <w:szCs w:val="24"/>
        </w:rPr>
        <w:br w:type="page"/>
      </w:r>
    </w:p>
    <w:p w:rsidR="6F2AE3AC" w:rsidP="233BCC4F" w:rsidRDefault="000E6EBC" w14:paraId="4988D877" w14:textId="4F3D681F">
      <w:pPr>
        <w:pStyle w:val="Heading1"/>
        <w:rPr>
          <w:rFonts w:ascii="Calibri" w:hAnsi="Calibri" w:eastAsia="Calibri" w:cs="Calibri" w:asciiTheme="minorAscii" w:hAnsiTheme="minorAscii" w:eastAsiaTheme="minorAscii" w:cstheme="minorAscii"/>
          <w:sz w:val="24"/>
          <w:szCs w:val="24"/>
        </w:rPr>
      </w:pPr>
      <w:r w:rsidRPr="233BCC4F" w:rsidR="000E6EBC">
        <w:rPr>
          <w:rFonts w:ascii="Calibri" w:hAnsi="Calibri" w:eastAsia="Calibri" w:cs="Calibri" w:asciiTheme="minorAscii" w:hAnsiTheme="minorAscii" w:eastAsiaTheme="minorAscii" w:cstheme="minorAscii"/>
          <w:sz w:val="24"/>
          <w:szCs w:val="24"/>
        </w:rPr>
        <w:t>Introduction</w:t>
      </w:r>
    </w:p>
    <w:p w:rsidRPr="00B916CA" w:rsidR="00B916CA" w:rsidP="233BCC4F" w:rsidRDefault="00B916CA" w14:paraId="4BC9029E" w14:textId="4927A23A">
      <w:pPr>
        <w:pStyle w:val="Normal"/>
        <w:spacing w:line="240" w:lineRule="auto"/>
        <w:rPr>
          <w:rFonts w:ascii="Calibri" w:hAnsi="Calibri" w:eastAsia="Calibri" w:cs="Calibri" w:asciiTheme="minorAscii" w:hAnsiTheme="minorAscii" w:eastAsiaTheme="minorAscii" w:cstheme="minorAscii"/>
          <w:sz w:val="24"/>
          <w:szCs w:val="24"/>
        </w:rPr>
      </w:pPr>
      <w:r w:rsidRPr="233BCC4F" w:rsidR="7D9DD910">
        <w:rPr>
          <w:rFonts w:ascii="Calibri" w:hAnsi="Calibri" w:eastAsia="Calibri" w:cs="Calibri" w:asciiTheme="minorAscii" w:hAnsiTheme="minorAscii" w:eastAsiaTheme="minorAscii" w:cstheme="minorAscii"/>
          <w:sz w:val="24"/>
          <w:szCs w:val="24"/>
        </w:rPr>
        <w:t>Amazon Web Services (</w:t>
      </w:r>
      <w:r w:rsidRPr="233BCC4F" w:rsidR="0F36A4DF">
        <w:rPr>
          <w:rFonts w:ascii="Calibri" w:hAnsi="Calibri" w:eastAsia="Calibri" w:cs="Calibri" w:asciiTheme="minorAscii" w:hAnsiTheme="minorAscii" w:eastAsiaTheme="minorAscii" w:cstheme="minorAscii"/>
          <w:sz w:val="24"/>
          <w:szCs w:val="24"/>
        </w:rPr>
        <w:t>AWS</w:t>
      </w:r>
      <w:r w:rsidRPr="233BCC4F" w:rsidR="1C1D156D">
        <w:rPr>
          <w:rFonts w:ascii="Calibri" w:hAnsi="Calibri" w:eastAsia="Calibri" w:cs="Calibri" w:asciiTheme="minorAscii" w:hAnsiTheme="minorAscii" w:eastAsiaTheme="minorAscii" w:cstheme="minorAscii"/>
          <w:sz w:val="24"/>
          <w:szCs w:val="24"/>
        </w:rPr>
        <w:t>)</w:t>
      </w:r>
      <w:r w:rsidRPr="233BCC4F" w:rsidR="0F36A4DF">
        <w:rPr>
          <w:rFonts w:ascii="Calibri" w:hAnsi="Calibri" w:eastAsia="Calibri" w:cs="Calibri" w:asciiTheme="minorAscii" w:hAnsiTheme="minorAscii" w:eastAsiaTheme="minorAscii" w:cstheme="minorAscii"/>
          <w:sz w:val="24"/>
          <w:szCs w:val="24"/>
        </w:rPr>
        <w:t xml:space="preserve"> </w:t>
      </w:r>
      <w:r w:rsidRPr="233BCC4F" w:rsidR="3C286D0A">
        <w:rPr>
          <w:rFonts w:ascii="Calibri" w:hAnsi="Calibri" w:eastAsia="Calibri" w:cs="Calibri" w:asciiTheme="minorAscii" w:hAnsiTheme="minorAscii" w:eastAsiaTheme="minorAscii" w:cstheme="minorAscii"/>
          <w:sz w:val="24"/>
          <w:szCs w:val="24"/>
        </w:rPr>
        <w:t xml:space="preserve">is an extremely popular service used by millions for its flexibility, scalability, and reliability </w:t>
      </w:r>
      <w:r w:rsidRPr="233BCC4F" w:rsidR="31E144F0">
        <w:rPr>
          <w:rFonts w:ascii="Calibri" w:hAnsi="Calibri" w:eastAsia="Calibri" w:cs="Calibri" w:asciiTheme="minorAscii" w:hAnsiTheme="minorAscii" w:eastAsiaTheme="minorAscii" w:cstheme="minorAscii"/>
          <w:sz w:val="24"/>
          <w:szCs w:val="24"/>
        </w:rPr>
        <w:t xml:space="preserve">in meeting </w:t>
      </w:r>
      <w:proofErr w:type="gramStart"/>
      <w:r w:rsidRPr="233BCC4F" w:rsidR="31E144F0">
        <w:rPr>
          <w:rFonts w:ascii="Calibri" w:hAnsi="Calibri" w:eastAsia="Calibri" w:cs="Calibri" w:asciiTheme="minorAscii" w:hAnsiTheme="minorAscii" w:eastAsiaTheme="minorAscii" w:cstheme="minorAscii"/>
          <w:sz w:val="24"/>
          <w:szCs w:val="24"/>
        </w:rPr>
        <w:t>any and all</w:t>
      </w:r>
      <w:proofErr w:type="gramEnd"/>
      <w:r w:rsidRPr="233BCC4F" w:rsidR="31E144F0">
        <w:rPr>
          <w:rFonts w:ascii="Calibri" w:hAnsi="Calibri" w:eastAsia="Calibri" w:cs="Calibri" w:asciiTheme="minorAscii" w:hAnsiTheme="minorAscii" w:eastAsiaTheme="minorAscii" w:cstheme="minorAscii"/>
          <w:sz w:val="24"/>
          <w:szCs w:val="24"/>
        </w:rPr>
        <w:t xml:space="preserve"> business needs. W</w:t>
      </w:r>
      <w:r w:rsidRPr="233BCC4F" w:rsidR="32E7A380">
        <w:rPr>
          <w:rFonts w:ascii="Calibri" w:hAnsi="Calibri" w:eastAsia="Calibri" w:cs="Calibri" w:asciiTheme="minorAscii" w:hAnsiTheme="minorAscii" w:eastAsiaTheme="minorAscii" w:cstheme="minorAscii"/>
          <w:sz w:val="24"/>
          <w:szCs w:val="24"/>
        </w:rPr>
        <w:t>hen investigating new technologies capable of enhancing a company and its ability to</w:t>
      </w:r>
      <w:r w:rsidRPr="233BCC4F" w:rsidR="089CC3B9">
        <w:rPr>
          <w:rFonts w:ascii="Calibri" w:hAnsi="Calibri" w:eastAsia="Calibri" w:cs="Calibri" w:asciiTheme="minorAscii" w:hAnsiTheme="minorAscii" w:eastAsiaTheme="minorAscii" w:cstheme="minorAscii"/>
          <w:sz w:val="24"/>
          <w:szCs w:val="24"/>
        </w:rPr>
        <w:t xml:space="preserve"> better manage its manufacturing planning and control activities</w:t>
      </w:r>
      <w:r w:rsidRPr="233BCC4F" w:rsidR="7FD07C08">
        <w:rPr>
          <w:rFonts w:ascii="Calibri" w:hAnsi="Calibri" w:eastAsia="Calibri" w:cs="Calibri" w:asciiTheme="minorAscii" w:hAnsiTheme="minorAscii" w:eastAsiaTheme="minorAscii" w:cstheme="minorAscii"/>
          <w:sz w:val="24"/>
          <w:szCs w:val="24"/>
        </w:rPr>
        <w:t xml:space="preserve">, AWS was </w:t>
      </w:r>
      <w:r w:rsidRPr="233BCC4F" w:rsidR="3C62C1CC">
        <w:rPr>
          <w:rFonts w:ascii="Calibri" w:hAnsi="Calibri" w:eastAsia="Calibri" w:cs="Calibri" w:asciiTheme="minorAscii" w:hAnsiTheme="minorAscii" w:eastAsiaTheme="minorAscii" w:cstheme="minorAscii"/>
          <w:sz w:val="24"/>
          <w:szCs w:val="24"/>
        </w:rPr>
        <w:t xml:space="preserve">a platform capable of </w:t>
      </w:r>
      <w:r w:rsidRPr="233BCC4F" w:rsidR="7FD07C08">
        <w:rPr>
          <w:rFonts w:ascii="Calibri" w:hAnsi="Calibri" w:eastAsia="Calibri" w:cs="Calibri" w:asciiTheme="minorAscii" w:hAnsiTheme="minorAscii" w:eastAsiaTheme="minorAscii" w:cstheme="minorAscii"/>
          <w:sz w:val="24"/>
          <w:szCs w:val="24"/>
        </w:rPr>
        <w:t xml:space="preserve">meeting those </w:t>
      </w:r>
      <w:r w:rsidRPr="233BCC4F" w:rsidR="52F014A0">
        <w:rPr>
          <w:rFonts w:ascii="Calibri" w:hAnsi="Calibri" w:eastAsia="Calibri" w:cs="Calibri" w:asciiTheme="minorAscii" w:hAnsiTheme="minorAscii" w:eastAsiaTheme="minorAscii" w:cstheme="minorAscii"/>
          <w:sz w:val="24"/>
          <w:szCs w:val="24"/>
        </w:rPr>
        <w:t xml:space="preserve">criteria. </w:t>
      </w:r>
    </w:p>
    <w:p w:rsidR="4F29162A" w:rsidP="233BCC4F" w:rsidRDefault="4F29162A" w14:paraId="1FA2152E" w14:textId="05E6C688">
      <w:pPr>
        <w:spacing w:line="240" w:lineRule="auto"/>
        <w:rPr>
          <w:rFonts w:ascii="Calibri" w:hAnsi="Calibri" w:eastAsia="Calibri" w:cs="Calibri" w:asciiTheme="minorAscii" w:hAnsiTheme="minorAscii" w:eastAsiaTheme="minorAscii" w:cstheme="minorAscii"/>
          <w:sz w:val="24"/>
          <w:szCs w:val="24"/>
        </w:rPr>
      </w:pPr>
      <w:r w:rsidRPr="233BCC4F" w:rsidR="4F29162A">
        <w:rPr>
          <w:rFonts w:ascii="Calibri" w:hAnsi="Calibri" w:eastAsia="Calibri" w:cs="Calibri" w:asciiTheme="minorAscii" w:hAnsiTheme="minorAscii" w:eastAsiaTheme="minorAscii" w:cstheme="minorAscii"/>
          <w:sz w:val="24"/>
          <w:szCs w:val="24"/>
        </w:rPr>
        <w:t>W</w:t>
      </w:r>
      <w:r w:rsidRPr="233BCC4F" w:rsidR="4F29162A">
        <w:rPr>
          <w:rFonts w:ascii="Calibri" w:hAnsi="Calibri" w:eastAsia="Calibri" w:cs="Calibri" w:asciiTheme="minorAscii" w:hAnsiTheme="minorAscii" w:eastAsiaTheme="minorAscii" w:cstheme="minorAscii"/>
          <w:sz w:val="24"/>
          <w:szCs w:val="24"/>
        </w:rPr>
        <w:t xml:space="preserve">e chose </w:t>
      </w:r>
      <w:r w:rsidRPr="233BCC4F" w:rsidR="4683035A">
        <w:rPr>
          <w:rFonts w:ascii="Calibri" w:hAnsi="Calibri" w:eastAsia="Calibri" w:cs="Calibri" w:asciiTheme="minorAscii" w:hAnsiTheme="minorAscii" w:eastAsiaTheme="minorAscii" w:cstheme="minorAscii"/>
          <w:sz w:val="24"/>
          <w:szCs w:val="24"/>
        </w:rPr>
        <w:t xml:space="preserve">Amazon AWS as the subject of our final project because of its importance in the manufacturing and computing industry. </w:t>
      </w:r>
      <w:r w:rsidRPr="233BCC4F" w:rsidR="36BA6704">
        <w:rPr>
          <w:rFonts w:ascii="Calibri" w:hAnsi="Calibri" w:eastAsia="Calibri" w:cs="Calibri" w:asciiTheme="minorAscii" w:hAnsiTheme="minorAscii" w:eastAsiaTheme="minorAscii" w:cstheme="minorAscii"/>
          <w:sz w:val="24"/>
          <w:szCs w:val="24"/>
        </w:rPr>
        <w:t xml:space="preserve">As of the first quarter of 2021, AWS had over </w:t>
      </w:r>
      <w:r w:rsidRPr="233BCC4F" w:rsidR="7DF81489">
        <w:rPr>
          <w:rFonts w:ascii="Calibri" w:hAnsi="Calibri" w:eastAsia="Calibri" w:cs="Calibri" w:asciiTheme="minorAscii" w:hAnsiTheme="minorAscii" w:eastAsiaTheme="minorAscii" w:cstheme="minorAscii"/>
          <w:sz w:val="24"/>
          <w:szCs w:val="24"/>
        </w:rPr>
        <w:t>a third of the market share at 32.4%. The platform</w:t>
      </w:r>
      <w:r w:rsidRPr="233BCC4F" w:rsidR="3F549BAF">
        <w:rPr>
          <w:rFonts w:ascii="Calibri" w:hAnsi="Calibri" w:eastAsia="Calibri" w:cs="Calibri" w:asciiTheme="minorAscii" w:hAnsiTheme="minorAscii" w:eastAsiaTheme="minorAscii" w:cstheme="minorAscii"/>
          <w:sz w:val="24"/>
          <w:szCs w:val="24"/>
        </w:rPr>
        <w:t xml:space="preserve"> has locations in over 245 countries and territories. AWS provides a platform for </w:t>
      </w:r>
      <w:r w:rsidRPr="233BCC4F" w:rsidR="3396DBE7">
        <w:rPr>
          <w:rFonts w:ascii="Calibri" w:hAnsi="Calibri" w:eastAsia="Calibri" w:cs="Calibri" w:asciiTheme="minorAscii" w:hAnsiTheme="minorAscii" w:eastAsiaTheme="minorAscii" w:cstheme="minorAscii"/>
          <w:sz w:val="24"/>
          <w:szCs w:val="24"/>
        </w:rPr>
        <w:t>businesses to grow and scale their services as much as they need. The services are like a utility company, where businesses can pay only as much as they need. This</w:t>
      </w:r>
      <w:r w:rsidRPr="233BCC4F" w:rsidR="26C9AF1F">
        <w:rPr>
          <w:rFonts w:ascii="Calibri" w:hAnsi="Calibri" w:eastAsia="Calibri" w:cs="Calibri" w:asciiTheme="minorAscii" w:hAnsiTheme="minorAscii" w:eastAsiaTheme="minorAscii" w:cstheme="minorAscii"/>
          <w:sz w:val="24"/>
          <w:szCs w:val="24"/>
        </w:rPr>
        <w:t xml:space="preserve"> lowers the barrier of entry for new businesses </w:t>
      </w:r>
      <w:r w:rsidRPr="233BCC4F" w:rsidR="7157FAF8">
        <w:rPr>
          <w:rFonts w:ascii="Calibri" w:hAnsi="Calibri" w:eastAsia="Calibri" w:cs="Calibri" w:asciiTheme="minorAscii" w:hAnsiTheme="minorAscii" w:eastAsiaTheme="minorAscii" w:cstheme="minorAscii"/>
          <w:sz w:val="24"/>
          <w:szCs w:val="24"/>
        </w:rPr>
        <w:t xml:space="preserve">since, allowing more </w:t>
      </w:r>
      <w:r w:rsidRPr="233BCC4F" w:rsidR="7157FAF8">
        <w:rPr>
          <w:rFonts w:ascii="Calibri" w:hAnsi="Calibri" w:eastAsia="Calibri" w:cs="Calibri" w:asciiTheme="minorAscii" w:hAnsiTheme="minorAscii" w:eastAsiaTheme="minorAscii" w:cstheme="minorAscii"/>
          <w:sz w:val="24"/>
          <w:szCs w:val="24"/>
        </w:rPr>
        <w:t>flexibility</w:t>
      </w:r>
      <w:r w:rsidRPr="233BCC4F" w:rsidR="7157FAF8">
        <w:rPr>
          <w:rFonts w:ascii="Calibri" w:hAnsi="Calibri" w:eastAsia="Calibri" w:cs="Calibri" w:asciiTheme="minorAscii" w:hAnsiTheme="minorAscii" w:eastAsiaTheme="minorAscii" w:cstheme="minorAscii"/>
          <w:sz w:val="24"/>
          <w:szCs w:val="24"/>
        </w:rPr>
        <w:t>, i</w:t>
      </w:r>
      <w:r w:rsidRPr="233BCC4F" w:rsidR="26C9AF1F">
        <w:rPr>
          <w:rFonts w:ascii="Calibri" w:hAnsi="Calibri" w:eastAsia="Calibri" w:cs="Calibri" w:asciiTheme="minorAscii" w:hAnsiTheme="minorAscii" w:eastAsiaTheme="minorAscii" w:cstheme="minorAscii"/>
          <w:sz w:val="24"/>
          <w:szCs w:val="24"/>
        </w:rPr>
        <w:t>nstead of dumping costs into infrastructure that they may not need in the future. AWS also provid</w:t>
      </w:r>
      <w:r w:rsidRPr="233BCC4F" w:rsidR="6BD9AB58">
        <w:rPr>
          <w:rFonts w:ascii="Calibri" w:hAnsi="Calibri" w:eastAsia="Calibri" w:cs="Calibri" w:asciiTheme="minorAscii" w:hAnsiTheme="minorAscii" w:eastAsiaTheme="minorAscii" w:cstheme="minorAscii"/>
          <w:sz w:val="24"/>
          <w:szCs w:val="24"/>
        </w:rPr>
        <w:t xml:space="preserve">es many services that can be used for a wide variety of activities. </w:t>
      </w:r>
      <w:r w:rsidRPr="233BCC4F" w:rsidR="50940887">
        <w:rPr>
          <w:rFonts w:ascii="Calibri" w:hAnsi="Calibri" w:eastAsia="Calibri" w:cs="Calibri" w:asciiTheme="minorAscii" w:hAnsiTheme="minorAscii" w:eastAsiaTheme="minorAscii" w:cstheme="minorAscii"/>
          <w:sz w:val="24"/>
          <w:szCs w:val="24"/>
        </w:rPr>
        <w:t>All</w:t>
      </w:r>
      <w:r w:rsidRPr="233BCC4F" w:rsidR="6C385040">
        <w:rPr>
          <w:rFonts w:ascii="Calibri" w:hAnsi="Calibri" w:eastAsia="Calibri" w:cs="Calibri" w:asciiTheme="minorAscii" w:hAnsiTheme="minorAscii" w:eastAsiaTheme="minorAscii" w:cstheme="minorAscii"/>
          <w:sz w:val="24"/>
          <w:szCs w:val="24"/>
        </w:rPr>
        <w:t xml:space="preserve"> the </w:t>
      </w:r>
      <w:r w:rsidRPr="233BCC4F" w:rsidR="6BD9AB58">
        <w:rPr>
          <w:rFonts w:ascii="Calibri" w:hAnsi="Calibri" w:eastAsia="Calibri" w:cs="Calibri" w:asciiTheme="minorAscii" w:hAnsiTheme="minorAscii" w:eastAsiaTheme="minorAscii" w:cstheme="minorAscii"/>
          <w:sz w:val="24"/>
          <w:szCs w:val="24"/>
        </w:rPr>
        <w:t>services that are provided are up to Amazon’s own standard of quality</w:t>
      </w:r>
      <w:r w:rsidRPr="233BCC4F" w:rsidR="2F0EE4CD">
        <w:rPr>
          <w:rFonts w:ascii="Calibri" w:hAnsi="Calibri" w:eastAsia="Calibri" w:cs="Calibri" w:asciiTheme="minorAscii" w:hAnsiTheme="minorAscii" w:eastAsiaTheme="minorAscii" w:cstheme="minorAscii"/>
          <w:sz w:val="24"/>
          <w:szCs w:val="24"/>
        </w:rPr>
        <w:t xml:space="preserve">, since the system was originally designed to help Amazon’s own supply chain management. The cloud provider currently provides services to 1.45 million businesses. For these reasons, we decided that AWS </w:t>
      </w:r>
      <w:r w:rsidRPr="233BCC4F" w:rsidR="0C0CBF14">
        <w:rPr>
          <w:rFonts w:ascii="Calibri" w:hAnsi="Calibri" w:eastAsia="Calibri" w:cs="Calibri" w:asciiTheme="minorAscii" w:hAnsiTheme="minorAscii" w:eastAsiaTheme="minorAscii" w:cstheme="minorAscii"/>
          <w:sz w:val="24"/>
          <w:szCs w:val="24"/>
        </w:rPr>
        <w:t xml:space="preserve">would be a great topic for our paper, to analyze what kind of services they provide, and why they are important to many businesses. </w:t>
      </w:r>
      <w:r w:rsidRPr="233BCC4F" w:rsidR="773A5F3A">
        <w:rPr>
          <w:rFonts w:ascii="Calibri" w:hAnsi="Calibri" w:eastAsia="Calibri" w:cs="Calibri" w:asciiTheme="minorAscii" w:hAnsiTheme="minorAscii" w:eastAsiaTheme="minorAscii" w:cstheme="minorAscii"/>
          <w:sz w:val="24"/>
          <w:szCs w:val="24"/>
        </w:rPr>
        <w:t xml:space="preserve">We will be going over some interesting services they </w:t>
      </w:r>
      <w:r w:rsidRPr="233BCC4F" w:rsidR="34806D45">
        <w:rPr>
          <w:rFonts w:ascii="Calibri" w:hAnsi="Calibri" w:eastAsia="Calibri" w:cs="Calibri" w:asciiTheme="minorAscii" w:hAnsiTheme="minorAscii" w:eastAsiaTheme="minorAscii" w:cstheme="minorAscii"/>
          <w:sz w:val="24"/>
          <w:szCs w:val="24"/>
        </w:rPr>
        <w:t>provide and</w:t>
      </w:r>
      <w:r w:rsidRPr="233BCC4F" w:rsidR="773A5F3A">
        <w:rPr>
          <w:rFonts w:ascii="Calibri" w:hAnsi="Calibri" w:eastAsia="Calibri" w:cs="Calibri" w:asciiTheme="minorAscii" w:hAnsiTheme="minorAscii" w:eastAsiaTheme="minorAscii" w:cstheme="minorAscii"/>
          <w:sz w:val="24"/>
          <w:szCs w:val="24"/>
        </w:rPr>
        <w:t xml:space="preserve"> studying how those services are useful in the manufacturing and computer world. </w:t>
      </w:r>
    </w:p>
    <w:p w:rsidR="009E2115" w:rsidP="233BCC4F" w:rsidRDefault="00B916CA" w14:paraId="48571874" w14:textId="1F3B2ACC">
      <w:pPr>
        <w:pStyle w:val="Heading1"/>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Tools</w:t>
      </w:r>
    </w:p>
    <w:p w:rsidR="00B916CA" w:rsidP="233BCC4F" w:rsidRDefault="00B916CA" w14:paraId="6FC034F7" w14:textId="3E863C2B">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AWS Connect</w:t>
      </w:r>
    </w:p>
    <w:p w:rsidR="0B0087F6" w:rsidP="233BCC4F" w:rsidRDefault="0B0087F6" w14:paraId="293C2026" w14:textId="14F635B6">
      <w:pPr>
        <w:spacing w:line="240" w:lineRule="auto"/>
        <w:rPr>
          <w:rFonts w:ascii="Calibri" w:hAnsi="Calibri" w:eastAsia="Calibri" w:cs="Calibri" w:asciiTheme="minorAscii" w:hAnsiTheme="minorAscii" w:eastAsiaTheme="minorAscii" w:cstheme="minorAscii"/>
          <w:sz w:val="24"/>
          <w:szCs w:val="24"/>
        </w:rPr>
      </w:pPr>
      <w:r w:rsidRPr="233BCC4F" w:rsidR="0B0087F6">
        <w:rPr>
          <w:rFonts w:ascii="Calibri" w:hAnsi="Calibri" w:eastAsia="Calibri" w:cs="Calibri" w:asciiTheme="minorAscii" w:hAnsiTheme="minorAscii" w:eastAsiaTheme="minorAscii" w:cstheme="minorAscii"/>
          <w:sz w:val="24"/>
          <w:szCs w:val="24"/>
        </w:rPr>
        <w:t xml:space="preserve">AWS Connect is a </w:t>
      </w:r>
      <w:r w:rsidRPr="233BCC4F" w:rsidR="3C9E6612">
        <w:rPr>
          <w:rFonts w:ascii="Calibri" w:hAnsi="Calibri" w:eastAsia="Calibri" w:cs="Calibri" w:asciiTheme="minorAscii" w:hAnsiTheme="minorAscii" w:eastAsiaTheme="minorAscii" w:cstheme="minorAscii"/>
          <w:sz w:val="24"/>
          <w:szCs w:val="24"/>
        </w:rPr>
        <w:t xml:space="preserve">tool that allows the quick set up of contact centers in minutes that </w:t>
      </w:r>
      <w:r w:rsidRPr="233BCC4F" w:rsidR="45BB3213">
        <w:rPr>
          <w:rFonts w:ascii="Calibri" w:hAnsi="Calibri" w:eastAsia="Calibri" w:cs="Calibri" w:asciiTheme="minorAscii" w:hAnsiTheme="minorAscii" w:eastAsiaTheme="minorAscii" w:cstheme="minorAscii"/>
          <w:sz w:val="24"/>
          <w:szCs w:val="24"/>
        </w:rPr>
        <w:t>can</w:t>
      </w:r>
      <w:r w:rsidRPr="233BCC4F" w:rsidR="3C9E6612">
        <w:rPr>
          <w:rFonts w:ascii="Calibri" w:hAnsi="Calibri" w:eastAsia="Calibri" w:cs="Calibri" w:asciiTheme="minorAscii" w:hAnsiTheme="minorAscii" w:eastAsiaTheme="minorAscii" w:cstheme="minorAscii"/>
          <w:sz w:val="24"/>
          <w:szCs w:val="24"/>
        </w:rPr>
        <w:t xml:space="preserve"> scale to support the needs of your customers.  It has multilingual conversational AI, and IVR which can be used to create </w:t>
      </w:r>
      <w:r w:rsidRPr="233BCC4F" w:rsidR="67DBEBE1">
        <w:rPr>
          <w:rFonts w:ascii="Calibri" w:hAnsi="Calibri" w:eastAsia="Calibri" w:cs="Calibri" w:asciiTheme="minorAscii" w:hAnsiTheme="minorAscii" w:eastAsiaTheme="minorAscii" w:cstheme="minorAscii"/>
          <w:sz w:val="24"/>
          <w:szCs w:val="24"/>
        </w:rPr>
        <w:t xml:space="preserve">self-service tools to interact with customers. It allows for the automation of simple </w:t>
      </w:r>
      <w:r w:rsidRPr="233BCC4F" w:rsidR="7C4DE70A">
        <w:rPr>
          <w:rFonts w:ascii="Calibri" w:hAnsi="Calibri" w:eastAsia="Calibri" w:cs="Calibri" w:asciiTheme="minorAscii" w:hAnsiTheme="minorAscii" w:eastAsiaTheme="minorAscii" w:cstheme="minorAscii"/>
          <w:sz w:val="24"/>
          <w:szCs w:val="24"/>
        </w:rPr>
        <w:t>tasks</w:t>
      </w:r>
      <w:r w:rsidRPr="233BCC4F" w:rsidR="67DBEBE1">
        <w:rPr>
          <w:rFonts w:ascii="Calibri" w:hAnsi="Calibri" w:eastAsia="Calibri" w:cs="Calibri" w:asciiTheme="minorAscii" w:hAnsiTheme="minorAscii" w:eastAsiaTheme="minorAscii" w:cstheme="minorAscii"/>
          <w:sz w:val="24"/>
          <w:szCs w:val="24"/>
        </w:rPr>
        <w:t xml:space="preserve"> that would otherwise need a customer service representative.</w:t>
      </w:r>
      <w:r w:rsidRPr="233BCC4F" w:rsidR="412F82FB">
        <w:rPr>
          <w:rFonts w:ascii="Calibri" w:hAnsi="Calibri" w:eastAsia="Calibri" w:cs="Calibri" w:asciiTheme="minorAscii" w:hAnsiTheme="minorAscii" w:eastAsiaTheme="minorAscii" w:cstheme="minorAscii"/>
          <w:sz w:val="24"/>
          <w:szCs w:val="24"/>
        </w:rPr>
        <w:t xml:space="preserve"> Companies that choose to use AWS Connect often save up to 80 percent when compared to other contact center solutions. It has no upfront licensing fees and long</w:t>
      </w:r>
      <w:r w:rsidRPr="233BCC4F" w:rsidR="60022916">
        <w:rPr>
          <w:rFonts w:ascii="Calibri" w:hAnsi="Calibri" w:eastAsia="Calibri" w:cs="Calibri" w:asciiTheme="minorAscii" w:hAnsiTheme="minorAscii" w:eastAsiaTheme="minorAscii" w:cstheme="minorAscii"/>
          <w:sz w:val="24"/>
          <w:szCs w:val="24"/>
        </w:rPr>
        <w:t xml:space="preserve">-term contracts. </w:t>
      </w:r>
      <w:r w:rsidRPr="233BCC4F" w:rsidR="03069141">
        <w:rPr>
          <w:rFonts w:ascii="Calibri" w:hAnsi="Calibri" w:eastAsia="Calibri" w:cs="Calibri" w:asciiTheme="minorAscii" w:hAnsiTheme="minorAscii" w:eastAsiaTheme="minorAscii" w:cstheme="minorAscii"/>
          <w:sz w:val="24"/>
          <w:szCs w:val="24"/>
        </w:rPr>
        <w:t xml:space="preserve">Machine learning is a large component of AWS Connect as it increases agent productivity and customer experience. Forecasting, Capacity planning and scheduling are all included in the tool and Machine learning allows for them to be accurate when predicting requirements of the company. </w:t>
      </w:r>
    </w:p>
    <w:p w:rsidRPr="00CD5425" w:rsidR="00B916CA" w:rsidP="233BCC4F" w:rsidRDefault="00B916CA" w14:paraId="685F6BBE" w14:textId="3BCF64D4">
      <w:pPr>
        <w:pStyle w:val="Heading2"/>
        <w:spacing w:line="240" w:lineRule="auto"/>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 xml:space="preserve">AWS Supply Chain </w:t>
      </w:r>
    </w:p>
    <w:p w:rsidR="3DCC7705" w:rsidP="233BCC4F" w:rsidRDefault="3DCC7705" w14:paraId="4E75EAD5" w14:textId="6EE6AE7B">
      <w:pPr>
        <w:pStyle w:val="Normal"/>
        <w:rPr>
          <w:rFonts w:ascii="Calibri" w:hAnsi="Calibri" w:eastAsia="Calibri" w:cs="Calibri" w:asciiTheme="minorAscii" w:hAnsiTheme="minorAscii" w:eastAsiaTheme="minorAscii" w:cstheme="minorAscii"/>
          <w:sz w:val="24"/>
          <w:szCs w:val="24"/>
        </w:rPr>
      </w:pPr>
      <w:r w:rsidRPr="233BCC4F" w:rsidR="3DCC7705">
        <w:rPr>
          <w:rFonts w:ascii="Calibri" w:hAnsi="Calibri" w:eastAsia="Calibri" w:cs="Calibri" w:asciiTheme="minorAscii" w:hAnsiTheme="minorAscii" w:eastAsiaTheme="minorAscii" w:cstheme="minorAscii"/>
          <w:sz w:val="24"/>
          <w:szCs w:val="24"/>
        </w:rPr>
        <w:t xml:space="preserve">AWS Supply chain is a cloud-based application that </w:t>
      </w:r>
      <w:r w:rsidRPr="233BCC4F" w:rsidR="40A3914B">
        <w:rPr>
          <w:rFonts w:ascii="Calibri" w:hAnsi="Calibri" w:eastAsia="Calibri" w:cs="Calibri" w:asciiTheme="minorAscii" w:hAnsiTheme="minorAscii" w:eastAsiaTheme="minorAscii" w:cstheme="minorAscii"/>
          <w:sz w:val="24"/>
          <w:szCs w:val="24"/>
        </w:rPr>
        <w:t>unifies data</w:t>
      </w:r>
      <w:r w:rsidRPr="233BCC4F" w:rsidR="541FD78C">
        <w:rPr>
          <w:rFonts w:ascii="Calibri" w:hAnsi="Calibri" w:eastAsia="Calibri" w:cs="Calibri" w:asciiTheme="minorAscii" w:hAnsiTheme="minorAscii" w:eastAsiaTheme="minorAscii" w:cstheme="minorAscii"/>
          <w:sz w:val="24"/>
          <w:szCs w:val="24"/>
        </w:rPr>
        <w:t xml:space="preserve">, has ML-powered insights, and </w:t>
      </w:r>
      <w:r w:rsidRPr="233BCC4F" w:rsidR="68330307">
        <w:rPr>
          <w:rFonts w:ascii="Calibri" w:hAnsi="Calibri" w:eastAsia="Calibri" w:cs="Calibri" w:asciiTheme="minorAscii" w:hAnsiTheme="minorAscii" w:eastAsiaTheme="minorAscii" w:cstheme="minorAscii"/>
          <w:sz w:val="24"/>
          <w:szCs w:val="24"/>
        </w:rPr>
        <w:t>offers</w:t>
      </w:r>
      <w:r w:rsidRPr="233BCC4F" w:rsidR="541FD78C">
        <w:rPr>
          <w:rFonts w:ascii="Calibri" w:hAnsi="Calibri" w:eastAsia="Calibri" w:cs="Calibri" w:asciiTheme="minorAscii" w:hAnsiTheme="minorAscii" w:eastAsiaTheme="minorAscii" w:cstheme="minorAscii"/>
          <w:sz w:val="24"/>
          <w:szCs w:val="24"/>
        </w:rPr>
        <w:t xml:space="preserve"> built in to allow collaboration between systems. It connects existing ERP to the supply chain </w:t>
      </w:r>
      <w:r w:rsidRPr="233BCC4F" w:rsidR="1428572F">
        <w:rPr>
          <w:rFonts w:ascii="Calibri" w:hAnsi="Calibri" w:eastAsia="Calibri" w:cs="Calibri" w:asciiTheme="minorAscii" w:hAnsiTheme="minorAscii" w:eastAsiaTheme="minorAscii" w:cstheme="minorAscii"/>
          <w:sz w:val="24"/>
          <w:szCs w:val="24"/>
        </w:rPr>
        <w:t>management</w:t>
      </w:r>
      <w:r w:rsidRPr="233BCC4F" w:rsidR="541FD78C">
        <w:rPr>
          <w:rFonts w:ascii="Calibri" w:hAnsi="Calibri" w:eastAsia="Calibri" w:cs="Calibri" w:asciiTheme="minorAscii" w:hAnsiTheme="minorAscii" w:eastAsiaTheme="minorAscii" w:cstheme="minorAscii"/>
          <w:sz w:val="24"/>
          <w:szCs w:val="24"/>
        </w:rPr>
        <w:t xml:space="preserve"> systems without requiring the company to restructure, </w:t>
      </w:r>
      <w:r w:rsidRPr="233BCC4F" w:rsidR="541FD78C">
        <w:rPr>
          <w:rFonts w:ascii="Calibri" w:hAnsi="Calibri" w:eastAsia="Calibri" w:cs="Calibri" w:asciiTheme="minorAscii" w:hAnsiTheme="minorAscii" w:eastAsiaTheme="minorAscii" w:cstheme="minorAscii"/>
          <w:sz w:val="24"/>
          <w:szCs w:val="24"/>
        </w:rPr>
        <w:t>replatform</w:t>
      </w:r>
      <w:r w:rsidRPr="233BCC4F" w:rsidR="36D24A84">
        <w:rPr>
          <w:rFonts w:ascii="Calibri" w:hAnsi="Calibri" w:eastAsia="Calibri" w:cs="Calibri" w:asciiTheme="minorAscii" w:hAnsiTheme="minorAscii" w:eastAsiaTheme="minorAscii" w:cstheme="minorAscii"/>
          <w:sz w:val="24"/>
          <w:szCs w:val="24"/>
        </w:rPr>
        <w:t>ing</w:t>
      </w:r>
      <w:r w:rsidRPr="233BCC4F" w:rsidR="541FD78C">
        <w:rPr>
          <w:rFonts w:ascii="Calibri" w:hAnsi="Calibri" w:eastAsia="Calibri" w:cs="Calibri" w:asciiTheme="minorAscii" w:hAnsiTheme="minorAscii" w:eastAsiaTheme="minorAscii" w:cstheme="minorAscii"/>
          <w:sz w:val="24"/>
          <w:szCs w:val="24"/>
        </w:rPr>
        <w:t>, licensing fe</w:t>
      </w:r>
      <w:r w:rsidRPr="233BCC4F" w:rsidR="24805AE9">
        <w:rPr>
          <w:rFonts w:ascii="Calibri" w:hAnsi="Calibri" w:eastAsia="Calibri" w:cs="Calibri" w:asciiTheme="minorAscii" w:hAnsiTheme="minorAscii" w:eastAsiaTheme="minorAscii" w:cstheme="minorAscii"/>
          <w:sz w:val="24"/>
          <w:szCs w:val="24"/>
        </w:rPr>
        <w:t xml:space="preserve">es or long-term commitments. </w:t>
      </w:r>
      <w:r w:rsidRPr="233BCC4F" w:rsidR="35D7187C">
        <w:rPr>
          <w:rFonts w:ascii="Calibri" w:hAnsi="Calibri" w:eastAsia="Calibri" w:cs="Calibri" w:asciiTheme="minorAscii" w:hAnsiTheme="minorAscii" w:eastAsiaTheme="minorAscii" w:cstheme="minorAscii"/>
          <w:sz w:val="24"/>
          <w:szCs w:val="24"/>
        </w:rPr>
        <w:t xml:space="preserve">A large feature is the ability to generate accurate demand forecast to reduce stock outs. Machine Learning </w:t>
      </w:r>
      <w:r w:rsidRPr="233BCC4F" w:rsidR="49B7791B">
        <w:rPr>
          <w:rFonts w:ascii="Calibri" w:hAnsi="Calibri" w:eastAsia="Calibri" w:cs="Calibri" w:asciiTheme="minorAscii" w:hAnsiTheme="minorAscii" w:eastAsiaTheme="minorAscii" w:cstheme="minorAscii"/>
          <w:sz w:val="24"/>
          <w:szCs w:val="24"/>
        </w:rPr>
        <w:t xml:space="preserve">allows for an increase in demand planning accuracy the more the feature is used. . </w:t>
      </w:r>
      <w:r w:rsidRPr="233BCC4F" w:rsidR="4F2B14B3">
        <w:rPr>
          <w:rFonts w:ascii="Calibri" w:hAnsi="Calibri" w:eastAsia="Calibri" w:cs="Calibri" w:asciiTheme="minorAscii" w:hAnsiTheme="minorAscii" w:eastAsiaTheme="minorAscii" w:cstheme="minorAscii"/>
          <w:sz w:val="24"/>
          <w:szCs w:val="24"/>
        </w:rPr>
        <w:t xml:space="preserve">A </w:t>
      </w:r>
      <w:r w:rsidRPr="233BCC4F" w:rsidR="49B7791B">
        <w:rPr>
          <w:rFonts w:ascii="Calibri" w:hAnsi="Calibri" w:eastAsia="Calibri" w:cs="Calibri" w:asciiTheme="minorAscii" w:hAnsiTheme="minorAscii" w:eastAsiaTheme="minorAscii" w:cstheme="minorAscii"/>
          <w:sz w:val="24"/>
          <w:szCs w:val="24"/>
        </w:rPr>
        <w:t>competitive advantage gained b</w:t>
      </w:r>
      <w:r w:rsidRPr="233BCC4F" w:rsidR="2E7D874C">
        <w:rPr>
          <w:rFonts w:ascii="Calibri" w:hAnsi="Calibri" w:eastAsia="Calibri" w:cs="Calibri" w:asciiTheme="minorAscii" w:hAnsiTheme="minorAscii" w:eastAsiaTheme="minorAscii" w:cstheme="minorAscii"/>
          <w:sz w:val="24"/>
          <w:szCs w:val="24"/>
        </w:rPr>
        <w:t>y knowing your supply and demand accurately and being able to manage your business</w:t>
      </w:r>
      <w:r w:rsidRPr="233BCC4F" w:rsidR="48820B64">
        <w:rPr>
          <w:rFonts w:ascii="Calibri" w:hAnsi="Calibri" w:eastAsia="Calibri" w:cs="Calibri" w:asciiTheme="minorAscii" w:hAnsiTheme="minorAscii" w:eastAsiaTheme="minorAscii" w:cstheme="minorAscii"/>
          <w:sz w:val="24"/>
          <w:szCs w:val="24"/>
        </w:rPr>
        <w:t xml:space="preserve"> is a large part as to why companies are choosing to use tools built into AWS.</w:t>
      </w:r>
    </w:p>
    <w:p w:rsidR="00B916CA" w:rsidP="233BCC4F" w:rsidRDefault="00B916CA" w14:paraId="78BD9E19" w14:textId="544A9839">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AWS EC2</w:t>
      </w:r>
    </w:p>
    <w:p w:rsidRPr="00CD5425" w:rsidR="00804FF7" w:rsidP="233BCC4F" w:rsidRDefault="003B377D" w14:paraId="4AA38F59" w14:textId="47BDBAF3">
      <w:pPr>
        <w:spacing w:line="240" w:lineRule="auto"/>
        <w:rPr>
          <w:rFonts w:ascii="Calibri" w:hAnsi="Calibri" w:eastAsia="Calibri" w:cs="Calibri" w:asciiTheme="minorAscii" w:hAnsiTheme="minorAscii" w:eastAsiaTheme="minorAscii" w:cstheme="minorAscii"/>
          <w:sz w:val="24"/>
          <w:szCs w:val="24"/>
        </w:rPr>
      </w:pPr>
      <w:r w:rsidRPr="233BCC4F" w:rsidR="003B377D">
        <w:rPr>
          <w:rFonts w:ascii="Calibri" w:hAnsi="Calibri" w:eastAsia="Calibri" w:cs="Calibri" w:asciiTheme="minorAscii" w:hAnsiTheme="minorAscii" w:eastAsiaTheme="minorAscii" w:cstheme="minorAscii"/>
          <w:sz w:val="24"/>
          <w:szCs w:val="24"/>
        </w:rPr>
        <w:t xml:space="preserve">The Amazon Elastic Compute Cloud (Amazon EC2) is a </w:t>
      </w:r>
      <w:proofErr w:type="gramStart"/>
      <w:r w:rsidRPr="233BCC4F" w:rsidR="003B377D">
        <w:rPr>
          <w:rFonts w:ascii="Calibri" w:hAnsi="Calibri" w:eastAsia="Calibri" w:cs="Calibri" w:asciiTheme="minorAscii" w:hAnsiTheme="minorAscii" w:eastAsiaTheme="minorAscii" w:cstheme="minorAscii"/>
          <w:sz w:val="24"/>
          <w:szCs w:val="24"/>
        </w:rPr>
        <w:t>compute</w:t>
      </w:r>
      <w:proofErr w:type="gramEnd"/>
      <w:r w:rsidRPr="233BCC4F" w:rsidR="003B377D">
        <w:rPr>
          <w:rFonts w:ascii="Calibri" w:hAnsi="Calibri" w:eastAsia="Calibri" w:cs="Calibri" w:asciiTheme="minorAscii" w:hAnsiTheme="minorAscii" w:eastAsiaTheme="minorAscii" w:cstheme="minorAscii"/>
          <w:sz w:val="24"/>
          <w:szCs w:val="24"/>
        </w:rPr>
        <w:t xml:space="preserve"> platform</w:t>
      </w:r>
      <w:r w:rsidRPr="233BCC4F" w:rsidR="00F76FBB">
        <w:rPr>
          <w:rFonts w:ascii="Calibri" w:hAnsi="Calibri" w:eastAsia="Calibri" w:cs="Calibri" w:asciiTheme="minorAscii" w:hAnsiTheme="minorAscii" w:eastAsiaTheme="minorAscii" w:cstheme="minorAscii"/>
          <w:sz w:val="24"/>
          <w:szCs w:val="24"/>
        </w:rPr>
        <w:t xml:space="preserve"> </w:t>
      </w:r>
      <w:r w:rsidRPr="233BCC4F" w:rsidR="00F820CD">
        <w:rPr>
          <w:rFonts w:ascii="Calibri" w:hAnsi="Calibri" w:eastAsia="Calibri" w:cs="Calibri" w:asciiTheme="minorAscii" w:hAnsiTheme="minorAscii" w:eastAsiaTheme="minorAscii" w:cstheme="minorAscii"/>
          <w:sz w:val="24"/>
          <w:szCs w:val="24"/>
        </w:rPr>
        <w:t xml:space="preserve">– </w:t>
      </w:r>
      <w:r w:rsidRPr="233BCC4F" w:rsidR="00F76FBB">
        <w:rPr>
          <w:rFonts w:ascii="Calibri" w:hAnsi="Calibri" w:eastAsia="Calibri" w:cs="Calibri" w:asciiTheme="minorAscii" w:hAnsiTheme="minorAscii" w:eastAsiaTheme="minorAscii" w:cstheme="minorAscii"/>
          <w:sz w:val="24"/>
          <w:szCs w:val="24"/>
        </w:rPr>
        <w:t xml:space="preserve">a data environment where software implementation </w:t>
      </w:r>
      <w:proofErr w:type="gramStart"/>
      <w:r w:rsidRPr="233BCC4F" w:rsidR="00F76FBB">
        <w:rPr>
          <w:rFonts w:ascii="Calibri" w:hAnsi="Calibri" w:eastAsia="Calibri" w:cs="Calibri" w:asciiTheme="minorAscii" w:hAnsiTheme="minorAscii" w:eastAsiaTheme="minorAscii" w:cstheme="minorAscii"/>
          <w:sz w:val="24"/>
          <w:szCs w:val="24"/>
        </w:rPr>
        <w:t>occurs</w:t>
      </w:r>
      <w:proofErr w:type="gramEnd"/>
      <w:r w:rsidRPr="233BCC4F" w:rsidR="00F76FBB">
        <w:rPr>
          <w:rFonts w:ascii="Calibri" w:hAnsi="Calibri" w:eastAsia="Calibri" w:cs="Calibri" w:asciiTheme="minorAscii" w:hAnsiTheme="minorAscii" w:eastAsiaTheme="minorAscii" w:cstheme="minorAscii"/>
          <w:sz w:val="24"/>
          <w:szCs w:val="24"/>
        </w:rPr>
        <w:t xml:space="preserve"> or a piece of software is executed – with over 500 instances (Regions and Availability Zones). </w:t>
      </w:r>
      <w:r w:rsidRPr="233BCC4F" w:rsidR="009940D0">
        <w:rPr>
          <w:rFonts w:ascii="Calibri" w:hAnsi="Calibri" w:eastAsia="Calibri" w:cs="Calibri" w:asciiTheme="minorAscii" w:hAnsiTheme="minorAscii" w:eastAsiaTheme="minorAscii" w:cstheme="minorAscii"/>
          <w:sz w:val="24"/>
          <w:szCs w:val="24"/>
        </w:rPr>
        <w:t>Regions consist of one more Availability Zones</w:t>
      </w:r>
      <w:r w:rsidRPr="233BCC4F" w:rsidR="0034027C">
        <w:rPr>
          <w:rFonts w:ascii="Calibri" w:hAnsi="Calibri" w:eastAsia="Calibri" w:cs="Calibri" w:asciiTheme="minorAscii" w:hAnsiTheme="minorAscii" w:eastAsiaTheme="minorAscii" w:cstheme="minorAscii"/>
          <w:sz w:val="24"/>
          <w:szCs w:val="24"/>
        </w:rPr>
        <w:t xml:space="preserve">. </w:t>
      </w:r>
      <w:r w:rsidRPr="233BCC4F" w:rsidR="007045D7">
        <w:rPr>
          <w:rFonts w:ascii="Calibri" w:hAnsi="Calibri" w:eastAsia="Calibri" w:cs="Calibri" w:asciiTheme="minorAscii" w:hAnsiTheme="minorAscii" w:eastAsiaTheme="minorAscii" w:cstheme="minorAscii"/>
          <w:sz w:val="24"/>
          <w:szCs w:val="24"/>
        </w:rPr>
        <w:t xml:space="preserve">Launching instances in multiple Availability Zones is better because it helps protect </w:t>
      </w:r>
      <w:r w:rsidRPr="233BCC4F" w:rsidR="000F3D9E">
        <w:rPr>
          <w:rFonts w:ascii="Calibri" w:hAnsi="Calibri" w:eastAsia="Calibri" w:cs="Calibri" w:asciiTheme="minorAscii" w:hAnsiTheme="minorAscii" w:eastAsiaTheme="minorAscii" w:cstheme="minorAscii"/>
          <w:sz w:val="24"/>
          <w:szCs w:val="24"/>
        </w:rPr>
        <w:t xml:space="preserve">the </w:t>
      </w:r>
      <w:r w:rsidRPr="233BCC4F" w:rsidR="007045D7">
        <w:rPr>
          <w:rFonts w:ascii="Calibri" w:hAnsi="Calibri" w:eastAsia="Calibri" w:cs="Calibri" w:asciiTheme="minorAscii" w:hAnsiTheme="minorAscii" w:eastAsiaTheme="minorAscii" w:cstheme="minorAscii"/>
          <w:sz w:val="24"/>
          <w:szCs w:val="24"/>
        </w:rPr>
        <w:t>applications if one location goes</w:t>
      </w:r>
      <w:r w:rsidRPr="233BCC4F" w:rsidR="0034027C">
        <w:rPr>
          <w:rFonts w:ascii="Calibri" w:hAnsi="Calibri" w:eastAsia="Calibri" w:cs="Calibri" w:asciiTheme="minorAscii" w:hAnsiTheme="minorAscii" w:eastAsiaTheme="minorAscii" w:cstheme="minorAscii"/>
          <w:sz w:val="24"/>
          <w:szCs w:val="24"/>
        </w:rPr>
        <w:t xml:space="preserve"> down.</w:t>
      </w:r>
      <w:r w:rsidRPr="233BCC4F" w:rsidR="007045D7">
        <w:rPr>
          <w:rFonts w:ascii="Calibri" w:hAnsi="Calibri" w:eastAsia="Calibri" w:cs="Calibri" w:asciiTheme="minorAscii" w:hAnsiTheme="minorAscii" w:eastAsiaTheme="minorAscii" w:cstheme="minorAscii"/>
          <w:sz w:val="24"/>
          <w:szCs w:val="24"/>
        </w:rPr>
        <w:t xml:space="preserve"> When using EC2, they provide the choice of the latest processor, storage, networking, operation system, and purchase model to match the needs of a workload</w:t>
      </w:r>
      <w:r w:rsidRPr="233BCC4F" w:rsidR="00A5683F">
        <w:rPr>
          <w:rFonts w:ascii="Calibri" w:hAnsi="Calibri" w:eastAsia="Calibri" w:cs="Calibri" w:asciiTheme="minorAscii" w:hAnsiTheme="minorAscii" w:eastAsiaTheme="minorAscii" w:cstheme="minorAscii"/>
          <w:sz w:val="24"/>
          <w:szCs w:val="24"/>
        </w:rPr>
        <w:t xml:space="preserve"> </w:t>
      </w:r>
      <w:r w:rsidRPr="233BCC4F" w:rsidR="00A5683F">
        <w:rPr>
          <w:rFonts w:ascii="Calibri" w:hAnsi="Calibri" w:eastAsia="Calibri" w:cs="Calibri" w:asciiTheme="minorAscii" w:hAnsiTheme="minorAscii" w:eastAsiaTheme="minorAscii" w:cstheme="minorAscii"/>
          <w:sz w:val="24"/>
          <w:szCs w:val="24"/>
        </w:rPr>
        <w:t>(Daly, 1987)</w:t>
      </w:r>
      <w:r w:rsidRPr="233BCC4F" w:rsidR="007045D7">
        <w:rPr>
          <w:rFonts w:ascii="Calibri" w:hAnsi="Calibri" w:eastAsia="Calibri" w:cs="Calibri" w:asciiTheme="minorAscii" w:hAnsiTheme="minorAscii" w:eastAsiaTheme="minorAscii" w:cstheme="minorAscii"/>
          <w:sz w:val="24"/>
          <w:szCs w:val="24"/>
        </w:rPr>
        <w:t>.</w:t>
      </w:r>
      <w:r w:rsidRPr="233BCC4F" w:rsidR="000F3D9E">
        <w:rPr>
          <w:rFonts w:ascii="Calibri" w:hAnsi="Calibri" w:eastAsia="Calibri" w:cs="Calibri" w:asciiTheme="minorAscii" w:hAnsiTheme="minorAscii" w:eastAsiaTheme="minorAscii" w:cstheme="minorAscii"/>
          <w:sz w:val="24"/>
          <w:szCs w:val="24"/>
        </w:rPr>
        <w:t xml:space="preserve"> </w:t>
      </w:r>
    </w:p>
    <w:p w:rsidRPr="00CD5425" w:rsidR="00B916CA" w:rsidP="233BCC4F" w:rsidRDefault="00741F99" w14:paraId="5A2C0492" w14:textId="73AEEAEE">
      <w:pPr>
        <w:spacing w:line="240" w:lineRule="auto"/>
        <w:rPr>
          <w:rFonts w:ascii="Calibri" w:hAnsi="Calibri" w:eastAsia="Calibri" w:cs="Calibri" w:asciiTheme="minorAscii" w:hAnsiTheme="minorAscii" w:eastAsiaTheme="minorAscii" w:cstheme="minorAscii"/>
          <w:sz w:val="24"/>
          <w:szCs w:val="24"/>
        </w:rPr>
      </w:pPr>
      <w:r w:rsidRPr="233BCC4F" w:rsidR="00741F99">
        <w:rPr>
          <w:rFonts w:ascii="Calibri" w:hAnsi="Calibri" w:eastAsia="Calibri" w:cs="Calibri" w:asciiTheme="minorAscii" w:hAnsiTheme="minorAscii" w:eastAsiaTheme="minorAscii" w:cstheme="minorAscii"/>
          <w:sz w:val="24"/>
          <w:szCs w:val="24"/>
        </w:rPr>
        <w:t>When it comes to operating sy</w:t>
      </w:r>
      <w:r w:rsidRPr="233BCC4F" w:rsidR="00935685">
        <w:rPr>
          <w:rFonts w:ascii="Calibri" w:hAnsi="Calibri" w:eastAsia="Calibri" w:cs="Calibri" w:asciiTheme="minorAscii" w:hAnsiTheme="minorAscii" w:eastAsiaTheme="minorAscii" w:cstheme="minorAscii"/>
          <w:sz w:val="24"/>
          <w:szCs w:val="24"/>
        </w:rPr>
        <w:t>s</w:t>
      </w:r>
      <w:r w:rsidRPr="233BCC4F" w:rsidR="00741F99">
        <w:rPr>
          <w:rFonts w:ascii="Calibri" w:hAnsi="Calibri" w:eastAsia="Calibri" w:cs="Calibri" w:asciiTheme="minorAscii" w:hAnsiTheme="minorAscii" w:eastAsiaTheme="minorAscii" w:cstheme="minorAscii"/>
          <w:sz w:val="24"/>
          <w:szCs w:val="24"/>
        </w:rPr>
        <w:t>tems, they provide an ever-growing l</w:t>
      </w:r>
      <w:r w:rsidRPr="233BCC4F" w:rsidR="00935685">
        <w:rPr>
          <w:rFonts w:ascii="Calibri" w:hAnsi="Calibri" w:eastAsia="Calibri" w:cs="Calibri" w:asciiTheme="minorAscii" w:hAnsiTheme="minorAscii" w:eastAsiaTheme="minorAscii" w:cstheme="minorAscii"/>
          <w:sz w:val="24"/>
          <w:szCs w:val="24"/>
        </w:rPr>
        <w:t>ist</w:t>
      </w:r>
      <w:r w:rsidRPr="233BCC4F" w:rsidR="004621EE">
        <w:rPr>
          <w:rFonts w:ascii="Calibri" w:hAnsi="Calibri" w:eastAsia="Calibri" w:cs="Calibri" w:asciiTheme="minorAscii" w:hAnsiTheme="minorAscii" w:eastAsiaTheme="minorAscii" w:cstheme="minorAscii"/>
          <w:sz w:val="24"/>
          <w:szCs w:val="24"/>
        </w:rPr>
        <w:t>, i</w:t>
      </w:r>
      <w:r w:rsidRPr="233BCC4F" w:rsidR="00935685">
        <w:rPr>
          <w:rFonts w:ascii="Calibri" w:hAnsi="Calibri" w:eastAsia="Calibri" w:cs="Calibri" w:asciiTheme="minorAscii" w:hAnsiTheme="minorAscii" w:eastAsiaTheme="minorAscii" w:cstheme="minorAscii"/>
          <w:sz w:val="24"/>
          <w:szCs w:val="24"/>
        </w:rPr>
        <w:t>ncluding Microsoft Windows and Linux distributions</w:t>
      </w:r>
      <w:r w:rsidRPr="233BCC4F" w:rsidR="004621EE">
        <w:rPr>
          <w:rFonts w:ascii="Calibri" w:hAnsi="Calibri" w:eastAsia="Calibri" w:cs="Calibri" w:asciiTheme="minorAscii" w:hAnsiTheme="minorAscii" w:eastAsiaTheme="minorAscii" w:cstheme="minorAscii"/>
          <w:sz w:val="24"/>
          <w:szCs w:val="24"/>
        </w:rPr>
        <w:t xml:space="preserve">, such as Amazon Linux 2, Ubuntu, and more. </w:t>
      </w:r>
      <w:r w:rsidRPr="233BCC4F" w:rsidR="00F60EE0">
        <w:rPr>
          <w:rFonts w:ascii="Calibri" w:hAnsi="Calibri" w:eastAsia="Calibri" w:cs="Calibri" w:asciiTheme="minorAscii" w:hAnsiTheme="minorAscii" w:eastAsiaTheme="minorAscii" w:cstheme="minorAscii"/>
          <w:sz w:val="24"/>
          <w:szCs w:val="24"/>
        </w:rPr>
        <w:t xml:space="preserve">The types of processors they provide are Intel, AMD, and Arm. Arm processors are not as powerful as Intel but are more mobile-friendly in most cases. </w:t>
      </w:r>
      <w:r w:rsidRPr="233BCC4F" w:rsidR="002C47F3">
        <w:rPr>
          <w:rFonts w:ascii="Calibri" w:hAnsi="Calibri" w:eastAsia="Calibri" w:cs="Calibri" w:asciiTheme="minorAscii" w:hAnsiTheme="minorAscii" w:eastAsiaTheme="minorAscii" w:cstheme="minorAscii"/>
          <w:sz w:val="24"/>
          <w:szCs w:val="24"/>
        </w:rPr>
        <w:t xml:space="preserve">When it comes to networking, they provide up to </w:t>
      </w:r>
      <w:r w:rsidRPr="233BCC4F" w:rsidR="00956F05">
        <w:rPr>
          <w:rFonts w:ascii="Calibri" w:hAnsi="Calibri" w:eastAsia="Calibri" w:cs="Calibri" w:asciiTheme="minorAscii" w:hAnsiTheme="minorAscii" w:eastAsiaTheme="minorAscii" w:cstheme="minorAscii"/>
          <w:sz w:val="24"/>
          <w:szCs w:val="24"/>
        </w:rPr>
        <w:t xml:space="preserve">400 Gbps Ethernet. This high amount </w:t>
      </w:r>
      <w:r w:rsidRPr="233BCC4F" w:rsidR="00744648">
        <w:rPr>
          <w:rFonts w:ascii="Calibri" w:hAnsi="Calibri" w:eastAsia="Calibri" w:cs="Calibri" w:asciiTheme="minorAscii" w:hAnsiTheme="minorAscii" w:eastAsiaTheme="minorAscii" w:cstheme="minorAscii"/>
          <w:sz w:val="24"/>
          <w:szCs w:val="24"/>
        </w:rPr>
        <w:t>of data</w:t>
      </w:r>
      <w:r w:rsidRPr="233BCC4F" w:rsidR="001B06A6">
        <w:rPr>
          <w:rFonts w:ascii="Calibri" w:hAnsi="Calibri" w:eastAsia="Calibri" w:cs="Calibri" w:asciiTheme="minorAscii" w:hAnsiTheme="minorAscii" w:eastAsiaTheme="minorAscii" w:cstheme="minorAscii"/>
          <w:sz w:val="24"/>
          <w:szCs w:val="24"/>
        </w:rPr>
        <w:t xml:space="preserve"> transfer</w:t>
      </w:r>
      <w:r w:rsidRPr="233BCC4F" w:rsidR="00744648">
        <w:rPr>
          <w:rFonts w:ascii="Calibri" w:hAnsi="Calibri" w:eastAsia="Calibri" w:cs="Calibri" w:asciiTheme="minorAscii" w:hAnsiTheme="minorAscii" w:eastAsiaTheme="minorAscii" w:cstheme="minorAscii"/>
          <w:sz w:val="24"/>
          <w:szCs w:val="24"/>
        </w:rPr>
        <w:t xml:space="preserve"> </w:t>
      </w:r>
      <w:r w:rsidRPr="233BCC4F" w:rsidR="00956F05">
        <w:rPr>
          <w:rFonts w:ascii="Calibri" w:hAnsi="Calibri" w:eastAsia="Calibri" w:cs="Calibri" w:asciiTheme="minorAscii" w:hAnsiTheme="minorAscii" w:eastAsiaTheme="minorAscii" w:cstheme="minorAscii"/>
          <w:sz w:val="24"/>
          <w:szCs w:val="24"/>
        </w:rPr>
        <w:t xml:space="preserve">is </w:t>
      </w:r>
      <w:r w:rsidRPr="233BCC4F" w:rsidR="00744648">
        <w:rPr>
          <w:rFonts w:ascii="Calibri" w:hAnsi="Calibri" w:eastAsia="Calibri" w:cs="Calibri" w:asciiTheme="minorAscii" w:hAnsiTheme="minorAscii" w:eastAsiaTheme="minorAscii" w:cstheme="minorAscii"/>
          <w:sz w:val="24"/>
          <w:szCs w:val="24"/>
        </w:rPr>
        <w:t>help</w:t>
      </w:r>
      <w:r w:rsidRPr="233BCC4F" w:rsidR="00956F05">
        <w:rPr>
          <w:rFonts w:ascii="Calibri" w:hAnsi="Calibri" w:eastAsia="Calibri" w:cs="Calibri" w:asciiTheme="minorAscii" w:hAnsiTheme="minorAscii" w:eastAsiaTheme="minorAscii" w:cstheme="minorAscii"/>
          <w:sz w:val="24"/>
          <w:szCs w:val="24"/>
        </w:rPr>
        <w:t>ful if someone wants to train and deploy a machine</w:t>
      </w:r>
      <w:r w:rsidRPr="233BCC4F" w:rsidR="001B06A6">
        <w:rPr>
          <w:rFonts w:ascii="Calibri" w:hAnsi="Calibri" w:eastAsia="Calibri" w:cs="Calibri" w:asciiTheme="minorAscii" w:hAnsiTheme="minorAscii" w:eastAsiaTheme="minorAscii" w:cstheme="minorAscii"/>
          <w:sz w:val="24"/>
          <w:szCs w:val="24"/>
        </w:rPr>
        <w:t>-</w:t>
      </w:r>
      <w:r w:rsidRPr="233BCC4F" w:rsidR="00956F05">
        <w:rPr>
          <w:rFonts w:ascii="Calibri" w:hAnsi="Calibri" w:eastAsia="Calibri" w:cs="Calibri" w:asciiTheme="minorAscii" w:hAnsiTheme="minorAscii" w:eastAsiaTheme="minorAscii" w:cstheme="minorAscii"/>
          <w:sz w:val="24"/>
          <w:szCs w:val="24"/>
        </w:rPr>
        <w:t>learning application.</w:t>
      </w:r>
      <w:r w:rsidRPr="233BCC4F" w:rsidR="008526FB">
        <w:rPr>
          <w:rFonts w:ascii="Calibri" w:hAnsi="Calibri" w:eastAsia="Calibri" w:cs="Calibri" w:asciiTheme="minorAscii" w:hAnsiTheme="minorAscii" w:eastAsiaTheme="minorAscii" w:cstheme="minorAscii"/>
          <w:sz w:val="24"/>
          <w:szCs w:val="24"/>
        </w:rPr>
        <w:t xml:space="preserve"> </w:t>
      </w:r>
      <w:r w:rsidRPr="233BCC4F" w:rsidR="00C93CE0">
        <w:rPr>
          <w:rFonts w:ascii="Calibri" w:hAnsi="Calibri" w:eastAsia="Calibri" w:cs="Calibri" w:asciiTheme="minorAscii" w:hAnsiTheme="minorAscii" w:eastAsiaTheme="minorAscii" w:cstheme="minorAscii"/>
          <w:sz w:val="24"/>
          <w:szCs w:val="24"/>
        </w:rPr>
        <w:t xml:space="preserve">Amazon also </w:t>
      </w:r>
      <w:r w:rsidRPr="233BCC4F" w:rsidR="00C47C8C">
        <w:rPr>
          <w:rFonts w:ascii="Calibri" w:hAnsi="Calibri" w:eastAsia="Calibri" w:cs="Calibri" w:asciiTheme="minorAscii" w:hAnsiTheme="minorAscii" w:eastAsiaTheme="minorAscii" w:cstheme="minorAscii"/>
          <w:sz w:val="24"/>
          <w:szCs w:val="24"/>
        </w:rPr>
        <w:t>used per-second billing. This method means the user will</w:t>
      </w:r>
      <w:r w:rsidRPr="233BCC4F" w:rsidR="00911247">
        <w:rPr>
          <w:rFonts w:ascii="Calibri" w:hAnsi="Calibri" w:eastAsia="Calibri" w:cs="Calibri" w:asciiTheme="minorAscii" w:hAnsiTheme="minorAscii" w:eastAsiaTheme="minorAscii" w:cstheme="minorAscii"/>
          <w:sz w:val="24"/>
          <w:szCs w:val="24"/>
        </w:rPr>
        <w:t xml:space="preserve"> only pay for what is being used</w:t>
      </w:r>
      <w:r w:rsidRPr="233BCC4F" w:rsidR="00C93CE0">
        <w:rPr>
          <w:rFonts w:ascii="Calibri" w:hAnsi="Calibri" w:eastAsia="Calibri" w:cs="Calibri" w:asciiTheme="minorAscii" w:hAnsiTheme="minorAscii" w:eastAsiaTheme="minorAscii" w:cstheme="minorAscii"/>
          <w:sz w:val="24"/>
          <w:szCs w:val="24"/>
        </w:rPr>
        <w:t xml:space="preserve">. </w:t>
      </w:r>
      <w:r w:rsidRPr="233BCC4F" w:rsidR="00962569">
        <w:rPr>
          <w:rFonts w:ascii="Calibri" w:hAnsi="Calibri" w:eastAsia="Calibri" w:cs="Calibri" w:asciiTheme="minorAscii" w:hAnsiTheme="minorAscii" w:eastAsiaTheme="minorAscii" w:cstheme="minorAscii"/>
          <w:sz w:val="24"/>
          <w:szCs w:val="24"/>
        </w:rPr>
        <w:t xml:space="preserve">It takes the cost of unused minutes and seconds within an hour </w:t>
      </w:r>
      <w:proofErr w:type="gramStart"/>
      <w:r w:rsidRPr="233BCC4F" w:rsidR="00962569">
        <w:rPr>
          <w:rFonts w:ascii="Calibri" w:hAnsi="Calibri" w:eastAsia="Calibri" w:cs="Calibri" w:asciiTheme="minorAscii" w:hAnsiTheme="minorAscii" w:eastAsiaTheme="minorAscii" w:cstheme="minorAscii"/>
          <w:sz w:val="24"/>
          <w:szCs w:val="24"/>
        </w:rPr>
        <w:t>off of</w:t>
      </w:r>
      <w:proofErr w:type="gramEnd"/>
      <w:r w:rsidRPr="233BCC4F" w:rsidR="00962569">
        <w:rPr>
          <w:rFonts w:ascii="Calibri" w:hAnsi="Calibri" w:eastAsia="Calibri" w:cs="Calibri" w:asciiTheme="minorAscii" w:hAnsiTheme="minorAscii" w:eastAsiaTheme="minorAscii" w:cstheme="minorAscii"/>
          <w:sz w:val="24"/>
          <w:szCs w:val="24"/>
        </w:rPr>
        <w:t xml:space="preserve"> the bill</w:t>
      </w:r>
      <w:r w:rsidRPr="233BCC4F" w:rsidR="00A5683F">
        <w:rPr>
          <w:rFonts w:ascii="Calibri" w:hAnsi="Calibri" w:eastAsia="Calibri" w:cs="Calibri" w:asciiTheme="minorAscii" w:hAnsiTheme="minorAscii" w:eastAsiaTheme="minorAscii" w:cstheme="minorAscii"/>
          <w:sz w:val="24"/>
          <w:szCs w:val="24"/>
        </w:rPr>
        <w:t xml:space="preserve"> </w:t>
      </w:r>
      <w:r w:rsidRPr="233BCC4F" w:rsidR="00A5683F">
        <w:rPr>
          <w:rFonts w:ascii="Calibri" w:hAnsi="Calibri" w:eastAsia="Calibri" w:cs="Calibri" w:asciiTheme="minorAscii" w:hAnsiTheme="minorAscii" w:eastAsiaTheme="minorAscii" w:cstheme="minorAscii"/>
          <w:sz w:val="24"/>
          <w:szCs w:val="24"/>
        </w:rPr>
        <w:t>(Daly, 1987)</w:t>
      </w:r>
      <w:r w:rsidRPr="233BCC4F" w:rsidR="00962569">
        <w:rPr>
          <w:rFonts w:ascii="Calibri" w:hAnsi="Calibri" w:eastAsia="Calibri" w:cs="Calibri" w:asciiTheme="minorAscii" w:hAnsiTheme="minorAscii" w:eastAsiaTheme="minorAscii" w:cstheme="minorAscii"/>
          <w:sz w:val="24"/>
          <w:szCs w:val="24"/>
        </w:rPr>
        <w:t xml:space="preserve">. </w:t>
      </w:r>
    </w:p>
    <w:p w:rsidR="00B916CA" w:rsidP="233BCC4F" w:rsidRDefault="00B916CA" w14:paraId="49E9DD1D" w14:textId="5736B69D">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AWS CloudWatch</w:t>
      </w:r>
    </w:p>
    <w:p w:rsidRPr="00CD5425" w:rsidR="005A2B3B" w:rsidP="233BCC4F" w:rsidRDefault="00091068" w14:paraId="1D7381AE" w14:textId="356AC1B1">
      <w:pPr>
        <w:spacing w:line="240" w:lineRule="auto"/>
        <w:rPr>
          <w:rFonts w:ascii="Calibri" w:hAnsi="Calibri" w:eastAsia="Calibri" w:cs="Calibri" w:asciiTheme="minorAscii" w:hAnsiTheme="minorAscii" w:eastAsiaTheme="minorAscii" w:cstheme="minorAscii"/>
          <w:sz w:val="24"/>
          <w:szCs w:val="24"/>
        </w:rPr>
      </w:pPr>
      <w:r w:rsidRPr="233BCC4F" w:rsidR="00091068">
        <w:rPr>
          <w:rFonts w:ascii="Calibri" w:hAnsi="Calibri" w:eastAsia="Calibri" w:cs="Calibri" w:asciiTheme="minorAscii" w:hAnsiTheme="minorAscii" w:eastAsiaTheme="minorAscii" w:cstheme="minorAscii"/>
          <w:sz w:val="24"/>
          <w:szCs w:val="24"/>
        </w:rPr>
        <w:t>The Amazon</w:t>
      </w:r>
      <w:r w:rsidRPr="233BCC4F" w:rsidR="00AF6A64">
        <w:rPr>
          <w:rFonts w:ascii="Calibri" w:hAnsi="Calibri" w:eastAsia="Calibri" w:cs="Calibri" w:asciiTheme="minorAscii" w:hAnsiTheme="minorAscii" w:eastAsiaTheme="minorAscii" w:cstheme="minorAscii"/>
          <w:sz w:val="24"/>
          <w:szCs w:val="24"/>
        </w:rPr>
        <w:t xml:space="preserve"> CloudWatch </w:t>
      </w:r>
      <w:r w:rsidRPr="233BCC4F" w:rsidR="000D432F">
        <w:rPr>
          <w:rFonts w:ascii="Calibri" w:hAnsi="Calibri" w:eastAsia="Calibri" w:cs="Calibri" w:asciiTheme="minorAscii" w:hAnsiTheme="minorAscii" w:eastAsiaTheme="minorAscii" w:cstheme="minorAscii"/>
          <w:sz w:val="24"/>
          <w:szCs w:val="24"/>
        </w:rPr>
        <w:t>helps streamline the infrastructure and application maintenance.</w:t>
      </w:r>
      <w:r w:rsidRPr="233BCC4F" w:rsidR="004D77C7">
        <w:rPr>
          <w:rFonts w:ascii="Calibri" w:hAnsi="Calibri" w:eastAsia="Calibri" w:cs="Calibri" w:asciiTheme="minorAscii" w:hAnsiTheme="minorAscii" w:eastAsiaTheme="minorAscii" w:cstheme="minorAscii"/>
          <w:sz w:val="24"/>
          <w:szCs w:val="24"/>
        </w:rPr>
        <w:t xml:space="preserve"> It achieves this by</w:t>
      </w:r>
      <w:r w:rsidRPr="233BCC4F" w:rsidR="000D432F">
        <w:rPr>
          <w:rFonts w:ascii="Calibri" w:hAnsi="Calibri" w:eastAsia="Calibri" w:cs="Calibri" w:asciiTheme="minorAscii" w:hAnsiTheme="minorAscii" w:eastAsiaTheme="minorAscii" w:cstheme="minorAscii"/>
          <w:sz w:val="24"/>
          <w:szCs w:val="24"/>
        </w:rPr>
        <w:t xml:space="preserve"> </w:t>
      </w:r>
      <w:r w:rsidRPr="233BCC4F" w:rsidR="00AF6A64">
        <w:rPr>
          <w:rFonts w:ascii="Calibri" w:hAnsi="Calibri" w:eastAsia="Calibri" w:cs="Calibri" w:asciiTheme="minorAscii" w:hAnsiTheme="minorAscii" w:eastAsiaTheme="minorAscii" w:cstheme="minorAscii"/>
          <w:sz w:val="24"/>
          <w:szCs w:val="24"/>
        </w:rPr>
        <w:t>collect</w:t>
      </w:r>
      <w:r w:rsidRPr="233BCC4F" w:rsidR="004D77C7">
        <w:rPr>
          <w:rFonts w:ascii="Calibri" w:hAnsi="Calibri" w:eastAsia="Calibri" w:cs="Calibri" w:asciiTheme="minorAscii" w:hAnsiTheme="minorAscii" w:eastAsiaTheme="minorAscii" w:cstheme="minorAscii"/>
          <w:sz w:val="24"/>
          <w:szCs w:val="24"/>
        </w:rPr>
        <w:t>ing</w:t>
      </w:r>
      <w:r w:rsidRPr="233BCC4F" w:rsidR="00AF6A64">
        <w:rPr>
          <w:rFonts w:ascii="Calibri" w:hAnsi="Calibri" w:eastAsia="Calibri" w:cs="Calibri" w:asciiTheme="minorAscii" w:hAnsiTheme="minorAscii" w:eastAsiaTheme="minorAscii" w:cstheme="minorAscii"/>
          <w:sz w:val="24"/>
          <w:szCs w:val="24"/>
        </w:rPr>
        <w:t xml:space="preserve"> and visualiz</w:t>
      </w:r>
      <w:r w:rsidRPr="233BCC4F" w:rsidR="004D77C7">
        <w:rPr>
          <w:rFonts w:ascii="Calibri" w:hAnsi="Calibri" w:eastAsia="Calibri" w:cs="Calibri" w:asciiTheme="minorAscii" w:hAnsiTheme="minorAscii" w:eastAsiaTheme="minorAscii" w:cstheme="minorAscii"/>
          <w:sz w:val="24"/>
          <w:szCs w:val="24"/>
        </w:rPr>
        <w:t>ing</w:t>
      </w:r>
      <w:r w:rsidRPr="233BCC4F" w:rsidR="00AF6A64">
        <w:rPr>
          <w:rFonts w:ascii="Calibri" w:hAnsi="Calibri" w:eastAsia="Calibri" w:cs="Calibri" w:asciiTheme="minorAscii" w:hAnsiTheme="minorAscii" w:eastAsiaTheme="minorAscii" w:cstheme="minorAscii"/>
          <w:sz w:val="24"/>
          <w:szCs w:val="24"/>
        </w:rPr>
        <w:t xml:space="preserve"> real-time logs, metrics, and event data</w:t>
      </w:r>
      <w:r w:rsidRPr="233BCC4F" w:rsidR="00C153C4">
        <w:rPr>
          <w:rFonts w:ascii="Calibri" w:hAnsi="Calibri" w:eastAsia="Calibri" w:cs="Calibri" w:asciiTheme="minorAscii" w:hAnsiTheme="minorAscii" w:eastAsiaTheme="minorAscii" w:cstheme="minorAscii"/>
          <w:sz w:val="24"/>
          <w:szCs w:val="24"/>
        </w:rPr>
        <w:t xml:space="preserve">. </w:t>
      </w:r>
      <w:r w:rsidRPr="233BCC4F" w:rsidR="0012395E">
        <w:rPr>
          <w:rFonts w:ascii="Calibri" w:hAnsi="Calibri" w:eastAsia="Calibri" w:cs="Calibri" w:asciiTheme="minorAscii" w:hAnsiTheme="minorAscii" w:eastAsiaTheme="minorAscii" w:cstheme="minorAscii"/>
          <w:sz w:val="24"/>
          <w:szCs w:val="24"/>
        </w:rPr>
        <w:t>As well as</w:t>
      </w:r>
      <w:r w:rsidRPr="233BCC4F" w:rsidR="00C153C4">
        <w:rPr>
          <w:rFonts w:ascii="Calibri" w:hAnsi="Calibri" w:eastAsia="Calibri" w:cs="Calibri" w:asciiTheme="minorAscii" w:hAnsiTheme="minorAscii" w:eastAsiaTheme="minorAscii" w:cstheme="minorAscii"/>
          <w:sz w:val="24"/>
          <w:szCs w:val="24"/>
        </w:rPr>
        <w:t xml:space="preserve"> </w:t>
      </w:r>
      <w:r w:rsidRPr="233BCC4F" w:rsidR="001D4AC2">
        <w:rPr>
          <w:rFonts w:ascii="Calibri" w:hAnsi="Calibri" w:eastAsia="Calibri" w:cs="Calibri" w:asciiTheme="minorAscii" w:hAnsiTheme="minorAscii" w:eastAsiaTheme="minorAscii" w:cstheme="minorAscii"/>
          <w:sz w:val="24"/>
          <w:szCs w:val="24"/>
        </w:rPr>
        <w:t>alarms and</w:t>
      </w:r>
      <w:r w:rsidRPr="233BCC4F" w:rsidR="006E6154">
        <w:rPr>
          <w:rFonts w:ascii="Calibri" w:hAnsi="Calibri" w:eastAsia="Calibri" w:cs="Calibri" w:asciiTheme="minorAscii" w:hAnsiTheme="minorAscii" w:eastAsiaTheme="minorAscii" w:cstheme="minorAscii"/>
          <w:sz w:val="24"/>
          <w:szCs w:val="24"/>
        </w:rPr>
        <w:t xml:space="preserve"> </w:t>
      </w:r>
      <w:r w:rsidRPr="233BCC4F" w:rsidR="001D4AC2">
        <w:rPr>
          <w:rFonts w:ascii="Calibri" w:hAnsi="Calibri" w:eastAsia="Calibri" w:cs="Calibri" w:asciiTheme="minorAscii" w:hAnsiTheme="minorAscii" w:eastAsiaTheme="minorAscii" w:cstheme="minorAscii"/>
          <w:sz w:val="24"/>
          <w:szCs w:val="24"/>
        </w:rPr>
        <w:t xml:space="preserve">automated actions </w:t>
      </w:r>
      <w:r w:rsidRPr="233BCC4F" w:rsidR="000D432F">
        <w:rPr>
          <w:rFonts w:ascii="Calibri" w:hAnsi="Calibri" w:eastAsia="Calibri" w:cs="Calibri" w:asciiTheme="minorAscii" w:hAnsiTheme="minorAscii" w:eastAsiaTheme="minorAscii" w:cstheme="minorAscii"/>
          <w:sz w:val="24"/>
          <w:szCs w:val="24"/>
        </w:rPr>
        <w:t>set to activate at predetermined thresholds</w:t>
      </w:r>
      <w:r w:rsidRPr="233BCC4F" w:rsidR="00187292">
        <w:rPr>
          <w:rFonts w:ascii="Calibri" w:hAnsi="Calibri" w:eastAsia="Calibri" w:cs="Calibri" w:asciiTheme="minorAscii" w:hAnsiTheme="minorAscii" w:eastAsiaTheme="minorAscii" w:cstheme="minorAscii"/>
          <w:sz w:val="24"/>
          <w:szCs w:val="24"/>
        </w:rPr>
        <w:t xml:space="preserve"> to </w:t>
      </w:r>
      <w:r w:rsidRPr="233BCC4F" w:rsidR="000D432F">
        <w:rPr>
          <w:rFonts w:ascii="Calibri" w:hAnsi="Calibri" w:eastAsia="Calibri" w:cs="Calibri" w:asciiTheme="minorAscii" w:hAnsiTheme="minorAscii" w:eastAsiaTheme="minorAscii" w:cstheme="minorAscii"/>
          <w:sz w:val="24"/>
          <w:szCs w:val="24"/>
        </w:rPr>
        <w:t>help improve operational performance.</w:t>
      </w:r>
      <w:r w:rsidRPr="233BCC4F" w:rsidR="00EA0301">
        <w:rPr>
          <w:rFonts w:ascii="Calibri" w:hAnsi="Calibri" w:eastAsia="Calibri" w:cs="Calibri" w:asciiTheme="minorAscii" w:hAnsiTheme="minorAscii" w:eastAsiaTheme="minorAscii" w:cstheme="minorAscii"/>
          <w:sz w:val="24"/>
          <w:szCs w:val="24"/>
        </w:rPr>
        <w:t xml:space="preserve"> </w:t>
      </w:r>
      <w:r w:rsidRPr="233BCC4F" w:rsidR="00E50709">
        <w:rPr>
          <w:rFonts w:ascii="Calibri" w:hAnsi="Calibri" w:eastAsia="Calibri" w:cs="Calibri" w:asciiTheme="minorAscii" w:hAnsiTheme="minorAscii" w:eastAsiaTheme="minorAscii" w:cstheme="minorAscii"/>
          <w:sz w:val="24"/>
          <w:szCs w:val="24"/>
        </w:rPr>
        <w:t>CloudWatch can seamlessly integrate with more than 70 AWS services.</w:t>
      </w:r>
      <w:r w:rsidRPr="233BCC4F" w:rsidR="001065A1">
        <w:rPr>
          <w:rFonts w:ascii="Calibri" w:hAnsi="Calibri" w:eastAsia="Calibri" w:cs="Calibri" w:asciiTheme="minorAscii" w:hAnsiTheme="minorAscii" w:eastAsiaTheme="minorAscii" w:cstheme="minorAscii"/>
          <w:sz w:val="24"/>
          <w:szCs w:val="24"/>
        </w:rPr>
        <w:t xml:space="preserve"> </w:t>
      </w:r>
      <w:r w:rsidRPr="233BCC4F" w:rsidR="00E50709">
        <w:rPr>
          <w:rFonts w:ascii="Calibri" w:hAnsi="Calibri" w:eastAsia="Calibri" w:cs="Calibri" w:asciiTheme="minorAscii" w:hAnsiTheme="minorAscii" w:eastAsiaTheme="minorAscii" w:cstheme="minorAscii"/>
          <w:sz w:val="24"/>
          <w:szCs w:val="24"/>
        </w:rPr>
        <w:t>Th</w:t>
      </w:r>
      <w:r w:rsidRPr="233BCC4F" w:rsidR="00651503">
        <w:rPr>
          <w:rFonts w:ascii="Calibri" w:hAnsi="Calibri" w:eastAsia="Calibri" w:cs="Calibri" w:asciiTheme="minorAscii" w:hAnsiTheme="minorAscii" w:eastAsiaTheme="minorAscii" w:cstheme="minorAscii"/>
          <w:sz w:val="24"/>
          <w:szCs w:val="24"/>
        </w:rPr>
        <w:t>ese integrations</w:t>
      </w:r>
      <w:r w:rsidRPr="233BCC4F" w:rsidR="00E50709">
        <w:rPr>
          <w:rFonts w:ascii="Calibri" w:hAnsi="Calibri" w:eastAsia="Calibri" w:cs="Calibri" w:asciiTheme="minorAscii" w:hAnsiTheme="minorAscii" w:eastAsiaTheme="minorAscii" w:cstheme="minorAscii"/>
          <w:sz w:val="24"/>
          <w:szCs w:val="24"/>
        </w:rPr>
        <w:t xml:space="preserve"> allow for simplified monitoring and scalability</w:t>
      </w:r>
      <w:r w:rsidRPr="233BCC4F" w:rsidR="0077384B">
        <w:rPr>
          <w:rFonts w:ascii="Calibri" w:hAnsi="Calibri" w:eastAsia="Calibri" w:cs="Calibri" w:asciiTheme="minorAscii" w:hAnsiTheme="minorAscii" w:eastAsiaTheme="minorAscii" w:cstheme="minorAscii"/>
          <w:sz w:val="24"/>
          <w:szCs w:val="24"/>
        </w:rPr>
        <w:t xml:space="preserve"> </w:t>
      </w:r>
      <w:r w:rsidRPr="233BCC4F" w:rsidR="0077384B">
        <w:rPr>
          <w:rFonts w:ascii="Calibri" w:hAnsi="Calibri" w:eastAsia="Calibri" w:cs="Calibri" w:asciiTheme="minorAscii" w:hAnsiTheme="minorAscii" w:eastAsiaTheme="minorAscii" w:cstheme="minorAscii"/>
          <w:sz w:val="24"/>
          <w:szCs w:val="24"/>
        </w:rPr>
        <w:t>(Jenkins, 2000)</w:t>
      </w:r>
      <w:r w:rsidRPr="233BCC4F" w:rsidR="00E50709">
        <w:rPr>
          <w:rFonts w:ascii="Calibri" w:hAnsi="Calibri" w:eastAsia="Calibri" w:cs="Calibri" w:asciiTheme="minorAscii" w:hAnsiTheme="minorAscii" w:eastAsiaTheme="minorAscii" w:cstheme="minorAscii"/>
          <w:sz w:val="24"/>
          <w:szCs w:val="24"/>
        </w:rPr>
        <w:t xml:space="preserve">. </w:t>
      </w:r>
    </w:p>
    <w:p w:rsidR="008B04C7" w:rsidP="233BCC4F" w:rsidRDefault="00A500A9" w14:paraId="6B88F16C" w14:textId="0DB06532">
      <w:pPr>
        <w:spacing w:line="240" w:lineRule="auto"/>
        <w:rPr>
          <w:rFonts w:ascii="Calibri" w:hAnsi="Calibri" w:eastAsia="Calibri" w:cs="Calibri" w:asciiTheme="minorAscii" w:hAnsiTheme="minorAscii" w:eastAsiaTheme="minorAscii" w:cstheme="minorAscii"/>
          <w:sz w:val="24"/>
          <w:szCs w:val="24"/>
        </w:rPr>
      </w:pPr>
      <w:r w:rsidRPr="233BCC4F" w:rsidR="00A500A9">
        <w:rPr>
          <w:rFonts w:ascii="Calibri" w:hAnsi="Calibri" w:eastAsia="Calibri" w:cs="Calibri" w:asciiTheme="minorAscii" w:hAnsiTheme="minorAscii" w:eastAsiaTheme="minorAscii" w:cstheme="minorAscii"/>
          <w:sz w:val="24"/>
          <w:szCs w:val="24"/>
        </w:rPr>
        <w:t>The tool also</w:t>
      </w:r>
      <w:r w:rsidRPr="233BCC4F" w:rsidR="008C0C04">
        <w:rPr>
          <w:rFonts w:ascii="Calibri" w:hAnsi="Calibri" w:eastAsia="Calibri" w:cs="Calibri" w:asciiTheme="minorAscii" w:hAnsiTheme="minorAscii" w:eastAsiaTheme="minorAscii" w:cstheme="minorAscii"/>
          <w:sz w:val="24"/>
          <w:szCs w:val="24"/>
        </w:rPr>
        <w:t xml:space="preserve"> uses automated dashboards</w:t>
      </w:r>
      <w:r w:rsidRPr="233BCC4F" w:rsidR="00283E01">
        <w:rPr>
          <w:rFonts w:ascii="Calibri" w:hAnsi="Calibri" w:eastAsia="Calibri" w:cs="Calibri" w:asciiTheme="minorAscii" w:hAnsiTheme="minorAscii" w:eastAsiaTheme="minorAscii" w:cstheme="minorAscii"/>
          <w:sz w:val="24"/>
          <w:szCs w:val="24"/>
        </w:rPr>
        <w:t xml:space="preserve"> </w:t>
      </w:r>
      <w:r w:rsidRPr="233BCC4F" w:rsidR="00200E79">
        <w:rPr>
          <w:rFonts w:ascii="Calibri" w:hAnsi="Calibri" w:eastAsia="Calibri" w:cs="Calibri" w:asciiTheme="minorAscii" w:hAnsiTheme="minorAscii" w:eastAsiaTheme="minorAscii" w:cstheme="minorAscii"/>
          <w:sz w:val="24"/>
          <w:szCs w:val="24"/>
        </w:rPr>
        <w:t>to help</w:t>
      </w:r>
      <w:r w:rsidRPr="233BCC4F" w:rsidR="00B87171">
        <w:rPr>
          <w:rFonts w:ascii="Calibri" w:hAnsi="Calibri" w:eastAsia="Calibri" w:cs="Calibri" w:asciiTheme="minorAscii" w:hAnsiTheme="minorAscii" w:eastAsiaTheme="minorAscii" w:cstheme="minorAscii"/>
          <w:sz w:val="24"/>
          <w:szCs w:val="24"/>
        </w:rPr>
        <w:t xml:space="preserve"> troubles</w:t>
      </w:r>
      <w:r w:rsidRPr="233BCC4F" w:rsidR="00B60D62">
        <w:rPr>
          <w:rFonts w:ascii="Calibri" w:hAnsi="Calibri" w:eastAsia="Calibri" w:cs="Calibri" w:asciiTheme="minorAscii" w:hAnsiTheme="minorAscii" w:eastAsiaTheme="minorAscii" w:cstheme="minorAscii"/>
          <w:sz w:val="24"/>
          <w:szCs w:val="24"/>
        </w:rPr>
        <w:t>hoot operational pr</w:t>
      </w:r>
      <w:r w:rsidRPr="233BCC4F" w:rsidR="00593EC5">
        <w:rPr>
          <w:rFonts w:ascii="Calibri" w:hAnsi="Calibri" w:eastAsia="Calibri" w:cs="Calibri" w:asciiTheme="minorAscii" w:hAnsiTheme="minorAscii" w:eastAsiaTheme="minorAscii" w:cstheme="minorAscii"/>
          <w:sz w:val="24"/>
          <w:szCs w:val="24"/>
        </w:rPr>
        <w:t>o</w:t>
      </w:r>
      <w:r w:rsidRPr="233BCC4F" w:rsidR="00B60D62">
        <w:rPr>
          <w:rFonts w:ascii="Calibri" w:hAnsi="Calibri" w:eastAsia="Calibri" w:cs="Calibri" w:asciiTheme="minorAscii" w:hAnsiTheme="minorAscii" w:eastAsiaTheme="minorAscii" w:cstheme="minorAscii"/>
          <w:sz w:val="24"/>
          <w:szCs w:val="24"/>
        </w:rPr>
        <w:t>blems with actionable insights derived from the logs and metrics</w:t>
      </w:r>
      <w:r w:rsidRPr="233BCC4F" w:rsidR="00593EC5">
        <w:rPr>
          <w:rFonts w:ascii="Calibri" w:hAnsi="Calibri" w:eastAsia="Calibri" w:cs="Calibri" w:asciiTheme="minorAscii" w:hAnsiTheme="minorAscii" w:eastAsiaTheme="minorAscii" w:cstheme="minorAscii"/>
          <w:sz w:val="24"/>
          <w:szCs w:val="24"/>
        </w:rPr>
        <w:t xml:space="preserve"> gathered</w:t>
      </w:r>
      <w:r w:rsidRPr="233BCC4F" w:rsidR="00B60D62">
        <w:rPr>
          <w:rFonts w:ascii="Calibri" w:hAnsi="Calibri" w:eastAsia="Calibri" w:cs="Calibri" w:asciiTheme="minorAscii" w:hAnsiTheme="minorAscii" w:eastAsiaTheme="minorAscii" w:cstheme="minorAscii"/>
          <w:sz w:val="24"/>
          <w:szCs w:val="24"/>
        </w:rPr>
        <w:t xml:space="preserve">. </w:t>
      </w:r>
      <w:r w:rsidRPr="233BCC4F" w:rsidR="00543C0D">
        <w:rPr>
          <w:rFonts w:ascii="Calibri" w:hAnsi="Calibri" w:eastAsia="Calibri" w:cs="Calibri" w:asciiTheme="minorAscii" w:hAnsiTheme="minorAscii" w:eastAsiaTheme="minorAscii" w:cstheme="minorAscii"/>
          <w:sz w:val="24"/>
          <w:szCs w:val="24"/>
        </w:rPr>
        <w:t xml:space="preserve">There are </w:t>
      </w:r>
      <w:r w:rsidRPr="233BCC4F" w:rsidR="00A20A99">
        <w:rPr>
          <w:rFonts w:ascii="Calibri" w:hAnsi="Calibri" w:eastAsia="Calibri" w:cs="Calibri" w:asciiTheme="minorAscii" w:hAnsiTheme="minorAscii" w:eastAsiaTheme="minorAscii" w:cstheme="minorAscii"/>
          <w:sz w:val="24"/>
          <w:szCs w:val="24"/>
        </w:rPr>
        <w:t>many</w:t>
      </w:r>
      <w:r w:rsidRPr="233BCC4F" w:rsidR="00543C0D">
        <w:rPr>
          <w:rFonts w:ascii="Calibri" w:hAnsi="Calibri" w:eastAsia="Calibri" w:cs="Calibri" w:asciiTheme="minorAscii" w:hAnsiTheme="minorAscii" w:eastAsiaTheme="minorAscii" w:cstheme="minorAscii"/>
          <w:sz w:val="24"/>
          <w:szCs w:val="24"/>
        </w:rPr>
        <w:t xml:space="preserve"> ways to monitor </w:t>
      </w:r>
      <w:r w:rsidRPr="233BCC4F" w:rsidR="00A20A99">
        <w:rPr>
          <w:rFonts w:ascii="Calibri" w:hAnsi="Calibri" w:eastAsia="Calibri" w:cs="Calibri" w:asciiTheme="minorAscii" w:hAnsiTheme="minorAscii" w:eastAsiaTheme="minorAscii" w:cstheme="minorAscii"/>
          <w:sz w:val="24"/>
          <w:szCs w:val="24"/>
        </w:rPr>
        <w:t>an application.</w:t>
      </w:r>
      <w:r w:rsidRPr="233BCC4F" w:rsidR="00EF6FF5">
        <w:rPr>
          <w:rFonts w:ascii="Calibri" w:hAnsi="Calibri" w:eastAsia="Calibri" w:cs="Calibri" w:asciiTheme="minorAscii" w:hAnsiTheme="minorAscii" w:eastAsiaTheme="minorAscii" w:cstheme="minorAscii"/>
          <w:sz w:val="24"/>
          <w:szCs w:val="24"/>
        </w:rPr>
        <w:t xml:space="preserve"> </w:t>
      </w:r>
      <w:r w:rsidRPr="233BCC4F" w:rsidR="009D6AA7">
        <w:rPr>
          <w:rFonts w:ascii="Calibri" w:hAnsi="Calibri" w:eastAsia="Calibri" w:cs="Calibri" w:asciiTheme="minorAscii" w:hAnsiTheme="minorAscii" w:eastAsiaTheme="minorAscii" w:cstheme="minorAscii"/>
          <w:sz w:val="24"/>
          <w:szCs w:val="24"/>
        </w:rPr>
        <w:t xml:space="preserve">CloudWatch allows </w:t>
      </w:r>
      <w:r w:rsidRPr="233BCC4F" w:rsidR="003571BB">
        <w:rPr>
          <w:rFonts w:ascii="Calibri" w:hAnsi="Calibri" w:eastAsia="Calibri" w:cs="Calibri" w:asciiTheme="minorAscii" w:hAnsiTheme="minorAscii" w:eastAsiaTheme="minorAscii" w:cstheme="minorAscii"/>
          <w:sz w:val="24"/>
          <w:szCs w:val="24"/>
        </w:rPr>
        <w:t>the user</w:t>
      </w:r>
      <w:r w:rsidRPr="233BCC4F" w:rsidR="009D6AA7">
        <w:rPr>
          <w:rFonts w:ascii="Calibri" w:hAnsi="Calibri" w:eastAsia="Calibri" w:cs="Calibri" w:asciiTheme="minorAscii" w:hAnsiTheme="minorAscii" w:eastAsiaTheme="minorAscii" w:cstheme="minorAscii"/>
          <w:sz w:val="24"/>
          <w:szCs w:val="24"/>
        </w:rPr>
        <w:t xml:space="preserve"> to</w:t>
      </w:r>
      <w:r w:rsidRPr="233BCC4F" w:rsidR="00B7661D">
        <w:rPr>
          <w:rFonts w:ascii="Calibri" w:hAnsi="Calibri" w:eastAsia="Calibri" w:cs="Calibri" w:asciiTheme="minorAscii" w:hAnsiTheme="minorAscii" w:eastAsiaTheme="minorAscii" w:cstheme="minorAscii"/>
          <w:sz w:val="24"/>
          <w:szCs w:val="24"/>
        </w:rPr>
        <w:t xml:space="preserve"> do logs and metrics correlation</w:t>
      </w:r>
      <w:r w:rsidRPr="233BCC4F" w:rsidR="003571BB">
        <w:rPr>
          <w:rFonts w:ascii="Calibri" w:hAnsi="Calibri" w:eastAsia="Calibri" w:cs="Calibri" w:asciiTheme="minorAscii" w:hAnsiTheme="minorAscii" w:eastAsiaTheme="minorAscii" w:cstheme="minorAscii"/>
          <w:sz w:val="24"/>
          <w:szCs w:val="24"/>
        </w:rPr>
        <w:t>s</w:t>
      </w:r>
      <w:r w:rsidRPr="233BCC4F" w:rsidR="00B7661D">
        <w:rPr>
          <w:rFonts w:ascii="Calibri" w:hAnsi="Calibri" w:eastAsia="Calibri" w:cs="Calibri" w:asciiTheme="minorAscii" w:hAnsiTheme="minorAscii" w:eastAsiaTheme="minorAscii" w:cstheme="minorAscii"/>
          <w:sz w:val="24"/>
          <w:szCs w:val="24"/>
        </w:rPr>
        <w:t>,</w:t>
      </w:r>
      <w:r w:rsidRPr="233BCC4F" w:rsidR="00A20A99">
        <w:rPr>
          <w:rFonts w:ascii="Calibri" w:hAnsi="Calibri" w:eastAsia="Calibri" w:cs="Calibri" w:asciiTheme="minorAscii" w:hAnsiTheme="minorAscii" w:eastAsiaTheme="minorAscii" w:cstheme="minorAscii"/>
          <w:sz w:val="24"/>
          <w:szCs w:val="24"/>
        </w:rPr>
        <w:t xml:space="preserve"> </w:t>
      </w:r>
      <w:r w:rsidRPr="233BCC4F" w:rsidR="0041422F">
        <w:rPr>
          <w:rFonts w:ascii="Calibri" w:hAnsi="Calibri" w:eastAsia="Calibri" w:cs="Calibri" w:asciiTheme="minorAscii" w:hAnsiTheme="minorAscii" w:eastAsiaTheme="minorAscii" w:cstheme="minorAscii"/>
          <w:sz w:val="24"/>
          <w:szCs w:val="24"/>
        </w:rPr>
        <w:t xml:space="preserve">monitor if the application has </w:t>
      </w:r>
      <w:r w:rsidRPr="233BCC4F" w:rsidR="007A6DBE">
        <w:rPr>
          <w:rFonts w:ascii="Calibri" w:hAnsi="Calibri" w:eastAsia="Calibri" w:cs="Calibri" w:asciiTheme="minorAscii" w:hAnsiTheme="minorAscii" w:eastAsiaTheme="minorAscii" w:cstheme="minorAscii"/>
          <w:sz w:val="24"/>
          <w:szCs w:val="24"/>
        </w:rPr>
        <w:t>internet</w:t>
      </w:r>
      <w:r w:rsidRPr="233BCC4F" w:rsidR="0041422F">
        <w:rPr>
          <w:rFonts w:ascii="Calibri" w:hAnsi="Calibri" w:eastAsia="Calibri" w:cs="Calibri" w:asciiTheme="minorAscii" w:hAnsiTheme="minorAscii" w:eastAsiaTheme="minorAscii" w:cstheme="minorAscii"/>
          <w:sz w:val="24"/>
          <w:szCs w:val="24"/>
        </w:rPr>
        <w:t xml:space="preserve"> issues</w:t>
      </w:r>
      <w:r w:rsidRPr="233BCC4F" w:rsidR="007A6DBE">
        <w:rPr>
          <w:rFonts w:ascii="Calibri" w:hAnsi="Calibri" w:eastAsia="Calibri" w:cs="Calibri" w:asciiTheme="minorAscii" w:hAnsiTheme="minorAscii" w:eastAsiaTheme="minorAscii" w:cstheme="minorAscii"/>
          <w:sz w:val="24"/>
          <w:szCs w:val="24"/>
        </w:rPr>
        <w:t xml:space="preserve">, anomaly detections, and more. </w:t>
      </w:r>
      <w:r w:rsidRPr="233BCC4F" w:rsidR="00EA7D25">
        <w:rPr>
          <w:rFonts w:ascii="Calibri" w:hAnsi="Calibri" w:eastAsia="Calibri" w:cs="Calibri" w:asciiTheme="minorAscii" w:hAnsiTheme="minorAscii" w:eastAsiaTheme="minorAscii" w:cstheme="minorAscii"/>
          <w:sz w:val="24"/>
          <w:szCs w:val="24"/>
        </w:rPr>
        <w:t xml:space="preserve">There are also many ways to analyze the application. </w:t>
      </w:r>
      <w:r w:rsidRPr="233BCC4F" w:rsidR="00E77D28">
        <w:rPr>
          <w:rFonts w:ascii="Calibri" w:hAnsi="Calibri" w:eastAsia="Calibri" w:cs="Calibri" w:asciiTheme="minorAscii" w:hAnsiTheme="minorAscii" w:eastAsiaTheme="minorAscii" w:cstheme="minorAscii"/>
          <w:sz w:val="24"/>
          <w:szCs w:val="24"/>
        </w:rPr>
        <w:t>The user can monitor trends and seasonality with 15 months of m</w:t>
      </w:r>
      <w:r w:rsidRPr="233BCC4F" w:rsidR="00DD04B1">
        <w:rPr>
          <w:rFonts w:ascii="Calibri" w:hAnsi="Calibri" w:eastAsia="Calibri" w:cs="Calibri" w:asciiTheme="minorAscii" w:hAnsiTheme="minorAscii" w:eastAsiaTheme="minorAscii" w:cstheme="minorAscii"/>
          <w:sz w:val="24"/>
          <w:szCs w:val="24"/>
        </w:rPr>
        <w:t>etr</w:t>
      </w:r>
      <w:r w:rsidRPr="233BCC4F" w:rsidR="00E77D28">
        <w:rPr>
          <w:rFonts w:ascii="Calibri" w:hAnsi="Calibri" w:eastAsia="Calibri" w:cs="Calibri" w:asciiTheme="minorAscii" w:hAnsiTheme="minorAscii" w:eastAsiaTheme="minorAscii" w:cstheme="minorAscii"/>
          <w:sz w:val="24"/>
          <w:szCs w:val="24"/>
        </w:rPr>
        <w:t>ic dat</w:t>
      </w:r>
      <w:r w:rsidRPr="233BCC4F" w:rsidR="000F2C6C">
        <w:rPr>
          <w:rFonts w:ascii="Calibri" w:hAnsi="Calibri" w:eastAsia="Calibri" w:cs="Calibri" w:asciiTheme="minorAscii" w:hAnsiTheme="minorAscii" w:eastAsiaTheme="minorAscii" w:cstheme="minorAscii"/>
          <w:sz w:val="24"/>
          <w:szCs w:val="24"/>
        </w:rPr>
        <w:t>a</w:t>
      </w:r>
      <w:r w:rsidRPr="233BCC4F" w:rsidR="00DD04B1">
        <w:rPr>
          <w:rFonts w:ascii="Calibri" w:hAnsi="Calibri" w:eastAsia="Calibri" w:cs="Calibri" w:asciiTheme="minorAscii" w:hAnsiTheme="minorAscii" w:eastAsiaTheme="minorAscii" w:cstheme="minorAscii"/>
          <w:sz w:val="24"/>
          <w:szCs w:val="24"/>
        </w:rPr>
        <w:t>.</w:t>
      </w:r>
      <w:r w:rsidRPr="233BCC4F" w:rsidR="000F2C6C">
        <w:rPr>
          <w:rFonts w:ascii="Calibri" w:hAnsi="Calibri" w:eastAsia="Calibri" w:cs="Calibri" w:asciiTheme="minorAscii" w:hAnsiTheme="minorAscii" w:eastAsiaTheme="minorAscii" w:cstheme="minorAscii"/>
          <w:sz w:val="24"/>
          <w:szCs w:val="24"/>
        </w:rPr>
        <w:t xml:space="preserve"> CloudWatch can provide fast, flexible, SQL</w:t>
      </w:r>
      <w:r w:rsidRPr="233BCC4F" w:rsidR="00DD04B1">
        <w:rPr>
          <w:rFonts w:ascii="Calibri" w:hAnsi="Calibri" w:eastAsia="Calibri" w:cs="Calibri" w:asciiTheme="minorAscii" w:hAnsiTheme="minorAscii" w:eastAsiaTheme="minorAscii" w:cstheme="minorAscii"/>
          <w:sz w:val="24"/>
          <w:szCs w:val="24"/>
        </w:rPr>
        <w:t>-</w:t>
      </w:r>
      <w:r w:rsidRPr="233BCC4F" w:rsidR="000F2C6C">
        <w:rPr>
          <w:rFonts w:ascii="Calibri" w:hAnsi="Calibri" w:eastAsia="Calibri" w:cs="Calibri" w:asciiTheme="minorAscii" w:hAnsiTheme="minorAscii" w:eastAsiaTheme="minorAscii" w:cstheme="minorAscii"/>
          <w:sz w:val="24"/>
          <w:szCs w:val="24"/>
        </w:rPr>
        <w:t xml:space="preserve">based </w:t>
      </w:r>
      <w:r w:rsidRPr="233BCC4F" w:rsidR="00DD04B1">
        <w:rPr>
          <w:rFonts w:ascii="Calibri" w:hAnsi="Calibri" w:eastAsia="Calibri" w:cs="Calibri" w:asciiTheme="minorAscii" w:hAnsiTheme="minorAscii" w:eastAsiaTheme="minorAscii" w:cstheme="minorAscii"/>
          <w:sz w:val="24"/>
          <w:szCs w:val="24"/>
        </w:rPr>
        <w:t>metric insights and more</w:t>
      </w:r>
      <w:r w:rsidRPr="233BCC4F" w:rsidR="0077384B">
        <w:rPr>
          <w:rFonts w:ascii="Calibri" w:hAnsi="Calibri" w:eastAsia="Calibri" w:cs="Calibri" w:asciiTheme="minorAscii" w:hAnsiTheme="minorAscii" w:eastAsiaTheme="minorAscii" w:cstheme="minorAscii"/>
          <w:sz w:val="24"/>
          <w:szCs w:val="24"/>
        </w:rPr>
        <w:t xml:space="preserve"> </w:t>
      </w:r>
      <w:r w:rsidRPr="233BCC4F" w:rsidR="0077384B">
        <w:rPr>
          <w:rFonts w:ascii="Calibri" w:hAnsi="Calibri" w:eastAsia="Calibri" w:cs="Calibri" w:asciiTheme="minorAscii" w:hAnsiTheme="minorAscii" w:eastAsiaTheme="minorAscii" w:cstheme="minorAscii"/>
          <w:sz w:val="24"/>
          <w:szCs w:val="24"/>
        </w:rPr>
        <w:t>(Jenkins, 2000)</w:t>
      </w:r>
      <w:r w:rsidRPr="233BCC4F" w:rsidR="00DD04B1">
        <w:rPr>
          <w:rFonts w:ascii="Calibri" w:hAnsi="Calibri" w:eastAsia="Calibri" w:cs="Calibri" w:asciiTheme="minorAscii" w:hAnsiTheme="minorAscii" w:eastAsiaTheme="minorAscii" w:cstheme="minorAscii"/>
          <w:sz w:val="24"/>
          <w:szCs w:val="24"/>
        </w:rPr>
        <w:t xml:space="preserve">. </w:t>
      </w:r>
    </w:p>
    <w:p w:rsidRPr="00CD5425" w:rsidR="00B916CA" w:rsidP="233BCC4F" w:rsidRDefault="00C05A76" w14:paraId="66CB7552" w14:textId="3F9DE293">
      <w:pPr>
        <w:spacing w:line="240" w:lineRule="auto"/>
        <w:rPr>
          <w:rFonts w:ascii="Calibri" w:hAnsi="Calibri" w:eastAsia="Calibri" w:cs="Calibri" w:asciiTheme="minorAscii" w:hAnsiTheme="minorAscii" w:eastAsiaTheme="minorAscii" w:cstheme="minorAscii"/>
          <w:sz w:val="24"/>
          <w:szCs w:val="24"/>
        </w:rPr>
      </w:pPr>
      <w:r w:rsidRPr="233BCC4F" w:rsidR="00C05A76">
        <w:rPr>
          <w:rFonts w:ascii="Calibri" w:hAnsi="Calibri" w:eastAsia="Calibri" w:cs="Calibri" w:asciiTheme="minorAscii" w:hAnsiTheme="minorAscii" w:eastAsiaTheme="minorAscii" w:cstheme="minorAscii"/>
          <w:sz w:val="24"/>
          <w:szCs w:val="24"/>
        </w:rPr>
        <w:t xml:space="preserve">AWS provides </w:t>
      </w:r>
      <w:r w:rsidRPr="233BCC4F" w:rsidR="000D3769">
        <w:rPr>
          <w:rFonts w:ascii="Calibri" w:hAnsi="Calibri" w:eastAsia="Calibri" w:cs="Calibri" w:asciiTheme="minorAscii" w:hAnsiTheme="minorAscii" w:eastAsiaTheme="minorAscii" w:cstheme="minorAscii"/>
          <w:sz w:val="24"/>
          <w:szCs w:val="24"/>
        </w:rPr>
        <w:t xml:space="preserve">four example </w:t>
      </w:r>
      <w:r w:rsidRPr="233BCC4F" w:rsidR="00C05A76">
        <w:rPr>
          <w:rFonts w:ascii="Calibri" w:hAnsi="Calibri" w:eastAsia="Calibri" w:cs="Calibri" w:asciiTheme="minorAscii" w:hAnsiTheme="minorAscii" w:eastAsiaTheme="minorAscii" w:cstheme="minorAscii"/>
          <w:sz w:val="24"/>
          <w:szCs w:val="24"/>
        </w:rPr>
        <w:t xml:space="preserve">use cases: Monitor application performance, perform root cause analysis, optimize resources proactively, and test website impacts. </w:t>
      </w:r>
      <w:r w:rsidRPr="233BCC4F" w:rsidR="00EA0301">
        <w:rPr>
          <w:rFonts w:ascii="Calibri" w:hAnsi="Calibri" w:eastAsia="Calibri" w:cs="Calibri" w:asciiTheme="minorAscii" w:hAnsiTheme="minorAscii" w:eastAsiaTheme="minorAscii" w:cstheme="minorAscii"/>
          <w:sz w:val="24"/>
          <w:szCs w:val="24"/>
        </w:rPr>
        <w:t xml:space="preserve">The below image </w:t>
      </w:r>
      <w:r w:rsidRPr="233BCC4F" w:rsidR="007F12CB">
        <w:rPr>
          <w:rFonts w:ascii="Calibri" w:hAnsi="Calibri" w:eastAsia="Calibri" w:cs="Calibri" w:asciiTheme="minorAscii" w:hAnsiTheme="minorAscii" w:eastAsiaTheme="minorAscii" w:cstheme="minorAscii"/>
          <w:sz w:val="24"/>
          <w:szCs w:val="24"/>
        </w:rPr>
        <w:t>shows</w:t>
      </w:r>
      <w:r w:rsidRPr="233BCC4F" w:rsidR="008E4C7E">
        <w:rPr>
          <w:rFonts w:ascii="Calibri" w:hAnsi="Calibri" w:eastAsia="Calibri" w:cs="Calibri" w:asciiTheme="minorAscii" w:hAnsiTheme="minorAscii" w:eastAsiaTheme="minorAscii" w:cstheme="minorAscii"/>
          <w:sz w:val="24"/>
          <w:szCs w:val="24"/>
        </w:rPr>
        <w:t xml:space="preserve"> how Amazon CloudWatch helps users collect, monitor, and understand their use of AWS resources </w:t>
      </w:r>
      <w:r w:rsidRPr="233BCC4F" w:rsidR="00026BCE">
        <w:rPr>
          <w:rFonts w:ascii="Calibri" w:hAnsi="Calibri" w:eastAsia="Calibri" w:cs="Calibri" w:asciiTheme="minorAscii" w:hAnsiTheme="minorAscii" w:eastAsiaTheme="minorAscii" w:cstheme="minorAscii"/>
          <w:sz w:val="24"/>
          <w:szCs w:val="24"/>
        </w:rPr>
        <w:t xml:space="preserve">and </w:t>
      </w:r>
      <w:r w:rsidRPr="233BCC4F" w:rsidR="00EA0301">
        <w:rPr>
          <w:rFonts w:ascii="Calibri" w:hAnsi="Calibri" w:eastAsia="Calibri" w:cs="Calibri" w:asciiTheme="minorAscii" w:hAnsiTheme="minorAscii" w:eastAsiaTheme="minorAscii" w:cstheme="minorAscii"/>
          <w:sz w:val="24"/>
          <w:szCs w:val="24"/>
        </w:rPr>
        <w:t xml:space="preserve">was taken from the </w:t>
      </w:r>
      <w:r w:rsidRPr="233BCC4F" w:rsidR="008E4C7E">
        <w:rPr>
          <w:rFonts w:ascii="Calibri" w:hAnsi="Calibri" w:eastAsia="Calibri" w:cs="Calibri" w:asciiTheme="minorAscii" w:hAnsiTheme="minorAscii" w:eastAsiaTheme="minorAscii" w:cstheme="minorAscii"/>
          <w:sz w:val="24"/>
          <w:szCs w:val="24"/>
        </w:rPr>
        <w:t xml:space="preserve">AWS </w:t>
      </w:r>
      <w:r w:rsidRPr="233BCC4F" w:rsidR="00EA0301">
        <w:rPr>
          <w:rFonts w:ascii="Calibri" w:hAnsi="Calibri" w:eastAsia="Calibri" w:cs="Calibri" w:asciiTheme="minorAscii" w:hAnsiTheme="minorAscii" w:eastAsiaTheme="minorAscii" w:cstheme="minorAscii"/>
          <w:sz w:val="24"/>
          <w:szCs w:val="24"/>
        </w:rPr>
        <w:t>website</w:t>
      </w:r>
      <w:r w:rsidRPr="233BCC4F" w:rsidR="0077384B">
        <w:rPr>
          <w:rFonts w:ascii="Calibri" w:hAnsi="Calibri" w:eastAsia="Calibri" w:cs="Calibri" w:asciiTheme="minorAscii" w:hAnsiTheme="minorAscii" w:eastAsiaTheme="minorAscii" w:cstheme="minorAscii"/>
          <w:sz w:val="24"/>
          <w:szCs w:val="24"/>
        </w:rPr>
        <w:t xml:space="preserve"> </w:t>
      </w:r>
      <w:r w:rsidRPr="233BCC4F" w:rsidR="0077384B">
        <w:rPr>
          <w:rFonts w:ascii="Calibri" w:hAnsi="Calibri" w:eastAsia="Calibri" w:cs="Calibri" w:asciiTheme="minorAscii" w:hAnsiTheme="minorAscii" w:eastAsiaTheme="minorAscii" w:cstheme="minorAscii"/>
          <w:sz w:val="24"/>
          <w:szCs w:val="24"/>
        </w:rPr>
        <w:t>(Jenkins, 2000)</w:t>
      </w:r>
      <w:r w:rsidRPr="233BCC4F" w:rsidR="00026BCE">
        <w:rPr>
          <w:rFonts w:ascii="Calibri" w:hAnsi="Calibri" w:eastAsia="Calibri" w:cs="Calibri" w:asciiTheme="minorAscii" w:hAnsiTheme="minorAscii" w:eastAsiaTheme="minorAscii" w:cstheme="minorAscii"/>
          <w:sz w:val="24"/>
          <w:szCs w:val="24"/>
        </w:rPr>
        <w:t>.</w:t>
      </w:r>
    </w:p>
    <w:p w:rsidR="00EA0301" w:rsidP="233BCC4F" w:rsidRDefault="00EA0301" w14:paraId="7C8B7BA1" w14:textId="77777777">
      <w:pPr>
        <w:keepNext w:val="1"/>
        <w:spacing w:line="240" w:lineRule="auto"/>
        <w:jc w:val="center"/>
        <w:rPr>
          <w:rFonts w:ascii="Calibri" w:hAnsi="Calibri" w:eastAsia="Calibri" w:cs="Calibri" w:asciiTheme="minorAscii" w:hAnsiTheme="minorAscii" w:eastAsiaTheme="minorAscii" w:cstheme="minorAscii"/>
          <w:sz w:val="24"/>
          <w:szCs w:val="24"/>
        </w:rPr>
      </w:pPr>
      <w:r w:rsidR="00EA0301">
        <w:drawing>
          <wp:inline wp14:editId="59693F16" wp14:anchorId="0EB1EA63">
            <wp:extent cx="5096774" cy="1598141"/>
            <wp:effectExtent l="0" t="0" r="0" b="2540"/>
            <wp:docPr id="1" name="Picture 1" title=""/>
            <wp:cNvGraphicFramePr>
              <a:graphicFrameLocks noChangeAspect="1"/>
            </wp:cNvGraphicFramePr>
            <a:graphic>
              <a:graphicData uri="http://schemas.openxmlformats.org/drawingml/2006/picture">
                <pic:pic>
                  <pic:nvPicPr>
                    <pic:cNvPr id="0" name="Picture 1"/>
                    <pic:cNvPicPr/>
                  </pic:nvPicPr>
                  <pic:blipFill>
                    <a:blip r:embed="Rd1fc3bf60b4147ee">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96774" cy="1598141"/>
                    </a:xfrm>
                    <a:prstGeom prst="rect">
                      <a:avLst/>
                    </a:prstGeom>
                  </pic:spPr>
                </pic:pic>
              </a:graphicData>
            </a:graphic>
          </wp:inline>
        </w:drawing>
      </w:r>
    </w:p>
    <w:p w:rsidRPr="00B916CA" w:rsidR="00EA0301" w:rsidP="233BCC4F" w:rsidRDefault="00EA0301" w14:paraId="5CE9662B" w14:textId="001BE8DE">
      <w:pPr>
        <w:pStyle w:val="Caption"/>
        <w:jc w:val="center"/>
        <w:rPr>
          <w:rFonts w:ascii="Calibri" w:hAnsi="Calibri" w:eastAsia="Calibri" w:cs="Calibri" w:asciiTheme="minorAscii" w:hAnsiTheme="minorAscii" w:eastAsiaTheme="minorAscii" w:cstheme="minorAscii"/>
          <w:sz w:val="24"/>
          <w:szCs w:val="24"/>
        </w:rPr>
      </w:pPr>
      <w:r w:rsidRPr="233BCC4F" w:rsidR="00EA0301">
        <w:rPr>
          <w:rFonts w:ascii="Calibri" w:hAnsi="Calibri" w:eastAsia="Calibri" w:cs="Calibri" w:asciiTheme="minorAscii" w:hAnsiTheme="minorAscii" w:eastAsiaTheme="minorAscii" w:cstheme="minorAscii"/>
          <w:sz w:val="24"/>
          <w:szCs w:val="24"/>
        </w:rPr>
        <w:t xml:space="preserve">Figure </w:t>
      </w:r>
      <w:r>
        <w:fldChar w:fldCharType="begin"/>
      </w:r>
      <w:r>
        <w:instrText xml:space="preserve"> SEQ Figure \* ARABIC </w:instrText>
      </w:r>
      <w:r>
        <w:fldChar w:fldCharType="separate"/>
      </w:r>
      <w:r w:rsidRPr="233BCC4F" w:rsidR="00CD5425">
        <w:rPr>
          <w:noProof/>
        </w:rPr>
        <w:t>1</w:t>
      </w:r>
      <w:r>
        <w:fldChar w:fldCharType="end"/>
      </w:r>
      <w:r w:rsidRPr="233BCC4F" w:rsidR="00EA0301">
        <w:rPr>
          <w:rFonts w:ascii="Calibri" w:hAnsi="Calibri" w:eastAsia="Calibri" w:cs="Calibri" w:asciiTheme="minorAscii" w:hAnsiTheme="minorAscii" w:eastAsiaTheme="minorAscii" w:cstheme="minorAscii"/>
          <w:sz w:val="24"/>
          <w:szCs w:val="24"/>
        </w:rPr>
        <w:t>: How the AWS CloudWatch Works</w:t>
      </w:r>
    </w:p>
    <w:p w:rsidR="00B916CA" w:rsidP="233BCC4F" w:rsidRDefault="00B916CA" w14:paraId="64D76310" w14:textId="6E51F263">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AWS Elastic Beanstalk</w:t>
      </w:r>
    </w:p>
    <w:p w:rsidR="009748C4" w:rsidP="233BCC4F" w:rsidRDefault="00432D12" w14:paraId="445FA586" w14:textId="601FECDF">
      <w:pPr>
        <w:rPr>
          <w:rFonts w:ascii="Calibri" w:hAnsi="Calibri" w:eastAsia="Calibri" w:cs="Calibri" w:asciiTheme="minorAscii" w:hAnsiTheme="minorAscii" w:eastAsiaTheme="minorAscii" w:cstheme="minorAscii"/>
          <w:sz w:val="24"/>
          <w:szCs w:val="24"/>
        </w:rPr>
      </w:pPr>
      <w:proofErr w:type="gramStart"/>
      <w:r w:rsidRPr="233BCC4F" w:rsidR="00432D12">
        <w:rPr>
          <w:rFonts w:ascii="Calibri" w:hAnsi="Calibri" w:eastAsia="Calibri" w:cs="Calibri" w:asciiTheme="minorAscii" w:hAnsiTheme="minorAscii" w:eastAsiaTheme="minorAscii" w:cstheme="minorAscii"/>
          <w:sz w:val="24"/>
          <w:szCs w:val="24"/>
        </w:rPr>
        <w:t>The Amazon</w:t>
      </w:r>
      <w:proofErr w:type="gramEnd"/>
      <w:r w:rsidRPr="233BCC4F" w:rsidR="00432D12">
        <w:rPr>
          <w:rFonts w:ascii="Calibri" w:hAnsi="Calibri" w:eastAsia="Calibri" w:cs="Calibri" w:asciiTheme="minorAscii" w:hAnsiTheme="minorAscii" w:eastAsiaTheme="minorAscii" w:cstheme="minorAscii"/>
          <w:sz w:val="24"/>
          <w:szCs w:val="24"/>
        </w:rPr>
        <w:t xml:space="preserve"> Elastic Beanstalk deploys web applications so the user can focus on the business. </w:t>
      </w:r>
      <w:r w:rsidRPr="233BCC4F" w:rsidR="00780035">
        <w:rPr>
          <w:rFonts w:ascii="Calibri" w:hAnsi="Calibri" w:eastAsia="Calibri" w:cs="Calibri" w:asciiTheme="minorAscii" w:hAnsiTheme="minorAscii" w:eastAsiaTheme="minorAscii" w:cstheme="minorAscii"/>
          <w:sz w:val="24"/>
          <w:szCs w:val="24"/>
        </w:rPr>
        <w:t xml:space="preserve">This tool allows the user to upload and </w:t>
      </w:r>
      <w:r w:rsidRPr="233BCC4F" w:rsidR="009D33B1">
        <w:rPr>
          <w:rFonts w:ascii="Calibri" w:hAnsi="Calibri" w:eastAsia="Calibri" w:cs="Calibri" w:asciiTheme="minorAscii" w:hAnsiTheme="minorAscii" w:eastAsiaTheme="minorAscii" w:cstheme="minorAscii"/>
          <w:sz w:val="24"/>
          <w:szCs w:val="24"/>
        </w:rPr>
        <w:t>efficiently deploy web applications</w:t>
      </w:r>
      <w:r w:rsidRPr="233BCC4F" w:rsidR="00780035">
        <w:rPr>
          <w:rFonts w:ascii="Calibri" w:hAnsi="Calibri" w:eastAsia="Calibri" w:cs="Calibri" w:asciiTheme="minorAscii" w:hAnsiTheme="minorAscii" w:eastAsiaTheme="minorAscii" w:cstheme="minorAscii"/>
          <w:sz w:val="24"/>
          <w:szCs w:val="24"/>
        </w:rPr>
        <w:t>.</w:t>
      </w:r>
      <w:r w:rsidRPr="233BCC4F" w:rsidR="009D33B1">
        <w:rPr>
          <w:rFonts w:ascii="Calibri" w:hAnsi="Calibri" w:eastAsia="Calibri" w:cs="Calibri" w:asciiTheme="minorAscii" w:hAnsiTheme="minorAscii" w:eastAsiaTheme="minorAscii" w:cstheme="minorAscii"/>
          <w:sz w:val="24"/>
          <w:szCs w:val="24"/>
        </w:rPr>
        <w:t xml:space="preserve"> </w:t>
      </w:r>
      <w:r w:rsidRPr="233BCC4F" w:rsidR="00874DEB">
        <w:rPr>
          <w:rFonts w:ascii="Calibri" w:hAnsi="Calibri" w:eastAsia="Calibri" w:cs="Calibri" w:asciiTheme="minorAscii" w:hAnsiTheme="minorAscii" w:eastAsiaTheme="minorAscii" w:cstheme="minorAscii"/>
          <w:sz w:val="24"/>
          <w:szCs w:val="24"/>
        </w:rPr>
        <w:t xml:space="preserve">Elastic Beanstalk </w:t>
      </w:r>
      <w:r w:rsidRPr="233BCC4F" w:rsidR="00D67FC0">
        <w:rPr>
          <w:rFonts w:ascii="Calibri" w:hAnsi="Calibri" w:eastAsia="Calibri" w:cs="Calibri" w:asciiTheme="minorAscii" w:hAnsiTheme="minorAscii" w:eastAsiaTheme="minorAscii" w:cstheme="minorAscii"/>
          <w:sz w:val="24"/>
          <w:szCs w:val="24"/>
        </w:rPr>
        <w:t>lets users</w:t>
      </w:r>
      <w:r w:rsidRPr="233BCC4F" w:rsidR="005D67EF">
        <w:rPr>
          <w:rFonts w:ascii="Calibri" w:hAnsi="Calibri" w:eastAsia="Calibri" w:cs="Calibri" w:asciiTheme="minorAscii" w:hAnsiTheme="minorAscii" w:eastAsiaTheme="minorAscii" w:cstheme="minorAscii"/>
          <w:sz w:val="24"/>
          <w:szCs w:val="24"/>
        </w:rPr>
        <w:t xml:space="preserve"> focus on writing code rather than</w:t>
      </w:r>
      <w:r w:rsidRPr="233BCC4F" w:rsidR="0037418E">
        <w:rPr>
          <w:rFonts w:ascii="Calibri" w:hAnsi="Calibri" w:eastAsia="Calibri" w:cs="Calibri" w:asciiTheme="minorAscii" w:hAnsiTheme="minorAscii" w:eastAsiaTheme="minorAscii" w:cstheme="minorAscii"/>
          <w:sz w:val="24"/>
          <w:szCs w:val="24"/>
        </w:rPr>
        <w:t xml:space="preserve"> provisioning and man</w:t>
      </w:r>
      <w:r w:rsidRPr="233BCC4F" w:rsidR="007C4911">
        <w:rPr>
          <w:rFonts w:ascii="Calibri" w:hAnsi="Calibri" w:eastAsia="Calibri" w:cs="Calibri" w:asciiTheme="minorAscii" w:hAnsiTheme="minorAscii" w:eastAsiaTheme="minorAscii" w:cstheme="minorAscii"/>
          <w:sz w:val="24"/>
          <w:szCs w:val="24"/>
        </w:rPr>
        <w:t>a</w:t>
      </w:r>
      <w:r w:rsidRPr="233BCC4F" w:rsidR="0037418E">
        <w:rPr>
          <w:rFonts w:ascii="Calibri" w:hAnsi="Calibri" w:eastAsia="Calibri" w:cs="Calibri" w:asciiTheme="minorAscii" w:hAnsiTheme="minorAscii" w:eastAsiaTheme="minorAscii" w:cstheme="minorAscii"/>
          <w:sz w:val="24"/>
          <w:szCs w:val="24"/>
        </w:rPr>
        <w:t xml:space="preserve">ging infrastructure. </w:t>
      </w:r>
      <w:r w:rsidRPr="233BCC4F" w:rsidR="00184E28">
        <w:rPr>
          <w:rFonts w:ascii="Calibri" w:hAnsi="Calibri" w:eastAsia="Calibri" w:cs="Calibri" w:asciiTheme="minorAscii" w:hAnsiTheme="minorAscii" w:eastAsiaTheme="minorAscii" w:cstheme="minorAscii"/>
          <w:sz w:val="24"/>
          <w:szCs w:val="24"/>
        </w:rPr>
        <w:t xml:space="preserve">Users also can select and retain complete control of the optimal AWS resources for powering the applications. </w:t>
      </w:r>
      <w:r w:rsidRPr="233BCC4F" w:rsidR="00015566">
        <w:rPr>
          <w:rFonts w:ascii="Calibri" w:hAnsi="Calibri" w:eastAsia="Calibri" w:cs="Calibri" w:asciiTheme="minorAscii" w:hAnsiTheme="minorAscii" w:eastAsiaTheme="minorAscii" w:cstheme="minorAscii"/>
          <w:sz w:val="24"/>
          <w:szCs w:val="24"/>
        </w:rPr>
        <w:t>Elastic Beanstalk has adjustable settings to scale an application</w:t>
      </w:r>
      <w:r w:rsidRPr="233BCC4F" w:rsidR="00E75CD5">
        <w:rPr>
          <w:rFonts w:ascii="Calibri" w:hAnsi="Calibri" w:eastAsia="Calibri" w:cs="Calibri" w:asciiTheme="minorAscii" w:hAnsiTheme="minorAscii" w:eastAsiaTheme="minorAscii" w:cstheme="minorAscii"/>
          <w:sz w:val="24"/>
          <w:szCs w:val="24"/>
        </w:rPr>
        <w:t xml:space="preserve">, </w:t>
      </w:r>
      <w:r w:rsidRPr="233BCC4F" w:rsidR="00EB6689">
        <w:rPr>
          <w:rFonts w:ascii="Calibri" w:hAnsi="Calibri" w:eastAsia="Calibri" w:cs="Calibri" w:asciiTheme="minorAscii" w:hAnsiTheme="minorAscii" w:eastAsiaTheme="minorAscii" w:cstheme="minorAscii"/>
          <w:sz w:val="24"/>
          <w:szCs w:val="24"/>
        </w:rPr>
        <w:t>allowing for handling peak traffic peaks</w:t>
      </w:r>
      <w:r w:rsidRPr="233BCC4F" w:rsidR="00E75CD5">
        <w:rPr>
          <w:rFonts w:ascii="Calibri" w:hAnsi="Calibri" w:eastAsia="Calibri" w:cs="Calibri" w:asciiTheme="minorAscii" w:hAnsiTheme="minorAscii" w:eastAsiaTheme="minorAscii" w:cstheme="minorAscii"/>
          <w:sz w:val="24"/>
          <w:szCs w:val="24"/>
        </w:rPr>
        <w:t xml:space="preserve"> while minimizing costs</w:t>
      </w:r>
      <w:r w:rsidRPr="233BCC4F" w:rsidR="008C2D50">
        <w:rPr>
          <w:rFonts w:ascii="Calibri" w:hAnsi="Calibri" w:eastAsia="Calibri" w:cs="Calibri" w:asciiTheme="minorAscii" w:hAnsiTheme="minorAscii" w:eastAsiaTheme="minorAscii" w:cstheme="minorAscii"/>
          <w:sz w:val="24"/>
          <w:szCs w:val="24"/>
        </w:rPr>
        <w:t xml:space="preserve"> </w:t>
      </w:r>
      <w:r w:rsidRPr="233BCC4F" w:rsidR="008C2D50">
        <w:rPr>
          <w:rFonts w:ascii="Calibri" w:hAnsi="Calibri" w:eastAsia="Calibri" w:cs="Calibri" w:asciiTheme="minorAscii" w:hAnsiTheme="minorAscii" w:eastAsiaTheme="minorAscii" w:cstheme="minorAscii"/>
          <w:sz w:val="24"/>
          <w:szCs w:val="24"/>
        </w:rPr>
        <w:t>(</w:t>
      </w:r>
      <w:r w:rsidRPr="233BCC4F" w:rsidR="008C2D50">
        <w:rPr>
          <w:rFonts w:ascii="Calibri" w:hAnsi="Calibri" w:eastAsia="Calibri" w:cs="Calibri" w:asciiTheme="minorAscii" w:hAnsiTheme="minorAscii" w:eastAsiaTheme="minorAscii" w:cstheme="minorAscii"/>
          <w:i w:val="1"/>
          <w:iCs w:val="1"/>
          <w:sz w:val="24"/>
          <w:szCs w:val="24"/>
        </w:rPr>
        <w:t>AWS Elastic Beanstalk</w:t>
      </w:r>
      <w:r w:rsidRPr="233BCC4F" w:rsidR="008C2D50">
        <w:rPr>
          <w:rFonts w:ascii="Calibri" w:hAnsi="Calibri" w:eastAsia="Calibri" w:cs="Calibri" w:asciiTheme="minorAscii" w:hAnsiTheme="minorAscii" w:eastAsiaTheme="minorAscii" w:cstheme="minorAscii"/>
          <w:sz w:val="24"/>
          <w:szCs w:val="24"/>
        </w:rPr>
        <w:t>)</w:t>
      </w:r>
      <w:r w:rsidRPr="233BCC4F" w:rsidR="00E75CD5">
        <w:rPr>
          <w:rFonts w:ascii="Calibri" w:hAnsi="Calibri" w:eastAsia="Calibri" w:cs="Calibri" w:asciiTheme="minorAscii" w:hAnsiTheme="minorAscii" w:eastAsiaTheme="minorAscii" w:cstheme="minorAscii"/>
          <w:sz w:val="24"/>
          <w:szCs w:val="24"/>
        </w:rPr>
        <w:t>.</w:t>
      </w:r>
    </w:p>
    <w:p w:rsidRPr="00CD5425" w:rsidR="00CD5425" w:rsidP="233BCC4F" w:rsidRDefault="00B061A2" w14:paraId="60AA3323" w14:textId="39B8C6D3">
      <w:pPr>
        <w:rPr>
          <w:rFonts w:ascii="Calibri" w:hAnsi="Calibri" w:eastAsia="Calibri" w:cs="Calibri" w:asciiTheme="minorAscii" w:hAnsiTheme="minorAscii" w:eastAsiaTheme="minorAscii" w:cstheme="minorAscii"/>
          <w:sz w:val="24"/>
          <w:szCs w:val="24"/>
        </w:rPr>
      </w:pPr>
      <w:r w:rsidRPr="233BCC4F" w:rsidR="00B061A2">
        <w:rPr>
          <w:rFonts w:ascii="Calibri" w:hAnsi="Calibri" w:eastAsia="Calibri" w:cs="Calibri" w:asciiTheme="minorAscii" w:hAnsiTheme="minorAscii" w:eastAsiaTheme="minorAscii" w:cstheme="minorAscii"/>
          <w:sz w:val="24"/>
          <w:szCs w:val="24"/>
        </w:rPr>
        <w:t xml:space="preserve">AWS provides four example use cases for Elastic Beanstalk: </w:t>
      </w:r>
      <w:r w:rsidRPr="233BCC4F" w:rsidR="00C93D7B">
        <w:rPr>
          <w:rFonts w:ascii="Calibri" w:hAnsi="Calibri" w:eastAsia="Calibri" w:cs="Calibri" w:asciiTheme="minorAscii" w:hAnsiTheme="minorAscii" w:eastAsiaTheme="minorAscii" w:cstheme="minorAscii"/>
          <w:sz w:val="24"/>
          <w:szCs w:val="24"/>
        </w:rPr>
        <w:t>q</w:t>
      </w:r>
      <w:r w:rsidRPr="233BCC4F" w:rsidR="00B061A2">
        <w:rPr>
          <w:rFonts w:ascii="Calibri" w:hAnsi="Calibri" w:eastAsia="Calibri" w:cs="Calibri" w:asciiTheme="minorAscii" w:hAnsiTheme="minorAscii" w:eastAsiaTheme="minorAscii" w:cstheme="minorAscii"/>
          <w:sz w:val="24"/>
          <w:szCs w:val="24"/>
        </w:rPr>
        <w:t xml:space="preserve">uickly launch web applications, </w:t>
      </w:r>
      <w:r w:rsidRPr="233BCC4F" w:rsidR="00D15162">
        <w:rPr>
          <w:rFonts w:ascii="Calibri" w:hAnsi="Calibri" w:eastAsia="Calibri" w:cs="Calibri" w:asciiTheme="minorAscii" w:hAnsiTheme="minorAscii" w:eastAsiaTheme="minorAscii" w:cstheme="minorAscii"/>
          <w:sz w:val="24"/>
          <w:szCs w:val="24"/>
        </w:rPr>
        <w:t>create mobile API backends for an application, and re</w:t>
      </w:r>
      <w:r w:rsidRPr="233BCC4F" w:rsidR="00C93D7B">
        <w:rPr>
          <w:rFonts w:ascii="Calibri" w:hAnsi="Calibri" w:eastAsia="Calibri" w:cs="Calibri" w:asciiTheme="minorAscii" w:hAnsiTheme="minorAscii" w:eastAsiaTheme="minorAscii" w:cstheme="minorAscii"/>
          <w:sz w:val="24"/>
          <w:szCs w:val="24"/>
        </w:rPr>
        <w:t>-</w:t>
      </w:r>
      <w:r w:rsidRPr="233BCC4F" w:rsidR="00D15162">
        <w:rPr>
          <w:rFonts w:ascii="Calibri" w:hAnsi="Calibri" w:eastAsia="Calibri" w:cs="Calibri" w:asciiTheme="minorAscii" w:hAnsiTheme="minorAscii" w:eastAsiaTheme="minorAscii" w:cstheme="minorAscii"/>
          <w:sz w:val="24"/>
          <w:szCs w:val="24"/>
        </w:rPr>
        <w:t>platform critical business applications.</w:t>
      </w:r>
      <w:r w:rsidRPr="233BCC4F" w:rsidR="00AF04BB">
        <w:rPr>
          <w:rFonts w:ascii="Calibri" w:hAnsi="Calibri" w:eastAsia="Calibri" w:cs="Calibri" w:asciiTheme="minorAscii" w:hAnsiTheme="minorAscii" w:eastAsiaTheme="minorAscii" w:cstheme="minorAscii"/>
          <w:sz w:val="24"/>
          <w:szCs w:val="24"/>
        </w:rPr>
        <w:t xml:space="preserve"> </w:t>
      </w:r>
      <w:r w:rsidRPr="233BCC4F" w:rsidR="002244E1">
        <w:rPr>
          <w:rFonts w:ascii="Calibri" w:hAnsi="Calibri" w:eastAsia="Calibri" w:cs="Calibri" w:asciiTheme="minorAscii" w:hAnsiTheme="minorAscii" w:eastAsiaTheme="minorAscii" w:cstheme="minorAscii"/>
          <w:sz w:val="24"/>
          <w:szCs w:val="24"/>
        </w:rPr>
        <w:t xml:space="preserve">The below image </w:t>
      </w:r>
      <w:r w:rsidRPr="233BCC4F" w:rsidR="007F12CB">
        <w:rPr>
          <w:rFonts w:ascii="Calibri" w:hAnsi="Calibri" w:eastAsia="Calibri" w:cs="Calibri" w:asciiTheme="minorAscii" w:hAnsiTheme="minorAscii" w:eastAsiaTheme="minorAscii" w:cstheme="minorAscii"/>
          <w:sz w:val="24"/>
          <w:szCs w:val="24"/>
        </w:rPr>
        <w:t>shows</w:t>
      </w:r>
      <w:r w:rsidRPr="233BCC4F" w:rsidR="00AF04BB">
        <w:rPr>
          <w:rFonts w:ascii="Calibri" w:hAnsi="Calibri" w:eastAsia="Calibri" w:cs="Calibri" w:asciiTheme="minorAscii" w:hAnsiTheme="minorAscii" w:eastAsiaTheme="minorAscii" w:cstheme="minorAscii"/>
          <w:sz w:val="24"/>
          <w:szCs w:val="24"/>
        </w:rPr>
        <w:t xml:space="preserve"> how AWS Elastic Beanstalk lets users create environments to upload and set up applications</w:t>
      </w:r>
      <w:r w:rsidRPr="233BCC4F" w:rsidR="00AF04BB">
        <w:rPr>
          <w:rFonts w:ascii="Calibri" w:hAnsi="Calibri" w:eastAsia="Calibri" w:cs="Calibri" w:asciiTheme="minorAscii" w:hAnsiTheme="minorAscii" w:eastAsiaTheme="minorAscii" w:cstheme="minorAscii"/>
          <w:sz w:val="24"/>
          <w:szCs w:val="24"/>
        </w:rPr>
        <w:t xml:space="preserve"> </w:t>
      </w:r>
      <w:r w:rsidRPr="233BCC4F" w:rsidR="002244E1">
        <w:rPr>
          <w:rFonts w:ascii="Calibri" w:hAnsi="Calibri" w:eastAsia="Calibri" w:cs="Calibri" w:asciiTheme="minorAscii" w:hAnsiTheme="minorAscii" w:eastAsiaTheme="minorAscii" w:cstheme="minorAscii"/>
          <w:sz w:val="24"/>
          <w:szCs w:val="24"/>
        </w:rPr>
        <w:t>and was taken from the AWS website</w:t>
      </w:r>
      <w:r w:rsidRPr="233BCC4F" w:rsidR="008C2D50">
        <w:rPr>
          <w:rFonts w:ascii="Calibri" w:hAnsi="Calibri" w:eastAsia="Calibri" w:cs="Calibri" w:asciiTheme="minorAscii" w:hAnsiTheme="minorAscii" w:eastAsiaTheme="minorAscii" w:cstheme="minorAscii"/>
          <w:sz w:val="24"/>
          <w:szCs w:val="24"/>
        </w:rPr>
        <w:t xml:space="preserve"> </w:t>
      </w:r>
      <w:r w:rsidRPr="233BCC4F" w:rsidR="008C2D50">
        <w:rPr>
          <w:rFonts w:ascii="Calibri" w:hAnsi="Calibri" w:eastAsia="Calibri" w:cs="Calibri" w:asciiTheme="minorAscii" w:hAnsiTheme="minorAscii" w:eastAsiaTheme="minorAscii" w:cstheme="minorAscii"/>
          <w:sz w:val="24"/>
          <w:szCs w:val="24"/>
        </w:rPr>
        <w:t>(</w:t>
      </w:r>
      <w:r w:rsidRPr="233BCC4F" w:rsidR="008C2D50">
        <w:rPr>
          <w:rFonts w:ascii="Calibri" w:hAnsi="Calibri" w:eastAsia="Calibri" w:cs="Calibri" w:asciiTheme="minorAscii" w:hAnsiTheme="minorAscii" w:eastAsiaTheme="minorAscii" w:cstheme="minorAscii"/>
          <w:i w:val="1"/>
          <w:iCs w:val="1"/>
          <w:sz w:val="24"/>
          <w:szCs w:val="24"/>
        </w:rPr>
        <w:t>AWS Elastic Beanstalk</w:t>
      </w:r>
      <w:r w:rsidRPr="233BCC4F" w:rsidR="008C2D50">
        <w:rPr>
          <w:rFonts w:ascii="Calibri" w:hAnsi="Calibri" w:eastAsia="Calibri" w:cs="Calibri" w:asciiTheme="minorAscii" w:hAnsiTheme="minorAscii" w:eastAsiaTheme="minorAscii" w:cstheme="minorAscii"/>
          <w:sz w:val="24"/>
          <w:szCs w:val="24"/>
        </w:rPr>
        <w:t>)</w:t>
      </w:r>
      <w:r w:rsidRPr="233BCC4F" w:rsidR="002244E1">
        <w:rPr>
          <w:rFonts w:ascii="Calibri" w:hAnsi="Calibri" w:eastAsia="Calibri" w:cs="Calibri" w:asciiTheme="minorAscii" w:hAnsiTheme="minorAscii" w:eastAsiaTheme="minorAscii" w:cstheme="minorAscii"/>
          <w:sz w:val="24"/>
          <w:szCs w:val="24"/>
        </w:rPr>
        <w:t>.</w:t>
      </w:r>
    </w:p>
    <w:p w:rsidR="00CD5425" w:rsidP="233BCC4F" w:rsidRDefault="00CD5425" w14:paraId="52397256" w14:textId="6E51F263">
      <w:pPr>
        <w:keepNext w:val="1"/>
        <w:spacing w:line="240" w:lineRule="auto"/>
        <w:jc w:val="center"/>
        <w:rPr>
          <w:rFonts w:ascii="Calibri" w:hAnsi="Calibri" w:eastAsia="Calibri" w:cs="Calibri" w:asciiTheme="minorAscii" w:hAnsiTheme="minorAscii" w:eastAsiaTheme="minorAscii" w:cstheme="minorAscii"/>
          <w:sz w:val="24"/>
          <w:szCs w:val="24"/>
        </w:rPr>
      </w:pPr>
      <w:r w:rsidR="00CD5425">
        <w:drawing>
          <wp:inline wp14:editId="3F336D3B" wp14:anchorId="7572A938">
            <wp:extent cx="5017756" cy="1977081"/>
            <wp:effectExtent l="0" t="0" r="0" b="4445"/>
            <wp:docPr id="2" name="Picture 2" descr="Diagram showing how AWS Elastic Beanstalk lets users create environments to upload and set up applications." title=""/>
            <wp:cNvGraphicFramePr>
              <a:graphicFrameLocks noChangeAspect="1"/>
            </wp:cNvGraphicFramePr>
            <a:graphic>
              <a:graphicData uri="http://schemas.openxmlformats.org/drawingml/2006/picture">
                <pic:pic>
                  <pic:nvPicPr>
                    <pic:cNvPr id="0" name="Picture 2"/>
                    <pic:cNvPicPr/>
                  </pic:nvPicPr>
                  <pic:blipFill>
                    <a:blip r:embed="R0b132dbfff6948f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017756" cy="1977081"/>
                    </a:xfrm>
                    <a:prstGeom prst="rect">
                      <a:avLst/>
                    </a:prstGeom>
                  </pic:spPr>
                </pic:pic>
              </a:graphicData>
            </a:graphic>
          </wp:inline>
        </w:drawing>
      </w:r>
    </w:p>
    <w:p w:rsidRPr="00B916CA" w:rsidR="00B916CA" w:rsidP="233BCC4F" w:rsidRDefault="00CD5425" w14:paraId="68195DCF" w14:textId="2CAA2E60">
      <w:pPr>
        <w:pStyle w:val="Caption"/>
        <w:jc w:val="center"/>
        <w:rPr>
          <w:rFonts w:ascii="Calibri" w:hAnsi="Calibri" w:eastAsia="Calibri" w:cs="Calibri" w:asciiTheme="minorAscii" w:hAnsiTheme="minorAscii" w:eastAsiaTheme="minorAscii" w:cstheme="minorAscii"/>
          <w:sz w:val="24"/>
          <w:szCs w:val="24"/>
        </w:rPr>
      </w:pPr>
      <w:r w:rsidRPr="233BCC4F" w:rsidR="00CD5425">
        <w:rPr>
          <w:rFonts w:ascii="Calibri" w:hAnsi="Calibri" w:eastAsia="Calibri" w:cs="Calibri" w:asciiTheme="minorAscii" w:hAnsiTheme="minorAscii" w:eastAsiaTheme="minorAscii" w:cstheme="minorAscii"/>
          <w:sz w:val="24"/>
          <w:szCs w:val="24"/>
        </w:rPr>
        <w:t xml:space="preserve">Figure </w:t>
      </w:r>
      <w:r>
        <w:fldChar w:fldCharType="begin"/>
      </w:r>
      <w:r>
        <w:instrText xml:space="preserve"> SEQ Figure \* ARABIC </w:instrText>
      </w:r>
      <w:r>
        <w:fldChar w:fldCharType="separate"/>
      </w:r>
      <w:r w:rsidRPr="233BCC4F" w:rsidR="00CD5425">
        <w:rPr>
          <w:noProof/>
        </w:rPr>
        <w:t>2</w:t>
      </w:r>
      <w:r>
        <w:fldChar w:fldCharType="end"/>
      </w:r>
      <w:r w:rsidRPr="233BCC4F" w:rsidR="00CD5425">
        <w:rPr>
          <w:rFonts w:ascii="Calibri" w:hAnsi="Calibri" w:eastAsia="Calibri" w:cs="Calibri" w:asciiTheme="minorAscii" w:hAnsiTheme="minorAscii" w:eastAsiaTheme="minorAscii" w:cstheme="minorAscii"/>
          <w:sz w:val="24"/>
          <w:szCs w:val="24"/>
        </w:rPr>
        <w:t>: How the AWS Elastic Beanstalk Works</w:t>
      </w:r>
    </w:p>
    <w:p w:rsidR="00B916CA" w:rsidP="233BCC4F" w:rsidRDefault="00B916CA" w14:paraId="3DFE65ED" w14:textId="52B54AC4">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AWS Lambda</w:t>
      </w:r>
    </w:p>
    <w:p w:rsidRPr="00B916CA" w:rsidR="00B916CA" w:rsidP="233BCC4F" w:rsidRDefault="2025BC37" w14:paraId="7793DB8A" w14:textId="58EEAC89">
      <w:pPr>
        <w:spacing w:line="240" w:lineRule="auto"/>
        <w:rPr>
          <w:rFonts w:ascii="Calibri" w:hAnsi="Calibri" w:eastAsia="Calibri" w:cs="Calibri" w:asciiTheme="minorAscii" w:hAnsiTheme="minorAscii" w:eastAsiaTheme="minorAscii" w:cstheme="minorAscii"/>
          <w:sz w:val="24"/>
          <w:szCs w:val="24"/>
        </w:rPr>
      </w:pPr>
      <w:r w:rsidRPr="233BCC4F" w:rsidR="2025BC37">
        <w:rPr>
          <w:rFonts w:ascii="Calibri" w:hAnsi="Calibri" w:eastAsia="Calibri" w:cs="Calibri" w:asciiTheme="minorAscii" w:hAnsiTheme="minorAscii" w:eastAsiaTheme="minorAscii" w:cstheme="minorAscii"/>
          <w:sz w:val="24"/>
          <w:szCs w:val="24"/>
        </w:rPr>
        <w:t>AWS Lambda is the 6</w:t>
      </w:r>
      <w:r w:rsidRPr="233BCC4F" w:rsidR="2025BC37">
        <w:rPr>
          <w:rFonts w:ascii="Calibri" w:hAnsi="Calibri" w:eastAsia="Calibri" w:cs="Calibri" w:asciiTheme="minorAscii" w:hAnsiTheme="minorAscii" w:eastAsiaTheme="minorAscii" w:cstheme="minorAscii"/>
          <w:sz w:val="24"/>
          <w:szCs w:val="24"/>
          <w:vertAlign w:val="superscript"/>
        </w:rPr>
        <w:t>th</w:t>
      </w:r>
      <w:r w:rsidRPr="233BCC4F" w:rsidR="2025BC37">
        <w:rPr>
          <w:rFonts w:ascii="Calibri" w:hAnsi="Calibri" w:eastAsia="Calibri" w:cs="Calibri" w:asciiTheme="minorAscii" w:hAnsiTheme="minorAscii" w:eastAsiaTheme="minorAscii" w:cstheme="minorAscii"/>
          <w:sz w:val="24"/>
          <w:szCs w:val="24"/>
        </w:rPr>
        <w:t xml:space="preserve"> aspect of AWS discussed in this paper. AWS Lambda is known for its serverless</w:t>
      </w:r>
      <w:r w:rsidRPr="233BCC4F" w:rsidR="6846CECD">
        <w:rPr>
          <w:rFonts w:ascii="Calibri" w:hAnsi="Calibri" w:eastAsia="Calibri" w:cs="Calibri" w:asciiTheme="minorAscii" w:hAnsiTheme="minorAscii" w:eastAsiaTheme="minorAscii" w:cstheme="minorAscii"/>
          <w:sz w:val="24"/>
          <w:szCs w:val="24"/>
        </w:rPr>
        <w:t>,</w:t>
      </w:r>
      <w:r w:rsidRPr="233BCC4F" w:rsidR="2025BC37">
        <w:rPr>
          <w:rFonts w:ascii="Calibri" w:hAnsi="Calibri" w:eastAsia="Calibri" w:cs="Calibri" w:asciiTheme="minorAscii" w:hAnsiTheme="minorAscii" w:eastAsiaTheme="minorAscii" w:cstheme="minorAscii"/>
          <w:sz w:val="24"/>
          <w:szCs w:val="24"/>
        </w:rPr>
        <w:t xml:space="preserve"> and event driven computing service. </w:t>
      </w:r>
      <w:r w:rsidRPr="233BCC4F" w:rsidR="04DE536E">
        <w:rPr>
          <w:rFonts w:ascii="Calibri" w:hAnsi="Calibri" w:eastAsia="Calibri" w:cs="Calibri" w:asciiTheme="minorAscii" w:hAnsiTheme="minorAscii" w:eastAsiaTheme="minorAscii" w:cstheme="minorAscii"/>
          <w:sz w:val="24"/>
          <w:szCs w:val="24"/>
        </w:rPr>
        <w:t xml:space="preserve">It allows a user to be able to run code via a large variety of applications and other backend services. All the previous statements can be done </w:t>
      </w:r>
      <w:r w:rsidRPr="233BCC4F" w:rsidR="6B0C1677">
        <w:rPr>
          <w:rFonts w:ascii="Calibri" w:hAnsi="Calibri" w:eastAsia="Calibri" w:cs="Calibri" w:asciiTheme="minorAscii" w:hAnsiTheme="minorAscii" w:eastAsiaTheme="minorAscii" w:cstheme="minorAscii"/>
          <w:sz w:val="24"/>
          <w:szCs w:val="24"/>
        </w:rPr>
        <w:t>without</w:t>
      </w:r>
      <w:r w:rsidRPr="233BCC4F" w:rsidR="04DE536E">
        <w:rPr>
          <w:rFonts w:ascii="Calibri" w:hAnsi="Calibri" w:eastAsia="Calibri" w:cs="Calibri" w:asciiTheme="minorAscii" w:hAnsiTheme="minorAscii" w:eastAsiaTheme="minorAscii" w:cstheme="minorAscii"/>
          <w:sz w:val="24"/>
          <w:szCs w:val="24"/>
        </w:rPr>
        <w:t xml:space="preserve"> the aid of </w:t>
      </w:r>
      <w:r w:rsidRPr="233BCC4F" w:rsidR="6DB931E3">
        <w:rPr>
          <w:rFonts w:ascii="Calibri" w:hAnsi="Calibri" w:eastAsia="Calibri" w:cs="Calibri" w:asciiTheme="minorAscii" w:hAnsiTheme="minorAscii" w:eastAsiaTheme="minorAscii" w:cstheme="minorAscii"/>
          <w:sz w:val="24"/>
          <w:szCs w:val="24"/>
        </w:rPr>
        <w:t xml:space="preserve">provisioning and or managing servers. </w:t>
      </w:r>
      <w:r w:rsidRPr="233BCC4F" w:rsidR="0F6196B2">
        <w:rPr>
          <w:rFonts w:ascii="Calibri" w:hAnsi="Calibri" w:eastAsia="Calibri" w:cs="Calibri" w:asciiTheme="minorAscii" w:hAnsiTheme="minorAscii" w:eastAsiaTheme="minorAscii" w:cstheme="minorAscii"/>
          <w:sz w:val="24"/>
          <w:szCs w:val="24"/>
        </w:rPr>
        <w:t xml:space="preserve">That part is what sets it apart and makes it a solid choice for potential users. AWS Lambda can be broken down into the different tasks it can accomplish. These </w:t>
      </w:r>
      <w:r w:rsidRPr="233BCC4F" w:rsidR="5AB9B292">
        <w:rPr>
          <w:rFonts w:ascii="Calibri" w:hAnsi="Calibri" w:eastAsia="Calibri" w:cs="Calibri" w:asciiTheme="minorAscii" w:hAnsiTheme="minorAscii" w:eastAsiaTheme="minorAscii" w:cstheme="minorAscii"/>
          <w:sz w:val="24"/>
          <w:szCs w:val="24"/>
        </w:rPr>
        <w:t>include</w:t>
      </w:r>
      <w:r w:rsidRPr="233BCC4F" w:rsidR="0F6196B2">
        <w:rPr>
          <w:rFonts w:ascii="Calibri" w:hAnsi="Calibri" w:eastAsia="Calibri" w:cs="Calibri" w:asciiTheme="minorAscii" w:hAnsiTheme="minorAscii" w:eastAsiaTheme="minorAscii" w:cstheme="minorAscii"/>
          <w:sz w:val="24"/>
          <w:szCs w:val="24"/>
        </w:rPr>
        <w:t xml:space="preserve"> but are not limited </w:t>
      </w:r>
      <w:r w:rsidRPr="233BCC4F" w:rsidR="50636CD0">
        <w:rPr>
          <w:rFonts w:ascii="Calibri" w:hAnsi="Calibri" w:eastAsia="Calibri" w:cs="Calibri" w:asciiTheme="minorAscii" w:hAnsiTheme="minorAscii" w:eastAsiaTheme="minorAscii" w:cstheme="minorAscii"/>
          <w:sz w:val="24"/>
          <w:szCs w:val="24"/>
        </w:rPr>
        <w:t>to</w:t>
      </w:r>
      <w:r w:rsidRPr="233BCC4F" w:rsidR="0F6196B2">
        <w:rPr>
          <w:rFonts w:ascii="Calibri" w:hAnsi="Calibri" w:eastAsia="Calibri" w:cs="Calibri" w:asciiTheme="minorAscii" w:hAnsiTheme="minorAscii" w:eastAsiaTheme="minorAscii" w:cstheme="minorAscii"/>
          <w:sz w:val="24"/>
          <w:szCs w:val="24"/>
        </w:rPr>
        <w:t xml:space="preserve">; File </w:t>
      </w:r>
      <w:r w:rsidRPr="233BCC4F" w:rsidR="6D12EADD">
        <w:rPr>
          <w:rFonts w:ascii="Calibri" w:hAnsi="Calibri" w:eastAsia="Calibri" w:cs="Calibri" w:asciiTheme="minorAscii" w:hAnsiTheme="minorAscii" w:eastAsiaTheme="minorAscii" w:cstheme="minorAscii"/>
          <w:sz w:val="24"/>
          <w:szCs w:val="24"/>
        </w:rPr>
        <w:t xml:space="preserve">Processing, Stream </w:t>
      </w:r>
      <w:r w:rsidRPr="233BCC4F" w:rsidR="662833CB">
        <w:rPr>
          <w:rFonts w:ascii="Calibri" w:hAnsi="Calibri" w:eastAsia="Calibri" w:cs="Calibri" w:asciiTheme="minorAscii" w:hAnsiTheme="minorAscii" w:eastAsiaTheme="minorAscii" w:cstheme="minorAscii"/>
          <w:sz w:val="24"/>
          <w:szCs w:val="24"/>
        </w:rPr>
        <w:t>P</w:t>
      </w:r>
      <w:r w:rsidRPr="233BCC4F" w:rsidR="6D12EADD">
        <w:rPr>
          <w:rFonts w:ascii="Calibri" w:hAnsi="Calibri" w:eastAsia="Calibri" w:cs="Calibri" w:asciiTheme="minorAscii" w:hAnsiTheme="minorAscii" w:eastAsiaTheme="minorAscii" w:cstheme="minorAscii"/>
          <w:sz w:val="24"/>
          <w:szCs w:val="24"/>
        </w:rPr>
        <w:t xml:space="preserve">rocessing, </w:t>
      </w:r>
      <w:r w:rsidRPr="233BCC4F" w:rsidR="70C3707C">
        <w:rPr>
          <w:rFonts w:ascii="Calibri" w:hAnsi="Calibri" w:eastAsia="Calibri" w:cs="Calibri" w:asciiTheme="minorAscii" w:hAnsiTheme="minorAscii" w:eastAsiaTheme="minorAscii" w:cstheme="minorAscii"/>
          <w:sz w:val="24"/>
          <w:szCs w:val="24"/>
        </w:rPr>
        <w:t>W</w:t>
      </w:r>
      <w:r w:rsidRPr="233BCC4F" w:rsidR="6D12EADD">
        <w:rPr>
          <w:rFonts w:ascii="Calibri" w:hAnsi="Calibri" w:eastAsia="Calibri" w:cs="Calibri" w:asciiTheme="minorAscii" w:hAnsiTheme="minorAscii" w:eastAsiaTheme="minorAscii" w:cstheme="minorAscii"/>
          <w:sz w:val="24"/>
          <w:szCs w:val="24"/>
        </w:rPr>
        <w:t xml:space="preserve">eb </w:t>
      </w:r>
      <w:r w:rsidRPr="233BCC4F" w:rsidR="31D1B4CB">
        <w:rPr>
          <w:rFonts w:ascii="Calibri" w:hAnsi="Calibri" w:eastAsia="Calibri" w:cs="Calibri" w:asciiTheme="minorAscii" w:hAnsiTheme="minorAscii" w:eastAsiaTheme="minorAscii" w:cstheme="minorAscii"/>
          <w:sz w:val="24"/>
          <w:szCs w:val="24"/>
        </w:rPr>
        <w:t>A</w:t>
      </w:r>
      <w:r w:rsidRPr="233BCC4F" w:rsidR="6D12EADD">
        <w:rPr>
          <w:rFonts w:ascii="Calibri" w:hAnsi="Calibri" w:eastAsia="Calibri" w:cs="Calibri" w:asciiTheme="minorAscii" w:hAnsiTheme="minorAscii" w:eastAsiaTheme="minorAscii" w:cstheme="minorAscii"/>
          <w:sz w:val="24"/>
          <w:szCs w:val="24"/>
        </w:rPr>
        <w:t xml:space="preserve">pplication, IoT </w:t>
      </w:r>
      <w:r w:rsidRPr="233BCC4F" w:rsidR="3FE40B69">
        <w:rPr>
          <w:rFonts w:ascii="Calibri" w:hAnsi="Calibri" w:eastAsia="Calibri" w:cs="Calibri" w:asciiTheme="minorAscii" w:hAnsiTheme="minorAscii" w:eastAsiaTheme="minorAscii" w:cstheme="minorAscii"/>
          <w:sz w:val="24"/>
          <w:szCs w:val="24"/>
        </w:rPr>
        <w:t>B</w:t>
      </w:r>
      <w:r w:rsidRPr="233BCC4F" w:rsidR="6D12EADD">
        <w:rPr>
          <w:rFonts w:ascii="Calibri" w:hAnsi="Calibri" w:eastAsia="Calibri" w:cs="Calibri" w:asciiTheme="minorAscii" w:hAnsiTheme="minorAscii" w:eastAsiaTheme="minorAscii" w:cstheme="minorAscii"/>
          <w:sz w:val="24"/>
          <w:szCs w:val="24"/>
        </w:rPr>
        <w:t>ackends, Mobile Backends.</w:t>
      </w:r>
      <w:r w:rsidRPr="233BCC4F" w:rsidR="0F6196B2">
        <w:rPr>
          <w:rFonts w:ascii="Calibri" w:hAnsi="Calibri" w:eastAsia="Calibri" w:cs="Calibri" w:asciiTheme="minorAscii" w:hAnsiTheme="minorAscii" w:eastAsiaTheme="minorAscii" w:cstheme="minorAscii"/>
          <w:sz w:val="24"/>
          <w:szCs w:val="24"/>
        </w:rPr>
        <w:t xml:space="preserve">  </w:t>
      </w:r>
      <w:r w:rsidRPr="233BCC4F" w:rsidR="759E9C54">
        <w:rPr>
          <w:rFonts w:ascii="Calibri" w:hAnsi="Calibri" w:eastAsia="Calibri" w:cs="Calibri" w:asciiTheme="minorAscii" w:hAnsiTheme="minorAscii" w:eastAsiaTheme="minorAscii" w:cstheme="minorAscii"/>
          <w:sz w:val="24"/>
          <w:szCs w:val="24"/>
        </w:rPr>
        <w:t xml:space="preserve">Each of which can be broken down further into 5 to 6 steps. </w:t>
      </w:r>
    </w:p>
    <w:p w:rsidRPr="00B916CA" w:rsidR="00B916CA" w:rsidP="233BCC4F" w:rsidRDefault="759E9C54" w14:paraId="4A3E5E0D" w14:textId="1B1113CD">
      <w:pPr>
        <w:spacing w:line="240" w:lineRule="auto"/>
        <w:rPr>
          <w:rFonts w:ascii="Calibri" w:hAnsi="Calibri" w:eastAsia="Calibri" w:cs="Calibri" w:asciiTheme="minorAscii" w:hAnsiTheme="minorAscii" w:eastAsiaTheme="minorAscii" w:cstheme="minorAscii"/>
          <w:sz w:val="24"/>
          <w:szCs w:val="24"/>
        </w:rPr>
      </w:pPr>
      <w:r w:rsidRPr="233BCC4F" w:rsidR="759E9C54">
        <w:rPr>
          <w:rFonts w:ascii="Calibri" w:hAnsi="Calibri" w:eastAsia="Calibri" w:cs="Calibri" w:asciiTheme="minorAscii" w:hAnsiTheme="minorAscii" w:eastAsiaTheme="minorAscii" w:cstheme="minorAscii"/>
          <w:sz w:val="24"/>
          <w:szCs w:val="24"/>
        </w:rPr>
        <w:t xml:space="preserve">File processing begins with a photograph </w:t>
      </w:r>
      <w:r w:rsidRPr="233BCC4F" w:rsidR="1676D0F8">
        <w:rPr>
          <w:rFonts w:ascii="Calibri" w:hAnsi="Calibri" w:eastAsia="Calibri" w:cs="Calibri" w:asciiTheme="minorAscii" w:hAnsiTheme="minorAscii" w:eastAsiaTheme="minorAscii" w:cstheme="minorAscii"/>
          <w:sz w:val="24"/>
          <w:szCs w:val="24"/>
        </w:rPr>
        <w:t>being</w:t>
      </w:r>
      <w:r w:rsidRPr="233BCC4F" w:rsidR="759E9C54">
        <w:rPr>
          <w:rFonts w:ascii="Calibri" w:hAnsi="Calibri" w:eastAsia="Calibri" w:cs="Calibri" w:asciiTheme="minorAscii" w:hAnsiTheme="minorAscii" w:eastAsiaTheme="minorAscii" w:cstheme="minorAscii"/>
          <w:sz w:val="24"/>
          <w:szCs w:val="24"/>
        </w:rPr>
        <w:t xml:space="preserve"> taken. That photo is </w:t>
      </w:r>
      <w:r w:rsidRPr="233BCC4F" w:rsidR="4C09F4FB">
        <w:rPr>
          <w:rFonts w:ascii="Calibri" w:hAnsi="Calibri" w:eastAsia="Calibri" w:cs="Calibri" w:asciiTheme="minorAscii" w:hAnsiTheme="minorAscii" w:eastAsiaTheme="minorAscii" w:cstheme="minorAscii"/>
          <w:sz w:val="24"/>
          <w:szCs w:val="24"/>
        </w:rPr>
        <w:t>promptly</w:t>
      </w:r>
      <w:r w:rsidRPr="233BCC4F" w:rsidR="759E9C54">
        <w:rPr>
          <w:rFonts w:ascii="Calibri" w:hAnsi="Calibri" w:eastAsia="Calibri" w:cs="Calibri" w:asciiTheme="minorAscii" w:hAnsiTheme="minorAscii" w:eastAsiaTheme="minorAscii" w:cstheme="minorAscii"/>
          <w:sz w:val="24"/>
          <w:szCs w:val="24"/>
        </w:rPr>
        <w:t xml:space="preserve"> uploaded to an S3 bucket. Thi</w:t>
      </w:r>
      <w:r w:rsidRPr="233BCC4F" w:rsidR="4C30B408">
        <w:rPr>
          <w:rFonts w:ascii="Calibri" w:hAnsi="Calibri" w:eastAsia="Calibri" w:cs="Calibri" w:asciiTheme="minorAscii" w:hAnsiTheme="minorAscii" w:eastAsiaTheme="minorAscii" w:cstheme="minorAscii"/>
          <w:sz w:val="24"/>
          <w:szCs w:val="24"/>
        </w:rPr>
        <w:t>s triggers Lambda which then would run a code that would resize the image. Lastly the image is resized into what would fit for web,</w:t>
      </w:r>
      <w:r w:rsidRPr="233BCC4F" w:rsidR="1C0FC239">
        <w:rPr>
          <w:rFonts w:ascii="Calibri" w:hAnsi="Calibri" w:eastAsia="Calibri" w:cs="Calibri" w:asciiTheme="minorAscii" w:hAnsiTheme="minorAscii" w:eastAsiaTheme="minorAscii" w:cstheme="minorAscii"/>
          <w:sz w:val="24"/>
          <w:szCs w:val="24"/>
        </w:rPr>
        <w:t xml:space="preserve"> mobile, and tablet viewing. </w:t>
      </w:r>
    </w:p>
    <w:p w:rsidRPr="00B916CA" w:rsidR="00B916CA" w:rsidP="233BCC4F" w:rsidRDefault="1C0FC239" w14:paraId="433885FB" w14:textId="30333532">
      <w:pPr>
        <w:spacing w:line="240" w:lineRule="auto"/>
        <w:rPr>
          <w:rFonts w:ascii="Calibri" w:hAnsi="Calibri" w:eastAsia="Calibri" w:cs="Calibri" w:asciiTheme="minorAscii" w:hAnsiTheme="minorAscii" w:eastAsiaTheme="minorAscii" w:cstheme="minorAscii"/>
          <w:sz w:val="24"/>
          <w:szCs w:val="24"/>
        </w:rPr>
      </w:pPr>
      <w:r w:rsidRPr="233BCC4F" w:rsidR="1C0FC239">
        <w:rPr>
          <w:rFonts w:ascii="Calibri" w:hAnsi="Calibri" w:eastAsia="Calibri" w:cs="Calibri" w:asciiTheme="minorAscii" w:hAnsiTheme="minorAscii" w:eastAsiaTheme="minorAscii" w:cstheme="minorAscii"/>
          <w:sz w:val="24"/>
          <w:szCs w:val="24"/>
        </w:rPr>
        <w:t xml:space="preserve">Stream processing begins when social media stream is loaded into Kinesis, triggering Lambda. AWS Lambda then </w:t>
      </w:r>
      <w:r w:rsidRPr="233BCC4F" w:rsidR="68C511D0">
        <w:rPr>
          <w:rFonts w:ascii="Calibri" w:hAnsi="Calibri" w:eastAsia="Calibri" w:cs="Calibri" w:asciiTheme="minorAscii" w:hAnsiTheme="minorAscii" w:eastAsiaTheme="minorAscii" w:cstheme="minorAscii"/>
          <w:sz w:val="24"/>
          <w:szCs w:val="24"/>
        </w:rPr>
        <w:t>runs</w:t>
      </w:r>
      <w:r w:rsidRPr="233BCC4F" w:rsidR="1C0FC239">
        <w:rPr>
          <w:rFonts w:ascii="Calibri" w:hAnsi="Calibri" w:eastAsia="Calibri" w:cs="Calibri" w:asciiTheme="minorAscii" w:hAnsiTheme="minorAscii" w:eastAsiaTheme="minorAscii" w:cstheme="minorAscii"/>
          <w:sz w:val="24"/>
          <w:szCs w:val="24"/>
        </w:rPr>
        <w:t xml:space="preserve"> </w:t>
      </w:r>
      <w:r w:rsidRPr="233BCC4F" w:rsidR="768A0D1A">
        <w:rPr>
          <w:rFonts w:ascii="Calibri" w:hAnsi="Calibri" w:eastAsia="Calibri" w:cs="Calibri" w:asciiTheme="minorAscii" w:hAnsiTheme="minorAscii" w:eastAsiaTheme="minorAscii" w:cstheme="minorAscii"/>
          <w:sz w:val="24"/>
          <w:szCs w:val="24"/>
        </w:rPr>
        <w:t xml:space="preserve">a code that would generate hashtag </w:t>
      </w:r>
      <w:r w:rsidRPr="233BCC4F" w:rsidR="6F57E0EB">
        <w:rPr>
          <w:rFonts w:ascii="Calibri" w:hAnsi="Calibri" w:eastAsia="Calibri" w:cs="Calibri" w:asciiTheme="minorAscii" w:hAnsiTheme="minorAscii" w:eastAsiaTheme="minorAscii" w:cstheme="minorAscii"/>
          <w:sz w:val="24"/>
          <w:szCs w:val="24"/>
        </w:rPr>
        <w:t>t</w:t>
      </w:r>
      <w:r w:rsidRPr="233BCC4F" w:rsidR="42500F17">
        <w:rPr>
          <w:rFonts w:ascii="Calibri" w:hAnsi="Calibri" w:eastAsia="Calibri" w:cs="Calibri" w:asciiTheme="minorAscii" w:hAnsiTheme="minorAscii" w:eastAsiaTheme="minorAscii" w:cstheme="minorAscii"/>
          <w:sz w:val="24"/>
          <w:szCs w:val="24"/>
        </w:rPr>
        <w:t>rend</w:t>
      </w:r>
      <w:r w:rsidRPr="233BCC4F" w:rsidR="768A0D1A">
        <w:rPr>
          <w:rFonts w:ascii="Calibri" w:hAnsi="Calibri" w:eastAsia="Calibri" w:cs="Calibri" w:asciiTheme="minorAscii" w:hAnsiTheme="minorAscii" w:eastAsiaTheme="minorAscii" w:cstheme="minorAscii"/>
          <w:sz w:val="24"/>
          <w:szCs w:val="24"/>
        </w:rPr>
        <w:t xml:space="preserve"> data. This newly produced hashtag data is stored in DynamoDB </w:t>
      </w:r>
      <w:r w:rsidRPr="233BCC4F" w:rsidR="5D81A08C">
        <w:rPr>
          <w:rFonts w:ascii="Calibri" w:hAnsi="Calibri" w:eastAsia="Calibri" w:cs="Calibri" w:asciiTheme="minorAscii" w:hAnsiTheme="minorAscii" w:eastAsiaTheme="minorAscii" w:cstheme="minorAscii"/>
          <w:sz w:val="24"/>
          <w:szCs w:val="24"/>
        </w:rPr>
        <w:t>allowing</w:t>
      </w:r>
      <w:r w:rsidRPr="233BCC4F" w:rsidR="768A0D1A">
        <w:rPr>
          <w:rFonts w:ascii="Calibri" w:hAnsi="Calibri" w:eastAsia="Calibri" w:cs="Calibri" w:asciiTheme="minorAscii" w:hAnsiTheme="minorAscii" w:eastAsiaTheme="minorAscii" w:cstheme="minorAscii"/>
          <w:sz w:val="24"/>
          <w:szCs w:val="24"/>
        </w:rPr>
        <w:t xml:space="preserve"> it to become </w:t>
      </w:r>
      <w:r w:rsidRPr="233BCC4F" w:rsidR="4075ECAD">
        <w:rPr>
          <w:rFonts w:ascii="Calibri" w:hAnsi="Calibri" w:eastAsia="Calibri" w:cs="Calibri" w:asciiTheme="minorAscii" w:hAnsiTheme="minorAscii" w:eastAsiaTheme="minorAscii" w:cstheme="minorAscii"/>
          <w:sz w:val="24"/>
          <w:szCs w:val="24"/>
        </w:rPr>
        <w:t>available</w:t>
      </w:r>
      <w:r w:rsidRPr="233BCC4F" w:rsidR="768A0D1A">
        <w:rPr>
          <w:rFonts w:ascii="Calibri" w:hAnsi="Calibri" w:eastAsia="Calibri" w:cs="Calibri" w:asciiTheme="minorAscii" w:hAnsiTheme="minorAscii" w:eastAsiaTheme="minorAscii" w:cstheme="minorAscii"/>
          <w:sz w:val="24"/>
          <w:szCs w:val="24"/>
        </w:rPr>
        <w:t xml:space="preserve"> to users. </w:t>
      </w:r>
    </w:p>
    <w:p w:rsidRPr="00B916CA" w:rsidR="00B916CA" w:rsidP="233BCC4F" w:rsidRDefault="22566A8F" w14:paraId="03C0CE96" w14:textId="1985EDC7">
      <w:pPr>
        <w:spacing w:line="240" w:lineRule="auto"/>
        <w:rPr>
          <w:rFonts w:ascii="Calibri" w:hAnsi="Calibri" w:eastAsia="Calibri" w:cs="Calibri" w:asciiTheme="minorAscii" w:hAnsiTheme="minorAscii" w:eastAsiaTheme="minorAscii" w:cstheme="minorAscii"/>
          <w:sz w:val="24"/>
          <w:szCs w:val="24"/>
        </w:rPr>
      </w:pPr>
      <w:r w:rsidRPr="233BCC4F" w:rsidR="22566A8F">
        <w:rPr>
          <w:rFonts w:ascii="Calibri" w:hAnsi="Calibri" w:eastAsia="Calibri" w:cs="Calibri" w:asciiTheme="minorAscii" w:hAnsiTheme="minorAscii" w:eastAsiaTheme="minorAscii" w:cstheme="minorAscii"/>
          <w:sz w:val="24"/>
          <w:szCs w:val="24"/>
        </w:rPr>
        <w:t xml:space="preserve">Web Application starts with </w:t>
      </w:r>
      <w:r w:rsidRPr="233BCC4F" w:rsidR="22566A8F">
        <w:rPr>
          <w:rFonts w:ascii="Calibri" w:hAnsi="Calibri" w:eastAsia="Calibri" w:cs="Calibri" w:asciiTheme="minorAscii" w:hAnsiTheme="minorAscii" w:eastAsiaTheme="minorAscii" w:cstheme="minorAscii"/>
          <w:sz w:val="24"/>
          <w:szCs w:val="24"/>
        </w:rPr>
        <w:t>Fron</w:t>
      </w:r>
      <w:r w:rsidRPr="233BCC4F" w:rsidR="22566A8F">
        <w:rPr>
          <w:rFonts w:ascii="Calibri" w:hAnsi="Calibri" w:eastAsia="Calibri" w:cs="Calibri" w:asciiTheme="minorAscii" w:hAnsiTheme="minorAscii" w:eastAsiaTheme="minorAscii" w:cstheme="minorAscii"/>
          <w:sz w:val="24"/>
          <w:szCs w:val="24"/>
        </w:rPr>
        <w:t>-end code typically used for weather apps hosted by S3. Firstly</w:t>
      </w:r>
      <w:r w:rsidRPr="233BCC4F" w:rsidR="2378882C">
        <w:rPr>
          <w:rFonts w:ascii="Calibri" w:hAnsi="Calibri" w:eastAsia="Calibri" w:cs="Calibri" w:asciiTheme="minorAscii" w:hAnsiTheme="minorAscii" w:eastAsiaTheme="minorAscii" w:cstheme="minorAscii"/>
          <w:sz w:val="24"/>
          <w:szCs w:val="24"/>
        </w:rPr>
        <w:t>,</w:t>
      </w:r>
      <w:r w:rsidRPr="233BCC4F" w:rsidR="22566A8F">
        <w:rPr>
          <w:rFonts w:ascii="Calibri" w:hAnsi="Calibri" w:eastAsia="Calibri" w:cs="Calibri" w:asciiTheme="minorAscii" w:hAnsiTheme="minorAscii" w:eastAsiaTheme="minorAscii" w:cstheme="minorAscii"/>
          <w:sz w:val="24"/>
          <w:szCs w:val="24"/>
        </w:rPr>
        <w:t xml:space="preserve"> a user would click a link when they wish to get their local news and weather information</w:t>
      </w:r>
      <w:r w:rsidRPr="233BCC4F" w:rsidR="4D3BD8F0">
        <w:rPr>
          <w:rFonts w:ascii="Calibri" w:hAnsi="Calibri" w:eastAsia="Calibri" w:cs="Calibri" w:asciiTheme="minorAscii" w:hAnsiTheme="minorAscii" w:eastAsiaTheme="minorAscii" w:cstheme="minorAscii"/>
          <w:sz w:val="24"/>
          <w:szCs w:val="24"/>
        </w:rPr>
        <w:t>. Next</w:t>
      </w:r>
      <w:r w:rsidRPr="233BCC4F" w:rsidR="24C0E94E">
        <w:rPr>
          <w:rFonts w:ascii="Calibri" w:hAnsi="Calibri" w:eastAsia="Calibri" w:cs="Calibri" w:asciiTheme="minorAscii" w:hAnsiTheme="minorAscii" w:eastAsiaTheme="minorAscii" w:cstheme="minorAscii"/>
          <w:sz w:val="24"/>
          <w:szCs w:val="24"/>
        </w:rPr>
        <w:t>,</w:t>
      </w:r>
      <w:r w:rsidRPr="233BCC4F" w:rsidR="4D3BD8F0">
        <w:rPr>
          <w:rFonts w:ascii="Calibri" w:hAnsi="Calibri" w:eastAsia="Calibri" w:cs="Calibri" w:asciiTheme="minorAscii" w:hAnsiTheme="minorAscii" w:eastAsiaTheme="minorAscii" w:cstheme="minorAscii"/>
          <w:sz w:val="24"/>
          <w:szCs w:val="24"/>
        </w:rPr>
        <w:t xml:space="preserve"> the app would make REST API call to an endpoint, triggering Lambda. Lambda runs a code meant to </w:t>
      </w:r>
      <w:r w:rsidRPr="233BCC4F" w:rsidR="5FDD678A">
        <w:rPr>
          <w:rFonts w:ascii="Calibri" w:hAnsi="Calibri" w:eastAsia="Calibri" w:cs="Calibri" w:asciiTheme="minorAscii" w:hAnsiTheme="minorAscii" w:eastAsiaTheme="minorAscii" w:cstheme="minorAscii"/>
          <w:sz w:val="24"/>
          <w:szCs w:val="24"/>
        </w:rPr>
        <w:t>retrieve</w:t>
      </w:r>
      <w:r w:rsidRPr="233BCC4F" w:rsidR="4D3BD8F0">
        <w:rPr>
          <w:rFonts w:ascii="Calibri" w:hAnsi="Calibri" w:eastAsia="Calibri" w:cs="Calibri" w:asciiTheme="minorAscii" w:hAnsiTheme="minorAscii" w:eastAsiaTheme="minorAscii" w:cstheme="minorAscii"/>
          <w:sz w:val="24"/>
          <w:szCs w:val="24"/>
        </w:rPr>
        <w:t xml:space="preserve"> the weather inf</w:t>
      </w:r>
      <w:r w:rsidRPr="233BCC4F" w:rsidR="2051F06B">
        <w:rPr>
          <w:rFonts w:ascii="Calibri" w:hAnsi="Calibri" w:eastAsia="Calibri" w:cs="Calibri" w:asciiTheme="minorAscii" w:hAnsiTheme="minorAscii" w:eastAsiaTheme="minorAscii" w:cstheme="minorAscii"/>
          <w:sz w:val="24"/>
          <w:szCs w:val="24"/>
        </w:rPr>
        <w:t xml:space="preserve">ormation and return the data back to the user who was mentioned in the first step. </w:t>
      </w:r>
    </w:p>
    <w:p w:rsidRPr="00B916CA" w:rsidR="00B916CA" w:rsidP="233BCC4F" w:rsidRDefault="7B0F198E" w14:paraId="40642FE5" w14:textId="33401927">
      <w:pPr>
        <w:spacing w:line="240" w:lineRule="auto"/>
        <w:rPr>
          <w:rFonts w:ascii="Calibri" w:hAnsi="Calibri" w:eastAsia="Calibri" w:cs="Calibri" w:asciiTheme="minorAscii" w:hAnsiTheme="minorAscii" w:eastAsiaTheme="minorAscii" w:cstheme="minorAscii"/>
          <w:sz w:val="24"/>
          <w:szCs w:val="24"/>
        </w:rPr>
      </w:pPr>
      <w:proofErr w:type="gramStart"/>
      <w:r w:rsidRPr="233BCC4F" w:rsidR="7B0F198E">
        <w:rPr>
          <w:rFonts w:ascii="Calibri" w:hAnsi="Calibri" w:eastAsia="Calibri" w:cs="Calibri" w:asciiTheme="minorAscii" w:hAnsiTheme="minorAscii" w:eastAsiaTheme="minorAscii" w:cstheme="minorAscii"/>
          <w:sz w:val="24"/>
          <w:szCs w:val="24"/>
        </w:rPr>
        <w:t>In regard</w:t>
      </w:r>
      <w:r w:rsidRPr="233BCC4F" w:rsidR="5E1CBD3F">
        <w:rPr>
          <w:rFonts w:ascii="Calibri" w:hAnsi="Calibri" w:eastAsia="Calibri" w:cs="Calibri" w:asciiTheme="minorAscii" w:hAnsiTheme="minorAscii" w:eastAsiaTheme="minorAscii" w:cstheme="minorAscii"/>
          <w:sz w:val="24"/>
          <w:szCs w:val="24"/>
        </w:rPr>
        <w:t xml:space="preserve"> to</w:t>
      </w:r>
      <w:proofErr w:type="gramEnd"/>
      <w:r w:rsidRPr="233BCC4F" w:rsidR="5E1CBD3F">
        <w:rPr>
          <w:rFonts w:ascii="Calibri" w:hAnsi="Calibri" w:eastAsia="Calibri" w:cs="Calibri" w:asciiTheme="minorAscii" w:hAnsiTheme="minorAscii" w:eastAsiaTheme="minorAscii" w:cstheme="minorAscii"/>
          <w:sz w:val="24"/>
          <w:szCs w:val="24"/>
        </w:rPr>
        <w:t xml:space="preserve"> </w:t>
      </w:r>
      <w:proofErr w:type="spellStart"/>
      <w:r w:rsidRPr="233BCC4F" w:rsidR="5E1CBD3F">
        <w:rPr>
          <w:rFonts w:ascii="Calibri" w:hAnsi="Calibri" w:eastAsia="Calibri" w:cs="Calibri" w:asciiTheme="minorAscii" w:hAnsiTheme="minorAscii" w:eastAsiaTheme="minorAscii" w:cstheme="minorAscii"/>
          <w:sz w:val="24"/>
          <w:szCs w:val="24"/>
        </w:rPr>
        <w:t>Iot</w:t>
      </w:r>
      <w:proofErr w:type="spellEnd"/>
      <w:r w:rsidRPr="233BCC4F" w:rsidR="5E1CBD3F">
        <w:rPr>
          <w:rFonts w:ascii="Calibri" w:hAnsi="Calibri" w:eastAsia="Calibri" w:cs="Calibri" w:asciiTheme="minorAscii" w:hAnsiTheme="minorAscii" w:eastAsiaTheme="minorAscii" w:cstheme="minorAscii"/>
          <w:sz w:val="24"/>
          <w:szCs w:val="24"/>
        </w:rPr>
        <w:t xml:space="preserve"> backends an example of its implementation is when a </w:t>
      </w:r>
      <w:proofErr w:type="gramStart"/>
      <w:r w:rsidRPr="233BCC4F" w:rsidR="7E0E3BEF">
        <w:rPr>
          <w:rFonts w:ascii="Calibri" w:hAnsi="Calibri" w:eastAsia="Calibri" w:cs="Calibri" w:asciiTheme="minorAscii" w:hAnsiTheme="minorAscii" w:eastAsiaTheme="minorAscii" w:cstheme="minorAscii"/>
          <w:sz w:val="24"/>
          <w:szCs w:val="24"/>
        </w:rPr>
        <w:t>tractors</w:t>
      </w:r>
      <w:proofErr w:type="gramEnd"/>
      <w:r w:rsidRPr="233BCC4F" w:rsidR="5E1CBD3F">
        <w:rPr>
          <w:rFonts w:ascii="Calibri" w:hAnsi="Calibri" w:eastAsia="Calibri" w:cs="Calibri" w:asciiTheme="minorAscii" w:hAnsiTheme="minorAscii" w:eastAsiaTheme="minorAscii" w:cstheme="minorAscii"/>
          <w:sz w:val="24"/>
          <w:szCs w:val="24"/>
        </w:rPr>
        <w:t xml:space="preserve"> sensor</w:t>
      </w:r>
      <w:r w:rsidRPr="233BCC4F" w:rsidR="016374C2">
        <w:rPr>
          <w:rFonts w:ascii="Calibri" w:hAnsi="Calibri" w:eastAsia="Calibri" w:cs="Calibri" w:asciiTheme="minorAscii" w:hAnsiTheme="minorAscii" w:eastAsiaTheme="minorAscii" w:cstheme="minorAscii"/>
          <w:sz w:val="24"/>
          <w:szCs w:val="24"/>
        </w:rPr>
        <w:t>,</w:t>
      </w:r>
      <w:r w:rsidRPr="233BCC4F" w:rsidR="5E1CBD3F">
        <w:rPr>
          <w:rFonts w:ascii="Calibri" w:hAnsi="Calibri" w:eastAsia="Calibri" w:cs="Calibri" w:asciiTheme="minorAscii" w:hAnsiTheme="minorAscii" w:eastAsiaTheme="minorAscii" w:cstheme="minorAscii"/>
          <w:sz w:val="24"/>
          <w:szCs w:val="24"/>
        </w:rPr>
        <w:t xml:space="preserve"> for example sends data to Amazon Kinesis. Amazon Kinesis would then take and </w:t>
      </w:r>
      <w:r w:rsidRPr="233BCC4F" w:rsidR="6BD0A1D6">
        <w:rPr>
          <w:rFonts w:ascii="Calibri" w:hAnsi="Calibri" w:eastAsia="Calibri" w:cs="Calibri" w:asciiTheme="minorAscii" w:hAnsiTheme="minorAscii" w:eastAsiaTheme="minorAscii" w:cstheme="minorAscii"/>
          <w:sz w:val="24"/>
          <w:szCs w:val="24"/>
        </w:rPr>
        <w:t>stream</w:t>
      </w:r>
      <w:r w:rsidRPr="233BCC4F" w:rsidR="5E1CBD3F">
        <w:rPr>
          <w:rFonts w:ascii="Calibri" w:hAnsi="Calibri" w:eastAsia="Calibri" w:cs="Calibri" w:asciiTheme="minorAscii" w:hAnsiTheme="minorAscii" w:eastAsiaTheme="minorAscii" w:cstheme="minorAscii"/>
          <w:sz w:val="24"/>
          <w:szCs w:val="24"/>
        </w:rPr>
        <w:t xml:space="preserve"> the cap</w:t>
      </w:r>
      <w:r w:rsidRPr="233BCC4F" w:rsidR="6E31E4EA">
        <w:rPr>
          <w:rFonts w:ascii="Calibri" w:hAnsi="Calibri" w:eastAsia="Calibri" w:cs="Calibri" w:asciiTheme="minorAscii" w:hAnsiTheme="minorAscii" w:eastAsiaTheme="minorAscii" w:cstheme="minorAscii"/>
          <w:sz w:val="24"/>
          <w:szCs w:val="24"/>
        </w:rPr>
        <w:t xml:space="preserve">tured data for the purpose of it being processed by Lambda, triggering it. Lambda then </w:t>
      </w:r>
      <w:r w:rsidRPr="233BCC4F" w:rsidR="6BD69958">
        <w:rPr>
          <w:rFonts w:ascii="Calibri" w:hAnsi="Calibri" w:eastAsia="Calibri" w:cs="Calibri" w:asciiTheme="minorAscii" w:hAnsiTheme="minorAscii" w:eastAsiaTheme="minorAscii" w:cstheme="minorAscii"/>
          <w:sz w:val="24"/>
          <w:szCs w:val="24"/>
        </w:rPr>
        <w:t>promptly</w:t>
      </w:r>
      <w:r w:rsidRPr="233BCC4F" w:rsidR="6E31E4EA">
        <w:rPr>
          <w:rFonts w:ascii="Calibri" w:hAnsi="Calibri" w:eastAsia="Calibri" w:cs="Calibri" w:asciiTheme="minorAscii" w:hAnsiTheme="minorAscii" w:eastAsiaTheme="minorAscii" w:cstheme="minorAscii"/>
          <w:sz w:val="24"/>
          <w:szCs w:val="24"/>
        </w:rPr>
        <w:t xml:space="preserve"> runs a code for the purpose of detecting trends </w:t>
      </w:r>
      <w:r w:rsidRPr="233BCC4F" w:rsidR="65D25D14">
        <w:rPr>
          <w:rFonts w:ascii="Calibri" w:hAnsi="Calibri" w:eastAsia="Calibri" w:cs="Calibri" w:asciiTheme="minorAscii" w:hAnsiTheme="minorAscii" w:eastAsiaTheme="minorAscii" w:cstheme="minorAscii"/>
          <w:sz w:val="24"/>
          <w:szCs w:val="24"/>
        </w:rPr>
        <w:t xml:space="preserve">in the </w:t>
      </w:r>
      <w:r w:rsidRPr="233BCC4F" w:rsidR="591A8832">
        <w:rPr>
          <w:rFonts w:ascii="Calibri" w:hAnsi="Calibri" w:eastAsia="Calibri" w:cs="Calibri" w:asciiTheme="minorAscii" w:hAnsiTheme="minorAscii" w:eastAsiaTheme="minorAscii" w:cstheme="minorAscii"/>
          <w:sz w:val="24"/>
          <w:szCs w:val="24"/>
        </w:rPr>
        <w:t>retrieved</w:t>
      </w:r>
      <w:r w:rsidRPr="233BCC4F" w:rsidR="65D25D14">
        <w:rPr>
          <w:rFonts w:ascii="Calibri" w:hAnsi="Calibri" w:eastAsia="Calibri" w:cs="Calibri" w:asciiTheme="minorAscii" w:hAnsiTheme="minorAscii" w:eastAsiaTheme="minorAscii" w:cstheme="minorAscii"/>
          <w:sz w:val="24"/>
          <w:szCs w:val="24"/>
        </w:rPr>
        <w:t xml:space="preserve"> data. </w:t>
      </w:r>
      <w:r w:rsidRPr="233BCC4F" w:rsidR="65D25D14">
        <w:rPr>
          <w:rFonts w:ascii="Calibri" w:hAnsi="Calibri" w:eastAsia="Calibri" w:cs="Calibri" w:asciiTheme="minorAscii" w:hAnsiTheme="minorAscii" w:eastAsiaTheme="minorAscii" w:cstheme="minorAscii"/>
          <w:sz w:val="24"/>
          <w:szCs w:val="24"/>
        </w:rPr>
        <w:t>The purpose of this step is to assist in the detection of anomalies.</w:t>
      </w:r>
      <w:r w:rsidRPr="233BCC4F" w:rsidR="65D25D14">
        <w:rPr>
          <w:rFonts w:ascii="Calibri" w:hAnsi="Calibri" w:eastAsia="Calibri" w:cs="Calibri" w:asciiTheme="minorAscii" w:hAnsiTheme="minorAscii" w:eastAsiaTheme="minorAscii" w:cstheme="minorAscii"/>
          <w:sz w:val="24"/>
          <w:szCs w:val="24"/>
        </w:rPr>
        <w:t xml:space="preserve"> Lastly the order is </w:t>
      </w:r>
      <w:r w:rsidRPr="233BCC4F" w:rsidR="2A59F0F2">
        <w:rPr>
          <w:rFonts w:ascii="Calibri" w:hAnsi="Calibri" w:eastAsia="Calibri" w:cs="Calibri" w:asciiTheme="minorAscii" w:hAnsiTheme="minorAscii" w:eastAsiaTheme="minorAscii" w:cstheme="minorAscii"/>
          <w:sz w:val="24"/>
          <w:szCs w:val="24"/>
        </w:rPr>
        <w:t>automatically</w:t>
      </w:r>
      <w:r w:rsidRPr="233BCC4F" w:rsidR="65D25D14">
        <w:rPr>
          <w:rFonts w:ascii="Calibri" w:hAnsi="Calibri" w:eastAsia="Calibri" w:cs="Calibri" w:asciiTheme="minorAscii" w:hAnsiTheme="minorAscii" w:eastAsiaTheme="minorAscii" w:cstheme="minorAscii"/>
          <w:sz w:val="24"/>
          <w:szCs w:val="24"/>
        </w:rPr>
        <w:t xml:space="preserve"> placed for </w:t>
      </w:r>
      <w:r w:rsidRPr="233BCC4F" w:rsidR="15B5CC52">
        <w:rPr>
          <w:rFonts w:ascii="Calibri" w:hAnsi="Calibri" w:eastAsia="Calibri" w:cs="Calibri" w:asciiTheme="minorAscii" w:hAnsiTheme="minorAscii" w:eastAsiaTheme="minorAscii" w:cstheme="minorAscii"/>
          <w:sz w:val="24"/>
          <w:szCs w:val="24"/>
        </w:rPr>
        <w:t xml:space="preserve">a </w:t>
      </w:r>
      <w:r w:rsidRPr="233BCC4F" w:rsidR="65D25D14">
        <w:rPr>
          <w:rFonts w:ascii="Calibri" w:hAnsi="Calibri" w:eastAsia="Calibri" w:cs="Calibri" w:asciiTheme="minorAscii" w:hAnsiTheme="minorAscii" w:eastAsiaTheme="minorAscii" w:cstheme="minorAscii"/>
          <w:sz w:val="24"/>
          <w:szCs w:val="24"/>
        </w:rPr>
        <w:t>replacement for the tractor.</w:t>
      </w:r>
      <w:r w:rsidRPr="233BCC4F" w:rsidR="04E90D18">
        <w:rPr>
          <w:rFonts w:ascii="Calibri" w:hAnsi="Calibri" w:eastAsia="Calibri" w:cs="Calibri" w:asciiTheme="minorAscii" w:hAnsiTheme="minorAscii" w:eastAsiaTheme="minorAscii" w:cstheme="minorAscii"/>
          <w:sz w:val="24"/>
          <w:szCs w:val="24"/>
        </w:rPr>
        <w:t xml:space="preserve"> </w:t>
      </w:r>
    </w:p>
    <w:p w:rsidRPr="00B916CA" w:rsidR="00B916CA" w:rsidP="233BCC4F" w:rsidRDefault="04E90D18" w14:paraId="5862FA02" w14:textId="60A4C98D">
      <w:pPr>
        <w:spacing w:line="240" w:lineRule="auto"/>
        <w:rPr>
          <w:rFonts w:ascii="Calibri" w:hAnsi="Calibri" w:eastAsia="Calibri" w:cs="Calibri" w:asciiTheme="minorAscii" w:hAnsiTheme="minorAscii" w:eastAsiaTheme="minorAscii" w:cstheme="minorAscii"/>
          <w:sz w:val="24"/>
          <w:szCs w:val="24"/>
        </w:rPr>
      </w:pPr>
      <w:r w:rsidRPr="233BCC4F" w:rsidR="04E90D18">
        <w:rPr>
          <w:rFonts w:ascii="Calibri" w:hAnsi="Calibri" w:eastAsia="Calibri" w:cs="Calibri" w:asciiTheme="minorAscii" w:hAnsiTheme="minorAscii" w:eastAsiaTheme="minorAscii" w:cstheme="minorAscii"/>
          <w:sz w:val="24"/>
          <w:szCs w:val="24"/>
        </w:rPr>
        <w:t xml:space="preserve">The final aspect of AWS Lambda to elaborate on is Mobile Backends. This process is </w:t>
      </w:r>
      <w:r w:rsidRPr="233BCC4F" w:rsidR="428E971F">
        <w:rPr>
          <w:rFonts w:ascii="Calibri" w:hAnsi="Calibri" w:eastAsia="Calibri" w:cs="Calibri" w:asciiTheme="minorAscii" w:hAnsiTheme="minorAscii" w:eastAsiaTheme="minorAscii" w:cstheme="minorAscii"/>
          <w:sz w:val="24"/>
          <w:szCs w:val="24"/>
        </w:rPr>
        <w:t>initiated</w:t>
      </w:r>
      <w:r w:rsidRPr="233BCC4F" w:rsidR="04E90D18">
        <w:rPr>
          <w:rFonts w:ascii="Calibri" w:hAnsi="Calibri" w:eastAsia="Calibri" w:cs="Calibri" w:asciiTheme="minorAscii" w:hAnsiTheme="minorAscii" w:eastAsiaTheme="minorAscii" w:cstheme="minorAscii"/>
          <w:sz w:val="24"/>
          <w:szCs w:val="24"/>
        </w:rPr>
        <w:t xml:space="preserve"> when a user post status is updated. The </w:t>
      </w:r>
      <w:r w:rsidRPr="233BCC4F" w:rsidR="211657FC">
        <w:rPr>
          <w:rFonts w:ascii="Calibri" w:hAnsi="Calibri" w:eastAsia="Calibri" w:cs="Calibri" w:asciiTheme="minorAscii" w:hAnsiTheme="minorAscii" w:eastAsiaTheme="minorAscii" w:cstheme="minorAscii"/>
          <w:sz w:val="24"/>
          <w:szCs w:val="24"/>
        </w:rPr>
        <w:t>mobile</w:t>
      </w:r>
      <w:r w:rsidRPr="233BCC4F" w:rsidR="04E90D18">
        <w:rPr>
          <w:rFonts w:ascii="Calibri" w:hAnsi="Calibri" w:eastAsia="Calibri" w:cs="Calibri" w:asciiTheme="minorAscii" w:hAnsiTheme="minorAscii" w:eastAsiaTheme="minorAscii" w:cstheme="minorAscii"/>
          <w:sz w:val="24"/>
          <w:szCs w:val="24"/>
        </w:rPr>
        <w:t xml:space="preserve"> app would make REST API call to an endpoint, triggering Lambda</w:t>
      </w:r>
      <w:r w:rsidRPr="233BCC4F" w:rsidR="1CEC5608">
        <w:rPr>
          <w:rFonts w:ascii="Calibri" w:hAnsi="Calibri" w:eastAsia="Calibri" w:cs="Calibri" w:asciiTheme="minorAscii" w:hAnsiTheme="minorAscii" w:eastAsiaTheme="minorAscii" w:cstheme="minorAscii"/>
          <w:sz w:val="24"/>
          <w:szCs w:val="24"/>
        </w:rPr>
        <w:t xml:space="preserve">, which in turn would run a code </w:t>
      </w:r>
      <w:r w:rsidRPr="233BCC4F" w:rsidR="372015E6">
        <w:rPr>
          <w:rFonts w:ascii="Calibri" w:hAnsi="Calibri" w:eastAsia="Calibri" w:cs="Calibri" w:asciiTheme="minorAscii" w:hAnsiTheme="minorAscii" w:eastAsiaTheme="minorAscii" w:cstheme="minorAscii"/>
          <w:sz w:val="24"/>
          <w:szCs w:val="24"/>
        </w:rPr>
        <w:t>meant</w:t>
      </w:r>
      <w:r w:rsidRPr="233BCC4F" w:rsidR="1CEC5608">
        <w:rPr>
          <w:rFonts w:ascii="Calibri" w:hAnsi="Calibri" w:eastAsia="Calibri" w:cs="Calibri" w:asciiTheme="minorAscii" w:hAnsiTheme="minorAscii" w:eastAsiaTheme="minorAscii" w:cstheme="minorAscii"/>
          <w:sz w:val="24"/>
          <w:szCs w:val="24"/>
        </w:rPr>
        <w:t xml:space="preserve"> to look up friends </w:t>
      </w:r>
      <w:r w:rsidRPr="233BCC4F" w:rsidR="05FBB9E4">
        <w:rPr>
          <w:rFonts w:ascii="Calibri" w:hAnsi="Calibri" w:eastAsia="Calibri" w:cs="Calibri" w:asciiTheme="minorAscii" w:hAnsiTheme="minorAscii" w:eastAsiaTheme="minorAscii" w:cstheme="minorAscii"/>
          <w:sz w:val="24"/>
          <w:szCs w:val="24"/>
        </w:rPr>
        <w:t>and</w:t>
      </w:r>
      <w:r w:rsidRPr="233BCC4F" w:rsidR="1CEC5608">
        <w:rPr>
          <w:rFonts w:ascii="Calibri" w:hAnsi="Calibri" w:eastAsia="Calibri" w:cs="Calibri" w:asciiTheme="minorAscii" w:hAnsiTheme="minorAscii" w:eastAsiaTheme="minorAscii" w:cstheme="minorAscii"/>
          <w:sz w:val="24"/>
          <w:szCs w:val="24"/>
        </w:rPr>
        <w:t xml:space="preserve"> push an update notification out. Then the </w:t>
      </w:r>
      <w:r w:rsidRPr="233BCC4F" w:rsidR="6A0DD743">
        <w:rPr>
          <w:rFonts w:ascii="Calibri" w:hAnsi="Calibri" w:eastAsia="Calibri" w:cs="Calibri" w:asciiTheme="minorAscii" w:hAnsiTheme="minorAscii" w:eastAsiaTheme="minorAscii" w:cstheme="minorAscii"/>
          <w:sz w:val="24"/>
          <w:szCs w:val="24"/>
        </w:rPr>
        <w:t>users'</w:t>
      </w:r>
      <w:r w:rsidRPr="233BCC4F" w:rsidR="1CEC5608">
        <w:rPr>
          <w:rFonts w:ascii="Calibri" w:hAnsi="Calibri" w:eastAsia="Calibri" w:cs="Calibri" w:asciiTheme="minorAscii" w:hAnsiTheme="minorAscii" w:eastAsiaTheme="minorAscii" w:cstheme="minorAscii"/>
          <w:sz w:val="24"/>
          <w:szCs w:val="24"/>
        </w:rPr>
        <w:t xml:space="preserve"> friends </w:t>
      </w:r>
      <w:r w:rsidRPr="233BCC4F" w:rsidR="37457ED8">
        <w:rPr>
          <w:rFonts w:ascii="Calibri" w:hAnsi="Calibri" w:eastAsia="Calibri" w:cs="Calibri" w:asciiTheme="minorAscii" w:hAnsiTheme="minorAscii" w:eastAsiaTheme="minorAscii" w:cstheme="minorAscii"/>
          <w:sz w:val="24"/>
          <w:szCs w:val="24"/>
        </w:rPr>
        <w:t>receive</w:t>
      </w:r>
      <w:r w:rsidRPr="233BCC4F" w:rsidR="1CEC5608">
        <w:rPr>
          <w:rFonts w:ascii="Calibri" w:hAnsi="Calibri" w:eastAsia="Calibri" w:cs="Calibri" w:asciiTheme="minorAscii" w:hAnsiTheme="minorAscii" w:eastAsiaTheme="minorAscii" w:cstheme="minorAscii"/>
          <w:sz w:val="24"/>
          <w:szCs w:val="24"/>
        </w:rPr>
        <w:t xml:space="preserve"> that pushed </w:t>
      </w:r>
      <w:r w:rsidRPr="233BCC4F" w:rsidR="3A9AB7AA">
        <w:rPr>
          <w:rFonts w:ascii="Calibri" w:hAnsi="Calibri" w:eastAsia="Calibri" w:cs="Calibri" w:asciiTheme="minorAscii" w:hAnsiTheme="minorAscii" w:eastAsiaTheme="minorAscii" w:cstheme="minorAscii"/>
          <w:sz w:val="24"/>
          <w:szCs w:val="24"/>
        </w:rPr>
        <w:t>notification</w:t>
      </w:r>
      <w:r w:rsidRPr="233BCC4F" w:rsidR="1CEC5608">
        <w:rPr>
          <w:rFonts w:ascii="Calibri" w:hAnsi="Calibri" w:eastAsia="Calibri" w:cs="Calibri" w:asciiTheme="minorAscii" w:hAnsiTheme="minorAscii" w:eastAsiaTheme="minorAscii" w:cstheme="minorAscii"/>
          <w:sz w:val="24"/>
          <w:szCs w:val="24"/>
        </w:rPr>
        <w:t xml:space="preserve"> about the status u</w:t>
      </w:r>
      <w:r w:rsidRPr="233BCC4F" w:rsidR="57D9E1C5">
        <w:rPr>
          <w:rFonts w:ascii="Calibri" w:hAnsi="Calibri" w:eastAsia="Calibri" w:cs="Calibri" w:asciiTheme="minorAscii" w:hAnsiTheme="minorAscii" w:eastAsiaTheme="minorAscii" w:cstheme="minorAscii"/>
          <w:sz w:val="24"/>
          <w:szCs w:val="24"/>
        </w:rPr>
        <w:t xml:space="preserve">pdate. </w:t>
      </w:r>
    </w:p>
    <w:p w:rsidR="05003D37" w:rsidP="233BCC4F" w:rsidRDefault="05003D37" w14:paraId="185FBF1D" w14:textId="7BA66B6D">
      <w:pPr>
        <w:spacing w:line="240" w:lineRule="auto"/>
        <w:rPr>
          <w:rFonts w:ascii="Calibri" w:hAnsi="Calibri" w:eastAsia="Calibri" w:cs="Calibri" w:asciiTheme="minorAscii" w:hAnsiTheme="minorAscii" w:eastAsiaTheme="minorAscii" w:cstheme="minorAscii"/>
          <w:sz w:val="24"/>
          <w:szCs w:val="24"/>
        </w:rPr>
      </w:pPr>
    </w:p>
    <w:p w:rsidR="7A7B7D98" w:rsidP="233BCC4F" w:rsidRDefault="7A7B7D98" w14:paraId="66BE501A" w14:textId="6AEE97CE">
      <w:pPr>
        <w:pStyle w:val="Heading2"/>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Case Studies</w:t>
      </w:r>
    </w:p>
    <w:p w:rsidR="18E07032" w:rsidP="233BCC4F" w:rsidRDefault="18E07032" w14:paraId="469B1F42" w14:textId="472467E1">
      <w:pPr>
        <w:rPr>
          <w:rFonts w:ascii="Calibri" w:hAnsi="Calibri" w:eastAsia="Calibri" w:cs="Calibri" w:asciiTheme="minorAscii" w:hAnsiTheme="minorAscii" w:eastAsiaTheme="minorAscii" w:cstheme="minorAscii"/>
          <w:sz w:val="24"/>
          <w:szCs w:val="24"/>
        </w:rPr>
      </w:pPr>
      <w:r w:rsidRPr="233BCC4F" w:rsidR="18E07032">
        <w:rPr>
          <w:rFonts w:ascii="Calibri" w:hAnsi="Calibri" w:eastAsia="Calibri" w:cs="Calibri" w:asciiTheme="minorAscii" w:hAnsiTheme="minorAscii" w:eastAsiaTheme="minorAscii" w:cstheme="minorAscii"/>
          <w:sz w:val="24"/>
          <w:szCs w:val="24"/>
        </w:rPr>
        <w:t xml:space="preserve">Many companies have had success implementing AWS into their supply chain management, in this section we’ll be reviewing some of those case studies. </w:t>
      </w:r>
      <w:r w:rsidRPr="233BCC4F" w:rsidR="22328E1D">
        <w:rPr>
          <w:rFonts w:ascii="Calibri" w:hAnsi="Calibri" w:eastAsia="Calibri" w:cs="Calibri" w:asciiTheme="minorAscii" w:hAnsiTheme="minorAscii" w:eastAsiaTheme="minorAscii" w:cstheme="minorAscii"/>
          <w:sz w:val="24"/>
          <w:szCs w:val="24"/>
        </w:rPr>
        <w:t xml:space="preserve">Some of the notable companies that have integrated AWS into their systems include Siemens, Georgia-Pacific, LG Electronics, and Volkswagen Group. </w:t>
      </w:r>
    </w:p>
    <w:p w:rsidR="325DFD48" w:rsidP="233BCC4F" w:rsidRDefault="325DFD48" w14:paraId="212B7FC1" w14:textId="16F7113B">
      <w:pPr>
        <w:pStyle w:val="Normal"/>
        <w:rPr>
          <w:rFonts w:ascii="Calibri" w:hAnsi="Calibri" w:eastAsia="Calibri" w:cs="Calibri" w:asciiTheme="minorAscii" w:hAnsiTheme="minorAscii" w:eastAsiaTheme="minorAscii" w:cstheme="minorAscii"/>
          <w:sz w:val="24"/>
          <w:szCs w:val="24"/>
        </w:rPr>
      </w:pPr>
      <w:r w:rsidRPr="233BCC4F" w:rsidR="325DFD48">
        <w:rPr>
          <w:rFonts w:ascii="Calibri" w:hAnsi="Calibri" w:eastAsia="Calibri" w:cs="Calibri" w:asciiTheme="minorAscii" w:hAnsiTheme="minorAscii" w:eastAsiaTheme="minorAscii" w:cstheme="minorAscii"/>
          <w:sz w:val="24"/>
          <w:szCs w:val="24"/>
        </w:rPr>
        <w:t xml:space="preserve">Siemens </w:t>
      </w:r>
      <w:r w:rsidRPr="233BCC4F" w:rsidR="02EDD310">
        <w:rPr>
          <w:rFonts w:ascii="Calibri" w:hAnsi="Calibri" w:eastAsia="Calibri" w:cs="Calibri" w:asciiTheme="minorAscii" w:hAnsiTheme="minorAscii" w:eastAsiaTheme="minorAscii" w:cstheme="minorAscii"/>
          <w:sz w:val="24"/>
          <w:szCs w:val="24"/>
        </w:rPr>
        <w:t xml:space="preserve">has seen many benefits using AWS. In 2019, the company decided to use AWS Lambda and Amazon DynamoDB to perform analytics and hold the results of those processes. </w:t>
      </w:r>
      <w:r w:rsidRPr="233BCC4F" w:rsidR="501E0F7F">
        <w:rPr>
          <w:rFonts w:ascii="Calibri" w:hAnsi="Calibri" w:eastAsia="Calibri" w:cs="Calibri" w:asciiTheme="minorAscii" w:hAnsiTheme="minorAscii" w:eastAsiaTheme="minorAscii" w:cstheme="minorAscii"/>
          <w:sz w:val="24"/>
          <w:szCs w:val="24"/>
        </w:rPr>
        <w:t xml:space="preserve">This system helped them monitor equipment and operations in their power plants. These alerts ranged from </w:t>
      </w:r>
      <w:r w:rsidRPr="233BCC4F" w:rsidR="0B04EC5C">
        <w:rPr>
          <w:rFonts w:ascii="Calibri" w:hAnsi="Calibri" w:eastAsia="Calibri" w:cs="Calibri" w:asciiTheme="minorAscii" w:hAnsiTheme="minorAscii" w:eastAsiaTheme="minorAscii" w:cstheme="minorAscii"/>
          <w:sz w:val="24"/>
          <w:szCs w:val="24"/>
        </w:rPr>
        <w:t>component</w:t>
      </w:r>
      <w:r w:rsidRPr="233BCC4F" w:rsidR="501E0F7F">
        <w:rPr>
          <w:rFonts w:ascii="Calibri" w:hAnsi="Calibri" w:eastAsia="Calibri" w:cs="Calibri" w:asciiTheme="minorAscii" w:hAnsiTheme="minorAscii" w:eastAsiaTheme="minorAscii" w:cstheme="minorAscii"/>
          <w:sz w:val="24"/>
          <w:szCs w:val="24"/>
        </w:rPr>
        <w:t xml:space="preserve"> failures to </w:t>
      </w:r>
      <w:r w:rsidRPr="233BCC4F" w:rsidR="6A73381F">
        <w:rPr>
          <w:rFonts w:ascii="Calibri" w:hAnsi="Calibri" w:eastAsia="Calibri" w:cs="Calibri" w:asciiTheme="minorAscii" w:hAnsiTheme="minorAscii" w:eastAsiaTheme="minorAscii" w:cstheme="minorAscii"/>
          <w:sz w:val="24"/>
          <w:szCs w:val="24"/>
        </w:rPr>
        <w:t>out-of-tolerance process conditions</w:t>
      </w:r>
      <w:r w:rsidRPr="233BCC4F" w:rsidR="442A3A22">
        <w:rPr>
          <w:rFonts w:ascii="Calibri" w:hAnsi="Calibri" w:eastAsia="Calibri" w:cs="Calibri" w:asciiTheme="minorAscii" w:hAnsiTheme="minorAscii" w:eastAsiaTheme="minorAscii" w:cstheme="minorAscii"/>
          <w:sz w:val="24"/>
          <w:szCs w:val="24"/>
        </w:rPr>
        <w:t>; all these alerts needed to be processed in order of importance to help reduce stress on teams.</w:t>
      </w:r>
      <w:r w:rsidRPr="233BCC4F" w:rsidR="6A73381F">
        <w:rPr>
          <w:rFonts w:ascii="Calibri" w:hAnsi="Calibri" w:eastAsia="Calibri" w:cs="Calibri" w:asciiTheme="minorAscii" w:hAnsiTheme="minorAscii" w:eastAsiaTheme="minorAscii" w:cstheme="minorAscii"/>
          <w:sz w:val="24"/>
          <w:szCs w:val="24"/>
        </w:rPr>
        <w:t xml:space="preserve"> </w:t>
      </w:r>
      <w:r w:rsidRPr="233BCC4F" w:rsidR="38C55BDF">
        <w:rPr>
          <w:rFonts w:ascii="Calibri" w:hAnsi="Calibri" w:eastAsia="Calibri" w:cs="Calibri" w:asciiTheme="minorAscii" w:hAnsiTheme="minorAscii" w:eastAsiaTheme="minorAscii" w:cstheme="minorAscii"/>
          <w:sz w:val="24"/>
          <w:szCs w:val="24"/>
        </w:rPr>
        <w:t xml:space="preserve">By using AWS services, Siemens was able to </w:t>
      </w:r>
      <w:r w:rsidRPr="233BCC4F" w:rsidR="01C88894">
        <w:rPr>
          <w:rFonts w:ascii="Calibri" w:hAnsi="Calibri" w:eastAsia="Calibri" w:cs="Calibri" w:asciiTheme="minorAscii" w:hAnsiTheme="minorAscii" w:eastAsiaTheme="minorAscii" w:cstheme="minorAscii"/>
          <w:sz w:val="24"/>
          <w:szCs w:val="24"/>
        </w:rPr>
        <w:t>successfully reduce the number of alerts they received from 5,000 a day to 500 a day, a 90% reduction. The c</w:t>
      </w:r>
      <w:r w:rsidRPr="233BCC4F" w:rsidR="7381D283">
        <w:rPr>
          <w:rFonts w:ascii="Calibri" w:hAnsi="Calibri" w:eastAsia="Calibri" w:cs="Calibri" w:asciiTheme="minorAscii" w:hAnsiTheme="minorAscii" w:eastAsiaTheme="minorAscii" w:cstheme="minorAscii"/>
          <w:sz w:val="24"/>
          <w:szCs w:val="24"/>
        </w:rPr>
        <w:t xml:space="preserve">ompany has many other success stories using AWS, such as using AI-enabled cybersecurity to handle 60,000 cyber </w:t>
      </w:r>
      <w:r w:rsidRPr="233BCC4F" w:rsidR="7381D283">
        <w:rPr>
          <w:rFonts w:ascii="Calibri" w:hAnsi="Calibri" w:eastAsia="Calibri" w:cs="Calibri" w:asciiTheme="minorAscii" w:hAnsiTheme="minorAscii" w:eastAsiaTheme="minorAscii" w:cstheme="minorAscii"/>
          <w:sz w:val="24"/>
          <w:szCs w:val="24"/>
        </w:rPr>
        <w:t xml:space="preserve">threats </w:t>
      </w:r>
      <w:r w:rsidRPr="233BCC4F" w:rsidR="7381D283">
        <w:rPr>
          <w:rFonts w:ascii="Calibri" w:hAnsi="Calibri" w:eastAsia="Calibri" w:cs="Calibri" w:asciiTheme="minorAscii" w:hAnsiTheme="minorAscii" w:eastAsiaTheme="minorAscii" w:cstheme="minorAscii"/>
          <w:sz w:val="24"/>
          <w:szCs w:val="24"/>
        </w:rPr>
        <w:t xml:space="preserve">per second. </w:t>
      </w:r>
    </w:p>
    <w:p w:rsidR="1A11C42D" w:rsidP="233BCC4F" w:rsidRDefault="1A11C42D" w14:paraId="039D0465" w14:textId="6C7223D2">
      <w:pPr>
        <w:pStyle w:val="Normal"/>
        <w:rPr>
          <w:rFonts w:ascii="Calibri" w:hAnsi="Calibri" w:eastAsia="Calibri" w:cs="Calibri" w:asciiTheme="minorAscii" w:hAnsiTheme="minorAscii" w:eastAsiaTheme="minorAscii" w:cstheme="minorAscii"/>
          <w:sz w:val="24"/>
          <w:szCs w:val="24"/>
        </w:rPr>
      </w:pPr>
      <w:r w:rsidRPr="233BCC4F" w:rsidR="1A11C42D">
        <w:rPr>
          <w:rFonts w:ascii="Calibri" w:hAnsi="Calibri" w:eastAsia="Calibri" w:cs="Calibri" w:asciiTheme="minorAscii" w:hAnsiTheme="minorAscii" w:eastAsiaTheme="minorAscii" w:cstheme="minorAscii"/>
          <w:sz w:val="24"/>
          <w:szCs w:val="24"/>
        </w:rPr>
        <w:t xml:space="preserve">Another company that has seen success with AWS is Georgia-Pacific. </w:t>
      </w:r>
      <w:r w:rsidRPr="233BCC4F" w:rsidR="2E7656EE">
        <w:rPr>
          <w:rFonts w:ascii="Calibri" w:hAnsi="Calibri" w:eastAsia="Calibri" w:cs="Calibri" w:asciiTheme="minorAscii" w:hAnsiTheme="minorAscii" w:eastAsiaTheme="minorAscii" w:cstheme="minorAscii"/>
          <w:sz w:val="24"/>
          <w:szCs w:val="24"/>
        </w:rPr>
        <w:t xml:space="preserve">Their case study shows how well AWS can handle large amounts of data storage and how easy it is to use. The company was able to transfer 50 TB of </w:t>
      </w:r>
      <w:r w:rsidRPr="233BCC4F" w:rsidR="0645A9BE">
        <w:rPr>
          <w:rFonts w:ascii="Calibri" w:hAnsi="Calibri" w:eastAsia="Calibri" w:cs="Calibri" w:asciiTheme="minorAscii" w:hAnsiTheme="minorAscii" w:eastAsiaTheme="minorAscii" w:cstheme="minorAscii"/>
          <w:sz w:val="24"/>
          <w:szCs w:val="24"/>
        </w:rPr>
        <w:t>production</w:t>
      </w:r>
      <w:r w:rsidRPr="233BCC4F" w:rsidR="2E7656EE">
        <w:rPr>
          <w:rFonts w:ascii="Calibri" w:hAnsi="Calibri" w:eastAsia="Calibri" w:cs="Calibri" w:asciiTheme="minorAscii" w:hAnsiTheme="minorAscii" w:eastAsiaTheme="minorAscii" w:cstheme="minorAscii"/>
          <w:sz w:val="24"/>
          <w:szCs w:val="24"/>
        </w:rPr>
        <w:t xml:space="preserve"> data, which was more </w:t>
      </w:r>
      <w:r w:rsidRPr="233BCC4F" w:rsidR="30C7B2D0">
        <w:rPr>
          <w:rFonts w:ascii="Calibri" w:hAnsi="Calibri" w:eastAsia="Calibri" w:cs="Calibri" w:asciiTheme="minorAscii" w:hAnsiTheme="minorAscii" w:eastAsiaTheme="minorAscii" w:cstheme="minorAscii"/>
          <w:sz w:val="24"/>
          <w:szCs w:val="24"/>
        </w:rPr>
        <w:t>than</w:t>
      </w:r>
      <w:r w:rsidRPr="233BCC4F" w:rsidR="2E7656EE">
        <w:rPr>
          <w:rFonts w:ascii="Calibri" w:hAnsi="Calibri" w:eastAsia="Calibri" w:cs="Calibri" w:asciiTheme="minorAscii" w:hAnsiTheme="minorAscii" w:eastAsiaTheme="minorAscii" w:cstheme="minorAscii"/>
          <w:sz w:val="24"/>
          <w:szCs w:val="24"/>
        </w:rPr>
        <w:t xml:space="preserve"> 500 billion records, from hundreds of manufacturing machines to the cl</w:t>
      </w:r>
      <w:r w:rsidRPr="233BCC4F" w:rsidR="7535EA6C">
        <w:rPr>
          <w:rFonts w:ascii="Calibri" w:hAnsi="Calibri" w:eastAsia="Calibri" w:cs="Calibri" w:asciiTheme="minorAscii" w:hAnsiTheme="minorAscii" w:eastAsiaTheme="minorAscii" w:cstheme="minorAscii"/>
          <w:sz w:val="24"/>
          <w:szCs w:val="24"/>
        </w:rPr>
        <w:t xml:space="preserve">oud. </w:t>
      </w:r>
      <w:r w:rsidRPr="233BCC4F" w:rsidR="1771F39A">
        <w:rPr>
          <w:rFonts w:ascii="Calibri" w:hAnsi="Calibri" w:eastAsia="Calibri" w:cs="Calibri" w:asciiTheme="minorAscii" w:hAnsiTheme="minorAscii" w:eastAsiaTheme="minorAscii" w:cstheme="minorAscii"/>
          <w:sz w:val="24"/>
          <w:szCs w:val="24"/>
        </w:rPr>
        <w:t xml:space="preserve">They used Amazon </w:t>
      </w:r>
      <w:r w:rsidRPr="233BCC4F" w:rsidR="1771F39A">
        <w:rPr>
          <w:rFonts w:ascii="Calibri" w:hAnsi="Calibri" w:eastAsia="Calibri" w:cs="Calibri" w:asciiTheme="minorAscii" w:hAnsiTheme="minorAscii" w:eastAsiaTheme="minorAscii" w:cstheme="minorAscii"/>
          <w:sz w:val="24"/>
          <w:szCs w:val="24"/>
        </w:rPr>
        <w:t>Kinesis to</w:t>
      </w:r>
      <w:r w:rsidRPr="233BCC4F" w:rsidR="1771F39A">
        <w:rPr>
          <w:rFonts w:ascii="Calibri" w:hAnsi="Calibri" w:eastAsia="Calibri" w:cs="Calibri" w:asciiTheme="minorAscii" w:hAnsiTheme="minorAscii" w:eastAsiaTheme="minorAscii" w:cstheme="minorAscii"/>
          <w:sz w:val="24"/>
          <w:szCs w:val="24"/>
        </w:rPr>
        <w:t xml:space="preserve"> stream data straight from the equipment to a data lake using Amazon Simple Storage Service (S3). </w:t>
      </w:r>
      <w:r w:rsidRPr="233BCC4F" w:rsidR="030D60D9">
        <w:rPr>
          <w:rFonts w:ascii="Calibri" w:hAnsi="Calibri" w:eastAsia="Calibri" w:cs="Calibri" w:asciiTheme="minorAscii" w:hAnsiTheme="minorAscii" w:eastAsiaTheme="minorAscii" w:cstheme="minorAscii"/>
          <w:sz w:val="24"/>
          <w:szCs w:val="24"/>
        </w:rPr>
        <w:t>Another useful service is Amazon SageMaker, a machine-learning service. Georgia-Pacific uses Amazon Sage</w:t>
      </w:r>
      <w:r w:rsidRPr="233BCC4F" w:rsidR="68C669D5">
        <w:rPr>
          <w:rFonts w:ascii="Calibri" w:hAnsi="Calibri" w:eastAsia="Calibri" w:cs="Calibri" w:asciiTheme="minorAscii" w:hAnsiTheme="minorAscii" w:eastAsiaTheme="minorAscii" w:cstheme="minorAscii"/>
          <w:sz w:val="24"/>
          <w:szCs w:val="24"/>
        </w:rPr>
        <w:t>M</w:t>
      </w:r>
      <w:r w:rsidRPr="233BCC4F" w:rsidR="030D60D9">
        <w:rPr>
          <w:rFonts w:ascii="Calibri" w:hAnsi="Calibri" w:eastAsia="Calibri" w:cs="Calibri" w:asciiTheme="minorAscii" w:hAnsiTheme="minorAscii" w:eastAsiaTheme="minorAscii" w:cstheme="minorAscii"/>
          <w:sz w:val="24"/>
          <w:szCs w:val="24"/>
        </w:rPr>
        <w:t>aker to provide real-time feedback on machine operators regarding the optimum machine speeds and adjust</w:t>
      </w:r>
      <w:r w:rsidRPr="233BCC4F" w:rsidR="769071F2">
        <w:rPr>
          <w:rFonts w:ascii="Calibri" w:hAnsi="Calibri" w:eastAsia="Calibri" w:cs="Calibri" w:asciiTheme="minorAscii" w:hAnsiTheme="minorAscii" w:eastAsiaTheme="minorAscii" w:cstheme="minorAscii"/>
          <w:sz w:val="24"/>
          <w:szCs w:val="24"/>
        </w:rPr>
        <w:t xml:space="preserve">able variables. </w:t>
      </w:r>
    </w:p>
    <w:p w:rsidR="79F094D7" w:rsidP="233BCC4F" w:rsidRDefault="79F094D7" w14:paraId="4BA432A5" w14:textId="740F24FE">
      <w:pPr>
        <w:pStyle w:val="Normal"/>
        <w:rPr>
          <w:rFonts w:ascii="Calibri" w:hAnsi="Calibri" w:eastAsia="Calibri" w:cs="Calibri" w:asciiTheme="minorAscii" w:hAnsiTheme="minorAscii" w:eastAsiaTheme="minorAscii" w:cstheme="minorAscii"/>
          <w:sz w:val="24"/>
          <w:szCs w:val="24"/>
        </w:rPr>
      </w:pPr>
      <w:r w:rsidRPr="233BCC4F" w:rsidR="79F094D7">
        <w:rPr>
          <w:rFonts w:ascii="Calibri" w:hAnsi="Calibri" w:eastAsia="Calibri" w:cs="Calibri" w:asciiTheme="minorAscii" w:hAnsiTheme="minorAscii" w:eastAsiaTheme="minorAscii" w:cstheme="minorAscii"/>
          <w:sz w:val="24"/>
          <w:szCs w:val="24"/>
        </w:rPr>
        <w:t xml:space="preserve">An interesting challenge that LG faced was remote work, but with AWS, the company was able to overcome these hurdles. The company is based in Korea but </w:t>
      </w:r>
      <w:r w:rsidRPr="233BCC4F" w:rsidR="0CA025E2">
        <w:rPr>
          <w:rFonts w:ascii="Calibri" w:hAnsi="Calibri" w:eastAsia="Calibri" w:cs="Calibri" w:asciiTheme="minorAscii" w:hAnsiTheme="minorAscii" w:eastAsiaTheme="minorAscii" w:cstheme="minorAscii"/>
          <w:sz w:val="24"/>
          <w:szCs w:val="24"/>
        </w:rPr>
        <w:t>employs</w:t>
      </w:r>
      <w:r w:rsidRPr="233BCC4F" w:rsidR="79F094D7">
        <w:rPr>
          <w:rFonts w:ascii="Calibri" w:hAnsi="Calibri" w:eastAsia="Calibri" w:cs="Calibri" w:asciiTheme="minorAscii" w:hAnsiTheme="minorAscii" w:eastAsiaTheme="minorAscii" w:cstheme="minorAscii"/>
          <w:sz w:val="24"/>
          <w:szCs w:val="24"/>
        </w:rPr>
        <w:t xml:space="preserve"> over 75,000 </w:t>
      </w:r>
      <w:r w:rsidRPr="233BCC4F" w:rsidR="68B2CF93">
        <w:rPr>
          <w:rFonts w:ascii="Calibri" w:hAnsi="Calibri" w:eastAsia="Calibri" w:cs="Calibri" w:asciiTheme="minorAscii" w:hAnsiTheme="minorAscii" w:eastAsiaTheme="minorAscii" w:cstheme="minorAscii"/>
          <w:sz w:val="24"/>
          <w:szCs w:val="24"/>
        </w:rPr>
        <w:t xml:space="preserve">people in over 120 operations across the world. </w:t>
      </w:r>
      <w:r w:rsidRPr="233BCC4F" w:rsidR="7A74C6F9">
        <w:rPr>
          <w:rFonts w:ascii="Calibri" w:hAnsi="Calibri" w:eastAsia="Calibri" w:cs="Calibri" w:asciiTheme="minorAscii" w:hAnsiTheme="minorAscii" w:eastAsiaTheme="minorAscii" w:cstheme="minorAscii"/>
          <w:sz w:val="24"/>
          <w:szCs w:val="24"/>
        </w:rPr>
        <w:t>Without the proper tools, efficiently and accurately sharing data and information across so many locations becomes very difficult. One of their problems was that man</w:t>
      </w:r>
      <w:r w:rsidRPr="233BCC4F" w:rsidR="488ED576">
        <w:rPr>
          <w:rFonts w:ascii="Calibri" w:hAnsi="Calibri" w:eastAsia="Calibri" w:cs="Calibri" w:asciiTheme="minorAscii" w:hAnsiTheme="minorAscii" w:eastAsiaTheme="minorAscii" w:cstheme="minorAscii"/>
          <w:sz w:val="24"/>
          <w:szCs w:val="24"/>
        </w:rPr>
        <w:t xml:space="preserve">y users had to download data from servers to their local desktops. A process that could take hours of work. However, in 2013 LG decided to switch to NICE DCV, a </w:t>
      </w:r>
      <w:r w:rsidRPr="233BCC4F" w:rsidR="21FEE3CD">
        <w:rPr>
          <w:rFonts w:ascii="Calibri" w:hAnsi="Calibri" w:eastAsia="Calibri" w:cs="Calibri" w:asciiTheme="minorAscii" w:hAnsiTheme="minorAscii" w:eastAsiaTheme="minorAscii" w:cstheme="minorAscii"/>
          <w:sz w:val="24"/>
          <w:szCs w:val="24"/>
        </w:rPr>
        <w:t xml:space="preserve">remote display protocol that allows users to remotely access desktops and stream applications. There were other products </w:t>
      </w:r>
      <w:r w:rsidRPr="233BCC4F" w:rsidR="545ACE58">
        <w:rPr>
          <w:rFonts w:ascii="Calibri" w:hAnsi="Calibri" w:eastAsia="Calibri" w:cs="Calibri" w:asciiTheme="minorAscii" w:hAnsiTheme="minorAscii" w:eastAsiaTheme="minorAscii" w:cstheme="minorAscii"/>
          <w:sz w:val="24"/>
          <w:szCs w:val="24"/>
        </w:rPr>
        <w:t>like</w:t>
      </w:r>
      <w:r w:rsidRPr="233BCC4F" w:rsidR="21FEE3CD">
        <w:rPr>
          <w:rFonts w:ascii="Calibri" w:hAnsi="Calibri" w:eastAsia="Calibri" w:cs="Calibri" w:asciiTheme="minorAscii" w:hAnsiTheme="minorAscii" w:eastAsiaTheme="minorAscii" w:cstheme="minorAscii"/>
          <w:sz w:val="24"/>
          <w:szCs w:val="24"/>
        </w:rPr>
        <w:t xml:space="preserve"> NICE DCV </w:t>
      </w:r>
      <w:r w:rsidRPr="233BCC4F" w:rsidR="3F1D65D6">
        <w:rPr>
          <w:rFonts w:ascii="Calibri" w:hAnsi="Calibri" w:eastAsia="Calibri" w:cs="Calibri" w:asciiTheme="minorAscii" w:hAnsiTheme="minorAscii" w:eastAsiaTheme="minorAscii" w:cstheme="minorAscii"/>
          <w:sz w:val="24"/>
          <w:szCs w:val="24"/>
        </w:rPr>
        <w:t>but</w:t>
      </w:r>
      <w:r w:rsidRPr="233BCC4F" w:rsidR="21FEE3CD">
        <w:rPr>
          <w:rFonts w:ascii="Calibri" w:hAnsi="Calibri" w:eastAsia="Calibri" w:cs="Calibri" w:asciiTheme="minorAscii" w:hAnsiTheme="minorAscii" w:eastAsiaTheme="minorAscii" w:cstheme="minorAscii"/>
          <w:sz w:val="24"/>
          <w:szCs w:val="24"/>
        </w:rPr>
        <w:t xml:space="preserve"> this one provided the greatest resolution and lowest latency</w:t>
      </w:r>
      <w:r w:rsidRPr="233BCC4F" w:rsidR="5A3D329A">
        <w:rPr>
          <w:rFonts w:ascii="Calibri" w:hAnsi="Calibri" w:eastAsia="Calibri" w:cs="Calibri" w:asciiTheme="minorAscii" w:hAnsiTheme="minorAscii" w:eastAsiaTheme="minorAscii" w:cstheme="minorAscii"/>
          <w:sz w:val="24"/>
          <w:szCs w:val="24"/>
        </w:rPr>
        <w:t xml:space="preserve">, while being simple to manage. </w:t>
      </w:r>
    </w:p>
    <w:p w:rsidR="33AD40F1" w:rsidP="233BCC4F" w:rsidRDefault="33AD40F1" w14:paraId="3A20D3EB" w14:textId="1985B004">
      <w:pPr>
        <w:pStyle w:val="Normal"/>
        <w:rPr>
          <w:rFonts w:ascii="Calibri" w:hAnsi="Calibri" w:eastAsia="Calibri" w:cs="Calibri" w:asciiTheme="minorAscii" w:hAnsiTheme="minorAscii" w:eastAsiaTheme="minorAscii" w:cstheme="minorAscii"/>
          <w:sz w:val="24"/>
          <w:szCs w:val="24"/>
        </w:rPr>
      </w:pPr>
      <w:r w:rsidRPr="233BCC4F" w:rsidR="33AD40F1">
        <w:rPr>
          <w:rFonts w:ascii="Calibri" w:hAnsi="Calibri" w:eastAsia="Calibri" w:cs="Calibri" w:asciiTheme="minorAscii" w:hAnsiTheme="minorAscii" w:eastAsiaTheme="minorAscii" w:cstheme="minorAscii"/>
          <w:sz w:val="24"/>
          <w:szCs w:val="24"/>
        </w:rPr>
        <w:t>Finally, Volkswagen Group</w:t>
      </w:r>
      <w:r w:rsidRPr="233BCC4F" w:rsidR="29E9952F">
        <w:rPr>
          <w:rFonts w:ascii="Calibri" w:hAnsi="Calibri" w:eastAsia="Calibri" w:cs="Calibri" w:asciiTheme="minorAscii" w:hAnsiTheme="minorAscii" w:eastAsiaTheme="minorAscii" w:cstheme="minorAscii"/>
          <w:sz w:val="24"/>
          <w:szCs w:val="24"/>
        </w:rPr>
        <w:t xml:space="preserve"> has made use of AWS IoT services to create an industrial cloud. Volkswagen has 124 factory sites, all with their own machines and processes that need to be monitored. </w:t>
      </w:r>
      <w:r w:rsidRPr="233BCC4F" w:rsidR="24894435">
        <w:rPr>
          <w:rFonts w:ascii="Calibri" w:hAnsi="Calibri" w:eastAsia="Calibri" w:cs="Calibri" w:asciiTheme="minorAscii" w:hAnsiTheme="minorAscii" w:eastAsiaTheme="minorAscii" w:cstheme="minorAscii"/>
          <w:sz w:val="24"/>
          <w:szCs w:val="24"/>
        </w:rPr>
        <w:t xml:space="preserve">They also own 15 different brands that have different requirements and needs for the products they are making. </w:t>
      </w:r>
      <w:r w:rsidRPr="233BCC4F" w:rsidR="03DBB6CE">
        <w:rPr>
          <w:rFonts w:ascii="Calibri" w:hAnsi="Calibri" w:eastAsia="Calibri" w:cs="Calibri" w:asciiTheme="minorAscii" w:hAnsiTheme="minorAscii" w:eastAsiaTheme="minorAscii" w:cstheme="minorAscii"/>
          <w:sz w:val="24"/>
          <w:szCs w:val="24"/>
        </w:rPr>
        <w:t xml:space="preserve">By using AWS IoT services, </w:t>
      </w:r>
      <w:proofErr w:type="gramStart"/>
      <w:r w:rsidRPr="233BCC4F" w:rsidR="03DBB6CE">
        <w:rPr>
          <w:rFonts w:ascii="Calibri" w:hAnsi="Calibri" w:eastAsia="Calibri" w:cs="Calibri" w:asciiTheme="minorAscii" w:hAnsiTheme="minorAscii" w:eastAsiaTheme="minorAscii" w:cstheme="minorAscii"/>
          <w:sz w:val="24"/>
          <w:szCs w:val="24"/>
        </w:rPr>
        <w:t>all of</w:t>
      </w:r>
      <w:proofErr w:type="gramEnd"/>
      <w:r w:rsidRPr="233BCC4F" w:rsidR="03DBB6CE">
        <w:rPr>
          <w:rFonts w:ascii="Calibri" w:hAnsi="Calibri" w:eastAsia="Calibri" w:cs="Calibri" w:asciiTheme="minorAscii" w:hAnsiTheme="minorAscii" w:eastAsiaTheme="minorAscii" w:cstheme="minorAscii"/>
          <w:sz w:val="24"/>
          <w:szCs w:val="24"/>
        </w:rPr>
        <w:t xml:space="preserve"> the data from </w:t>
      </w:r>
      <w:proofErr w:type="gramStart"/>
      <w:r w:rsidRPr="233BCC4F" w:rsidR="03DBB6CE">
        <w:rPr>
          <w:rFonts w:ascii="Calibri" w:hAnsi="Calibri" w:eastAsia="Calibri" w:cs="Calibri" w:asciiTheme="minorAscii" w:hAnsiTheme="minorAscii" w:eastAsiaTheme="minorAscii" w:cstheme="minorAscii"/>
          <w:sz w:val="24"/>
          <w:szCs w:val="24"/>
        </w:rPr>
        <w:t>all of</w:t>
      </w:r>
      <w:proofErr w:type="gramEnd"/>
      <w:r w:rsidRPr="233BCC4F" w:rsidR="03DBB6CE">
        <w:rPr>
          <w:rFonts w:ascii="Calibri" w:hAnsi="Calibri" w:eastAsia="Calibri" w:cs="Calibri" w:asciiTheme="minorAscii" w:hAnsiTheme="minorAscii" w:eastAsiaTheme="minorAscii" w:cstheme="minorAscii"/>
          <w:sz w:val="24"/>
          <w:szCs w:val="24"/>
        </w:rPr>
        <w:t xml:space="preserve"> these sites can be collected and stored in one place. The industrial cloud has led to a 30 percent increase in productivity, 30 percent decrease in factory costs, and €1 billion </w:t>
      </w:r>
      <w:r w:rsidRPr="233BCC4F" w:rsidR="42809BFF">
        <w:rPr>
          <w:rFonts w:ascii="Calibri" w:hAnsi="Calibri" w:eastAsia="Calibri" w:cs="Calibri" w:asciiTheme="minorAscii" w:hAnsiTheme="minorAscii" w:eastAsiaTheme="minorAscii" w:cstheme="minorAscii"/>
          <w:sz w:val="24"/>
          <w:szCs w:val="24"/>
        </w:rPr>
        <w:t xml:space="preserve">in supply chain savings. And the company plans to go even beyond their manufacturing needs, using AWS to empower ridesharing services as we all connected vehicle needs. </w:t>
      </w:r>
    </w:p>
    <w:p w:rsidRPr="00CD5425" w:rsidR="00B916CA" w:rsidP="233BCC4F" w:rsidRDefault="00B916CA" w14:paraId="60CA24DD" w14:textId="77777777">
      <w:pPr>
        <w:spacing w:line="240" w:lineRule="auto"/>
        <w:rPr>
          <w:rFonts w:ascii="Calibri" w:hAnsi="Calibri" w:eastAsia="Calibri" w:cs="Calibri" w:asciiTheme="minorAscii" w:hAnsiTheme="minorAscii" w:eastAsiaTheme="minorAscii" w:cstheme="minorAscii"/>
          <w:sz w:val="24"/>
          <w:szCs w:val="24"/>
        </w:rPr>
      </w:pPr>
    </w:p>
    <w:p w:rsidR="00B916CA" w:rsidP="233BCC4F" w:rsidRDefault="00B916CA" w14:paraId="43C76834" w14:textId="5FF17699">
      <w:pPr>
        <w:pStyle w:val="Heading1"/>
        <w:rPr>
          <w:rFonts w:ascii="Calibri" w:hAnsi="Calibri" w:eastAsia="Calibri" w:cs="Calibri" w:asciiTheme="minorAscii" w:hAnsiTheme="minorAscii" w:eastAsiaTheme="minorAscii" w:cstheme="minorAscii"/>
          <w:sz w:val="24"/>
          <w:szCs w:val="24"/>
        </w:rPr>
      </w:pPr>
      <w:r w:rsidRPr="233BCC4F" w:rsidR="00B916CA">
        <w:rPr>
          <w:rFonts w:ascii="Calibri" w:hAnsi="Calibri" w:eastAsia="Calibri" w:cs="Calibri" w:asciiTheme="minorAscii" w:hAnsiTheme="minorAscii" w:eastAsiaTheme="minorAscii" w:cstheme="minorAscii"/>
          <w:sz w:val="24"/>
          <w:szCs w:val="24"/>
        </w:rPr>
        <w:t>Conclusion</w:t>
      </w:r>
    </w:p>
    <w:p w:rsidR="21D30E98" w:rsidP="233BCC4F" w:rsidRDefault="21D30E98" w14:paraId="3136A8B8" w14:textId="7AE757BE">
      <w:pPr>
        <w:pStyle w:val="Normal"/>
      </w:pPr>
      <w:r w:rsidR="21D30E98">
        <w:rPr/>
        <w:t>In conclusion</w:t>
      </w:r>
      <w:r w:rsidR="417F6819">
        <w:rPr/>
        <w:t>, AWS is a power service that many companies use to empower their supply chain needs. AWS is flexible, scalable, and secure. It will help companies lower their IT/OT costs, allow for faster innovation with the wide range of services pr</w:t>
      </w:r>
      <w:r w:rsidR="0C6D47F1">
        <w:rPr/>
        <w:t>ovided, help improve operations as companies can easily store and access data, and enhance their security by utilizing amazon’s security-sensitive architecture. The cloud can help companies with their data need</w:t>
      </w:r>
      <w:r w:rsidR="6BBFBA89">
        <w:rPr/>
        <w:t xml:space="preserve">s without the need to invest in architecture and use AWS services to utilize that data. </w:t>
      </w:r>
      <w:r w:rsidR="6EEBE92E">
        <w:rPr/>
        <w:t xml:space="preserve">The </w:t>
      </w:r>
      <w:r w:rsidR="6EEBE92E">
        <w:rPr/>
        <w:t>examples</w:t>
      </w:r>
      <w:r w:rsidR="6EEBE92E">
        <w:rPr/>
        <w:t xml:space="preserve"> we have outlined show that AWS is</w:t>
      </w:r>
      <w:r w:rsidR="6BBFBA89">
        <w:rPr/>
        <w:t xml:space="preserve"> a powerful platform that</w:t>
      </w:r>
      <w:r w:rsidR="42F69507">
        <w:rPr/>
        <w:t xml:space="preserve"> many companies should utilize to help their manufacturing, supply chain, and data needs. </w:t>
      </w:r>
    </w:p>
    <w:p w:rsidR="233BCC4F" w:rsidP="233BCC4F" w:rsidRDefault="233BCC4F" w14:paraId="1C362C6A" w14:textId="7F498328">
      <w:pPr>
        <w:pStyle w:val="Normal"/>
        <w:spacing w:line="240" w:lineRule="auto"/>
        <w:rPr>
          <w:rFonts w:ascii="Calibri" w:hAnsi="Calibri" w:eastAsia="Calibri" w:cs="Calibri" w:asciiTheme="minorAscii" w:hAnsiTheme="minorAscii" w:eastAsiaTheme="minorAscii" w:cstheme="minorAscii"/>
          <w:sz w:val="24"/>
          <w:szCs w:val="24"/>
        </w:rPr>
      </w:pPr>
    </w:p>
    <w:p w:rsidR="009E2115" w:rsidP="233BCC4F" w:rsidRDefault="009E2115" w14:paraId="7D69D7DA" w14:textId="77777777">
      <w:pPr>
        <w:rPr>
          <w:rFonts w:ascii="Calibri" w:hAnsi="Calibri" w:eastAsia="Calibri" w:cs="Calibri" w:asciiTheme="minorAscii" w:hAnsiTheme="minorAscii" w:eastAsiaTheme="minorAscii" w:cstheme="minorAscii"/>
          <w:color w:val="2F5496" w:themeColor="accent1" w:themeShade="BF"/>
          <w:sz w:val="24"/>
          <w:szCs w:val="24"/>
        </w:rPr>
      </w:pPr>
      <w:r w:rsidRPr="233BCC4F">
        <w:rPr>
          <w:rFonts w:ascii="Calibri" w:hAnsi="Calibri" w:eastAsia="Calibri" w:cs="Calibri" w:asciiTheme="minorAscii" w:hAnsiTheme="minorAscii" w:eastAsiaTheme="minorAscii" w:cstheme="minorAscii"/>
          <w:sz w:val="24"/>
          <w:szCs w:val="24"/>
        </w:rPr>
        <w:br w:type="page"/>
      </w:r>
    </w:p>
    <w:p w:rsidR="00547719" w:rsidP="233BCC4F" w:rsidRDefault="009E2115" w14:paraId="069CB71E" w14:textId="6276AA22">
      <w:pPr>
        <w:pStyle w:val="Heading1"/>
        <w:rPr>
          <w:rFonts w:ascii="Calibri" w:hAnsi="Calibri" w:eastAsia="Calibri" w:cs="Calibri" w:asciiTheme="minorAscii" w:hAnsiTheme="minorAscii" w:eastAsiaTheme="minorAscii" w:cstheme="minorAscii"/>
          <w:sz w:val="24"/>
          <w:szCs w:val="24"/>
        </w:rPr>
      </w:pPr>
      <w:r w:rsidRPr="233BCC4F" w:rsidR="009E2115">
        <w:rPr>
          <w:rFonts w:ascii="Calibri" w:hAnsi="Calibri" w:eastAsia="Calibri" w:cs="Calibri" w:asciiTheme="minorAscii" w:hAnsiTheme="minorAscii" w:eastAsiaTheme="minorAscii" w:cstheme="minorAscii"/>
          <w:sz w:val="24"/>
          <w:szCs w:val="24"/>
        </w:rPr>
        <w:t>References</w:t>
      </w:r>
    </w:p>
    <w:p w:rsidRPr="007E3CCC" w:rsidR="007E3CCC" w:rsidP="233BCC4F" w:rsidRDefault="007E3CCC" w14:paraId="7BE1E0A1" w14:textId="77777777">
      <w:pPr>
        <w:ind w:left="720" w:hanging="720"/>
        <w:rPr>
          <w:rFonts w:ascii="Calibri" w:hAnsi="Calibri" w:eastAsia="Calibri" w:cs="Calibri" w:asciiTheme="minorAscii" w:hAnsiTheme="minorAscii" w:eastAsiaTheme="minorAscii" w:cstheme="minorAscii"/>
          <w:sz w:val="24"/>
          <w:szCs w:val="24"/>
        </w:rPr>
      </w:pPr>
      <w:r w:rsidRPr="233BCC4F" w:rsidR="007E3CCC">
        <w:rPr>
          <w:rFonts w:ascii="Calibri" w:hAnsi="Calibri" w:eastAsia="Calibri" w:cs="Calibri" w:asciiTheme="minorAscii" w:hAnsiTheme="minorAscii" w:eastAsiaTheme="minorAscii" w:cstheme="minorAscii"/>
          <w:sz w:val="24"/>
          <w:szCs w:val="24"/>
        </w:rPr>
        <w:t xml:space="preserve">Daly, D. J. (1987). </w:t>
      </w:r>
      <w:r w:rsidRPr="233BCC4F" w:rsidR="007E3CCC">
        <w:rPr>
          <w:rFonts w:ascii="Calibri" w:hAnsi="Calibri" w:eastAsia="Calibri" w:cs="Calibri" w:asciiTheme="minorAscii" w:hAnsiTheme="minorAscii" w:eastAsiaTheme="minorAscii" w:cstheme="minorAscii"/>
          <w:i w:val="1"/>
          <w:iCs w:val="1"/>
          <w:sz w:val="24"/>
          <w:szCs w:val="24"/>
        </w:rPr>
        <w:t>Amazon EC2 features</w:t>
      </w:r>
      <w:r w:rsidRPr="233BCC4F" w:rsidR="007E3CCC">
        <w:rPr>
          <w:rFonts w:ascii="Calibri" w:hAnsi="Calibri" w:eastAsia="Calibri" w:cs="Calibri" w:asciiTheme="minorAscii" w:hAnsiTheme="minorAscii" w:eastAsiaTheme="minorAscii" w:cstheme="minorAscii"/>
          <w:sz w:val="24"/>
          <w:szCs w:val="24"/>
        </w:rPr>
        <w:t xml:space="preserve">. Amazon. Retrieved December 5, 2022, from https://aws.amazon.com/ec2/features/?trk=ec2_landing </w:t>
      </w:r>
    </w:p>
    <w:p w:rsidRPr="007E3CCC" w:rsidR="007E3CCC" w:rsidP="233BCC4F" w:rsidRDefault="007E3CCC" w14:paraId="237376CD" w14:textId="77777777">
      <w:pPr>
        <w:ind w:left="720" w:hanging="720"/>
        <w:rPr>
          <w:rFonts w:ascii="Calibri" w:hAnsi="Calibri" w:eastAsia="Calibri" w:cs="Calibri" w:asciiTheme="minorAscii" w:hAnsiTheme="minorAscii" w:eastAsiaTheme="minorAscii" w:cstheme="minorAscii"/>
          <w:sz w:val="24"/>
          <w:szCs w:val="24"/>
        </w:rPr>
      </w:pPr>
      <w:r w:rsidRPr="233BCC4F" w:rsidR="007E3CCC">
        <w:rPr>
          <w:rFonts w:ascii="Calibri" w:hAnsi="Calibri" w:eastAsia="Calibri" w:cs="Calibri" w:asciiTheme="minorAscii" w:hAnsiTheme="minorAscii" w:eastAsiaTheme="minorAscii" w:cstheme="minorAscii"/>
          <w:sz w:val="24"/>
          <w:szCs w:val="24"/>
        </w:rPr>
        <w:t xml:space="preserve">Daly, D. J. (1987). </w:t>
      </w:r>
      <w:r w:rsidRPr="233BCC4F" w:rsidR="007E3CCC">
        <w:rPr>
          <w:rFonts w:ascii="Calibri" w:hAnsi="Calibri" w:eastAsia="Calibri" w:cs="Calibri" w:asciiTheme="minorAscii" w:hAnsiTheme="minorAscii" w:eastAsiaTheme="minorAscii" w:cstheme="minorAscii"/>
          <w:i w:val="1"/>
          <w:iCs w:val="1"/>
          <w:sz w:val="24"/>
          <w:szCs w:val="24"/>
        </w:rPr>
        <w:t>Amazon EC2</w:t>
      </w:r>
      <w:r w:rsidRPr="233BCC4F" w:rsidR="007E3CCC">
        <w:rPr>
          <w:rFonts w:ascii="Calibri" w:hAnsi="Calibri" w:eastAsia="Calibri" w:cs="Calibri" w:asciiTheme="minorAscii" w:hAnsiTheme="minorAscii" w:eastAsiaTheme="minorAscii" w:cstheme="minorAscii"/>
          <w:sz w:val="24"/>
          <w:szCs w:val="24"/>
        </w:rPr>
        <w:t xml:space="preserve">. Amazon. Retrieved December 5, 2022, from https://aws.amazon.com/ec2/ </w:t>
      </w:r>
    </w:p>
    <w:p w:rsidRPr="007E3CCC" w:rsidR="007E3CCC" w:rsidP="233BCC4F" w:rsidRDefault="007E3CCC" w14:paraId="1FA1691F" w14:textId="77777777">
      <w:pPr>
        <w:ind w:left="720" w:hanging="720"/>
        <w:rPr>
          <w:rFonts w:ascii="Calibri" w:hAnsi="Calibri" w:eastAsia="Calibri" w:cs="Calibri" w:asciiTheme="minorAscii" w:hAnsiTheme="minorAscii" w:eastAsiaTheme="minorAscii" w:cstheme="minorAscii"/>
          <w:sz w:val="24"/>
          <w:szCs w:val="24"/>
        </w:rPr>
      </w:pPr>
      <w:r w:rsidRPr="233BCC4F" w:rsidR="007E3CCC">
        <w:rPr>
          <w:rFonts w:ascii="Calibri" w:hAnsi="Calibri" w:eastAsia="Calibri" w:cs="Calibri" w:asciiTheme="minorAscii" w:hAnsiTheme="minorAscii" w:eastAsiaTheme="minorAscii" w:cstheme="minorAscii"/>
          <w:sz w:val="24"/>
          <w:szCs w:val="24"/>
        </w:rPr>
        <w:t xml:space="preserve">Jenkins, G. (2000). </w:t>
      </w:r>
      <w:r w:rsidRPr="233BCC4F" w:rsidR="007E3CCC">
        <w:rPr>
          <w:rFonts w:ascii="Calibri" w:hAnsi="Calibri" w:eastAsia="Calibri" w:cs="Calibri" w:asciiTheme="minorAscii" w:hAnsiTheme="minorAscii" w:eastAsiaTheme="minorAscii" w:cstheme="minorAscii"/>
          <w:i w:val="1"/>
          <w:iCs w:val="1"/>
          <w:sz w:val="24"/>
          <w:szCs w:val="24"/>
        </w:rPr>
        <w:t>Amazon CloudWatch Features</w:t>
      </w:r>
      <w:r w:rsidRPr="233BCC4F" w:rsidR="007E3CCC">
        <w:rPr>
          <w:rFonts w:ascii="Calibri" w:hAnsi="Calibri" w:eastAsia="Calibri" w:cs="Calibri" w:asciiTheme="minorAscii" w:hAnsiTheme="minorAscii" w:eastAsiaTheme="minorAscii" w:cstheme="minorAscii"/>
          <w:sz w:val="24"/>
          <w:szCs w:val="24"/>
        </w:rPr>
        <w:t xml:space="preserve">. Amazon. Retrieved December 5, 2022, from https://aws.amazon.com/cloudwatch/features/ </w:t>
      </w:r>
    </w:p>
    <w:p w:rsidRPr="007E3CCC" w:rsidR="007E3CCC" w:rsidP="233BCC4F" w:rsidRDefault="007E3CCC" w14:paraId="0E4A8B27" w14:textId="77777777">
      <w:pPr>
        <w:ind w:left="720" w:hanging="720"/>
        <w:rPr>
          <w:rFonts w:ascii="Calibri" w:hAnsi="Calibri" w:eastAsia="Calibri" w:cs="Calibri" w:asciiTheme="minorAscii" w:hAnsiTheme="minorAscii" w:eastAsiaTheme="minorAscii" w:cstheme="minorAscii"/>
          <w:sz w:val="24"/>
          <w:szCs w:val="24"/>
        </w:rPr>
      </w:pPr>
      <w:r w:rsidRPr="233BCC4F" w:rsidR="007E3CCC">
        <w:rPr>
          <w:rFonts w:ascii="Calibri" w:hAnsi="Calibri" w:eastAsia="Calibri" w:cs="Calibri" w:asciiTheme="minorAscii" w:hAnsiTheme="minorAscii" w:eastAsiaTheme="minorAscii" w:cstheme="minorAscii"/>
          <w:sz w:val="24"/>
          <w:szCs w:val="24"/>
        </w:rPr>
        <w:t xml:space="preserve">Jenkins, G. (2000). </w:t>
      </w:r>
      <w:r w:rsidRPr="233BCC4F" w:rsidR="007E3CCC">
        <w:rPr>
          <w:rFonts w:ascii="Calibri" w:hAnsi="Calibri" w:eastAsia="Calibri" w:cs="Calibri" w:asciiTheme="minorAscii" w:hAnsiTheme="minorAscii" w:eastAsiaTheme="minorAscii" w:cstheme="minorAscii"/>
          <w:i w:val="1"/>
          <w:iCs w:val="1"/>
          <w:sz w:val="24"/>
          <w:szCs w:val="24"/>
        </w:rPr>
        <w:t>Amazon CloudWatch</w:t>
      </w:r>
      <w:r w:rsidRPr="233BCC4F" w:rsidR="007E3CCC">
        <w:rPr>
          <w:rFonts w:ascii="Calibri" w:hAnsi="Calibri" w:eastAsia="Calibri" w:cs="Calibri" w:asciiTheme="minorAscii" w:hAnsiTheme="minorAscii" w:eastAsiaTheme="minorAscii" w:cstheme="minorAscii"/>
          <w:sz w:val="24"/>
          <w:szCs w:val="24"/>
        </w:rPr>
        <w:t xml:space="preserve">. Amazon. Retrieved December 5, 2022, from https://aws.amazon.com/cloudwatch/ </w:t>
      </w:r>
    </w:p>
    <w:p w:rsidRPr="00D67FC0" w:rsidR="00D67FC0" w:rsidP="233BCC4F" w:rsidRDefault="00D67FC0" w14:paraId="5012A726" w14:textId="216DE12C">
      <w:pPr>
        <w:ind w:left="720" w:hanging="720"/>
        <w:rPr>
          <w:rFonts w:ascii="Calibri" w:hAnsi="Calibri" w:eastAsia="Calibri" w:cs="Calibri" w:asciiTheme="minorAscii" w:hAnsiTheme="minorAscii" w:eastAsiaTheme="minorAscii" w:cstheme="minorAscii"/>
          <w:sz w:val="24"/>
          <w:szCs w:val="24"/>
        </w:rPr>
      </w:pPr>
      <w:r w:rsidRPr="233BCC4F" w:rsidR="00D67FC0">
        <w:rPr>
          <w:rFonts w:ascii="Calibri" w:hAnsi="Calibri" w:eastAsia="Calibri" w:cs="Calibri" w:asciiTheme="minorAscii" w:hAnsiTheme="minorAscii" w:eastAsiaTheme="minorAscii" w:cstheme="minorAscii"/>
          <w:sz w:val="24"/>
          <w:szCs w:val="24"/>
        </w:rPr>
        <w:t xml:space="preserve">AWS Elastic Beanstalk. (n.d.). Retrieved December 5, 2022, from https://aws.amazon.com/elasticbeanstalk/ </w:t>
      </w:r>
    </w:p>
    <w:p w:rsidR="18DF115B" w:rsidP="233BCC4F" w:rsidRDefault="18DF115B" w14:paraId="47F27583" w14:textId="3AB1B221">
      <w:pPr>
        <w:ind w:left="720" w:hanging="720"/>
        <w:rPr>
          <w:rFonts w:ascii="Calibri" w:hAnsi="Calibri" w:eastAsia="Calibri" w:cs="Calibri" w:asciiTheme="minorAscii" w:hAnsiTheme="minorAscii" w:eastAsiaTheme="minorAscii" w:cstheme="minorAscii"/>
          <w:sz w:val="24"/>
          <w:szCs w:val="24"/>
        </w:rPr>
      </w:pPr>
      <w:r w:rsidRPr="233BCC4F" w:rsidR="18DF115B">
        <w:rPr>
          <w:rFonts w:ascii="Calibri" w:hAnsi="Calibri" w:eastAsia="Calibri" w:cs="Calibri" w:asciiTheme="minorAscii" w:hAnsiTheme="minorAscii" w:eastAsiaTheme="minorAscii" w:cstheme="minorAscii"/>
          <w:sz w:val="24"/>
          <w:szCs w:val="24"/>
        </w:rPr>
        <w:t xml:space="preserve">AWS Supply-Chain. (n.d.). Retrieved December 5, 2022, from </w:t>
      </w:r>
    </w:p>
    <w:p w:rsidR="18DF115B" w:rsidP="233BCC4F" w:rsidRDefault="18DF115B" w14:paraId="00EB6CCC" w14:textId="32E10B06">
      <w:pPr>
        <w:ind w:left="720" w:hanging="0"/>
        <w:rPr>
          <w:rFonts w:ascii="Calibri" w:hAnsi="Calibri" w:eastAsia="Calibri" w:cs="Calibri" w:asciiTheme="minorAscii" w:hAnsiTheme="minorAscii" w:eastAsiaTheme="minorAscii" w:cstheme="minorAscii"/>
          <w:sz w:val="24"/>
          <w:szCs w:val="24"/>
        </w:rPr>
      </w:pPr>
      <w:r w:rsidRPr="233BCC4F" w:rsidR="18DF115B">
        <w:rPr>
          <w:rFonts w:ascii="Calibri" w:hAnsi="Calibri" w:eastAsia="Calibri" w:cs="Calibri" w:asciiTheme="minorAscii" w:hAnsiTheme="minorAscii" w:eastAsiaTheme="minorAscii" w:cstheme="minorAscii"/>
          <w:sz w:val="24"/>
          <w:szCs w:val="24"/>
        </w:rPr>
        <w:t>https://aws.amazon.com/aws-supply-chain/</w:t>
      </w:r>
    </w:p>
    <w:p w:rsidR="18DF115B" w:rsidP="233BCC4F" w:rsidRDefault="18DF115B" w14:paraId="1E81D4B7" w14:textId="5393481F">
      <w:pPr>
        <w:pStyle w:val="Normal"/>
        <w:ind w:left="0" w:hanging="0"/>
        <w:rPr>
          <w:rFonts w:ascii="Calibri" w:hAnsi="Calibri" w:eastAsia="Calibri" w:cs="Calibri" w:asciiTheme="minorAscii" w:hAnsiTheme="minorAscii" w:eastAsiaTheme="minorAscii" w:cstheme="minorAscii"/>
          <w:sz w:val="24"/>
          <w:szCs w:val="24"/>
        </w:rPr>
      </w:pPr>
      <w:r w:rsidRPr="233BCC4F" w:rsidR="18DF115B">
        <w:rPr>
          <w:rFonts w:ascii="Calibri" w:hAnsi="Calibri" w:eastAsia="Calibri" w:cs="Calibri" w:asciiTheme="minorAscii" w:hAnsiTheme="minorAscii" w:eastAsiaTheme="minorAscii" w:cstheme="minorAscii"/>
          <w:sz w:val="24"/>
          <w:szCs w:val="24"/>
        </w:rPr>
        <w:t>AWS Connect. (n.d.). Retrieved December 5, 2022, from</w:t>
      </w:r>
    </w:p>
    <w:p w:rsidR="18DF115B" w:rsidP="233BCC4F" w:rsidRDefault="18DF115B" w14:paraId="37A1744C" w14:textId="5A67F0CF">
      <w:pPr>
        <w:pStyle w:val="Normal"/>
        <w:ind w:left="0" w:hanging="0" w:firstLine="720"/>
        <w:rPr>
          <w:rFonts w:ascii="Calibri" w:hAnsi="Calibri" w:eastAsia="Calibri" w:cs="Calibri" w:asciiTheme="minorAscii" w:hAnsiTheme="minorAscii" w:eastAsiaTheme="minorAscii" w:cstheme="minorAscii"/>
          <w:sz w:val="24"/>
          <w:szCs w:val="24"/>
        </w:rPr>
      </w:pPr>
      <w:r w:rsidRPr="233BCC4F" w:rsidR="18DF115B">
        <w:rPr>
          <w:rFonts w:ascii="Calibri" w:hAnsi="Calibri" w:eastAsia="Calibri" w:cs="Calibri" w:asciiTheme="minorAscii" w:hAnsiTheme="minorAscii" w:eastAsiaTheme="minorAscii" w:cstheme="minorAscii"/>
          <w:sz w:val="24"/>
          <w:szCs w:val="24"/>
        </w:rPr>
        <w:t xml:space="preserve">             https://aws.amazon.com/connect/</w:t>
      </w:r>
    </w:p>
    <w:p w:rsidR="415F026E" w:rsidP="233BCC4F" w:rsidRDefault="415F026E" w14:paraId="173A2294" w14:textId="38F8B163">
      <w:pPr>
        <w:ind w:left="567" w:hanging="567"/>
        <w:rPr>
          <w:rFonts w:ascii="Calibri" w:hAnsi="Calibri" w:eastAsia="Calibri" w:cs="Calibri"/>
          <w:noProof w:val="0"/>
          <w:sz w:val="24"/>
          <w:szCs w:val="24"/>
          <w:lang w:val="en-US"/>
        </w:rPr>
      </w:pPr>
      <w:r w:rsidRPr="233BCC4F" w:rsidR="415F026E">
        <w:rPr>
          <w:rFonts w:ascii="Calibri" w:hAnsi="Calibri" w:eastAsia="Calibri" w:cs="Calibri"/>
          <w:noProof w:val="0"/>
          <w:sz w:val="24"/>
          <w:szCs w:val="24"/>
          <w:lang w:val="en-US"/>
        </w:rPr>
        <w:t xml:space="preserve">Miner, J. C. (1984). </w:t>
      </w:r>
      <w:r w:rsidRPr="233BCC4F" w:rsidR="415F026E">
        <w:rPr>
          <w:rFonts w:ascii="Calibri" w:hAnsi="Calibri" w:eastAsia="Calibri" w:cs="Calibri"/>
          <w:i w:val="1"/>
          <w:iCs w:val="1"/>
          <w:noProof w:val="0"/>
          <w:sz w:val="24"/>
          <w:szCs w:val="24"/>
          <w:lang w:val="en-US"/>
        </w:rPr>
        <w:t>Manufacturing</w:t>
      </w:r>
      <w:r w:rsidRPr="233BCC4F" w:rsidR="415F026E">
        <w:rPr>
          <w:rFonts w:ascii="Calibri" w:hAnsi="Calibri" w:eastAsia="Calibri" w:cs="Calibri"/>
          <w:noProof w:val="0"/>
          <w:sz w:val="24"/>
          <w:szCs w:val="24"/>
          <w:lang w:val="en-US"/>
        </w:rPr>
        <w:t xml:space="preserve">. Amazon. Retrieved December 5, 2022, from </w:t>
      </w:r>
      <w:hyperlink r:id="Ra6e0f57d0d0f405f">
        <w:r w:rsidRPr="233BCC4F" w:rsidR="415F026E">
          <w:rPr>
            <w:rStyle w:val="Hyperlink"/>
            <w:rFonts w:ascii="Calibri" w:hAnsi="Calibri" w:eastAsia="Calibri" w:cs="Calibri"/>
            <w:noProof w:val="0"/>
            <w:sz w:val="24"/>
            <w:szCs w:val="24"/>
            <w:lang w:val="en-US"/>
          </w:rPr>
          <w:t>https://aws.amazon.com/manufacturing/</w:t>
        </w:r>
      </w:hyperlink>
    </w:p>
    <w:p w:rsidR="233BCC4F" w:rsidP="233BCC4F" w:rsidRDefault="233BCC4F" w14:paraId="1AE0664F" w14:textId="45793524">
      <w:pPr>
        <w:pStyle w:val="Normal"/>
        <w:ind w:left="720" w:hanging="720"/>
        <w:rPr>
          <w:rFonts w:ascii="Calibri" w:hAnsi="Calibri" w:eastAsia="Calibri" w:cs="Calibri" w:asciiTheme="minorAscii" w:hAnsiTheme="minorAscii" w:eastAsiaTheme="minorAscii" w:cstheme="minorAscii"/>
          <w:sz w:val="24"/>
          <w:szCs w:val="24"/>
        </w:rPr>
      </w:pPr>
    </w:p>
    <w:p w:rsidR="233BCC4F" w:rsidP="233BCC4F" w:rsidRDefault="233BCC4F" w14:paraId="4D2BFBA4" w14:textId="1B276C98">
      <w:pPr>
        <w:pStyle w:val="Normal"/>
        <w:ind w:left="720" w:hanging="720"/>
        <w:rPr>
          <w:rFonts w:ascii="Calibri" w:hAnsi="Calibri" w:eastAsia="Calibri" w:cs="Calibri" w:asciiTheme="minorAscii" w:hAnsiTheme="minorAscii" w:eastAsiaTheme="minorAscii" w:cstheme="minorAscii"/>
          <w:sz w:val="24"/>
          <w:szCs w:val="24"/>
        </w:rPr>
      </w:pPr>
    </w:p>
    <w:p w:rsidRPr="00B916CA" w:rsidR="00B916CA" w:rsidP="233BCC4F" w:rsidRDefault="00B916CA" w14:paraId="659A839D" w14:textId="77777777" w14:noSpellErr="1">
      <w:pPr>
        <w:rPr>
          <w:rFonts w:ascii="Calibri" w:hAnsi="Calibri" w:eastAsia="Calibri" w:cs="Calibri" w:asciiTheme="minorAscii" w:hAnsiTheme="minorAscii" w:eastAsiaTheme="minorAscii" w:cstheme="minorAscii"/>
          <w:sz w:val="24"/>
          <w:szCs w:val="24"/>
        </w:rPr>
      </w:pPr>
    </w:p>
    <w:sectPr w:rsidRPr="00B916CA" w:rsidR="00B916CA">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D" w:author="Dodson, Donavan" w:date="2022-12-09T14:26:00Z" w:id="0">
    <w:p w:rsidR="009324E2" w:rsidRDefault="009324E2" w14:paraId="09A1028C" w14:textId="77777777">
      <w:pPr>
        <w:pStyle w:val="CommentText"/>
      </w:pPr>
      <w:r>
        <w:rPr>
          <w:rStyle w:val="CommentReference"/>
        </w:rPr>
        <w:annotationRef/>
      </w:r>
      <w:r>
        <w:t>Just providing some information given about the report:</w:t>
      </w:r>
    </w:p>
    <w:p w:rsidR="009324E2" w:rsidRDefault="009324E2" w14:paraId="00EB5FB9" w14:textId="77777777">
      <w:pPr>
        <w:pStyle w:val="CommentText"/>
      </w:pPr>
    </w:p>
    <w:p w:rsidR="009324E2" w:rsidRDefault="009324E2" w14:paraId="60C3EBC9" w14:textId="77777777">
      <w:pPr>
        <w:pStyle w:val="CommentText"/>
      </w:pPr>
      <w:r>
        <w:t xml:space="preserve">• Minimum three pages </w:t>
      </w:r>
    </w:p>
    <w:p w:rsidR="009324E2" w:rsidRDefault="009324E2" w14:paraId="573964F9" w14:textId="77777777">
      <w:pPr>
        <w:pStyle w:val="CommentText"/>
      </w:pPr>
      <w:r>
        <w:t xml:space="preserve">• Single space </w:t>
      </w:r>
    </w:p>
    <w:p w:rsidR="009324E2" w:rsidRDefault="009324E2" w14:paraId="4FE3796D" w14:textId="77777777">
      <w:pPr>
        <w:pStyle w:val="CommentText"/>
      </w:pPr>
      <w:r>
        <w:t xml:space="preserve">• Font size: 12 </w:t>
      </w:r>
    </w:p>
    <w:p w:rsidR="009324E2" w:rsidRDefault="009324E2" w14:paraId="64B623AF" w14:textId="77777777">
      <w:pPr>
        <w:pStyle w:val="CommentText"/>
      </w:pPr>
      <w:r>
        <w:t xml:space="preserve">• You can use different resources for the final project but please make sure to cite </w:t>
      </w:r>
    </w:p>
    <w:p w:rsidR="009324E2" w:rsidRDefault="009324E2" w14:paraId="3A83EFA7" w14:textId="77777777">
      <w:pPr>
        <w:pStyle w:val="CommentText"/>
      </w:pPr>
      <w:r>
        <w:t xml:space="preserve">and  mention  the  references  properly.  Any  format  such  as  APA,  MLA,  etc.  is </w:t>
      </w:r>
    </w:p>
    <w:p w:rsidR="009324E2" w:rsidRDefault="009324E2" w14:paraId="7B5B97ED" w14:textId="77777777">
      <w:pPr>
        <w:pStyle w:val="CommentText"/>
      </w:pPr>
      <w:r>
        <w:t xml:space="preserve">acceptable.  </w:t>
      </w:r>
    </w:p>
  </w:comment>
  <w:comment w:initials="DD" w:author="Dodson, Donavan" w:date="2022-12-09T17:12:00Z" w:id="1">
    <w:p w:rsidR="00FE0CB5" w:rsidRDefault="00FE0CB5" w14:paraId="361BB962" w14:textId="77777777">
      <w:pPr>
        <w:pStyle w:val="CommentText"/>
      </w:pPr>
      <w:r>
        <w:rPr>
          <w:rStyle w:val="CommentReference"/>
        </w:rPr>
        <w:annotationRef/>
      </w:r>
      <w:r>
        <w:t>I'm using APA 7 for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5B97ED" w15:done="0"/>
  <w15:commentEx w15:paraId="361BB962" w15:paraIdParent="7B5B97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3DC401" w16cex:dateUtc="2022-12-09T19:26:00Z"/>
  <w16cex:commentExtensible w16cex:durableId="273DEAE3" w16cex:dateUtc="2022-12-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5B97ED" w16cid:durableId="273DC401"/>
  <w16cid:commentId w16cid:paraId="361BB962" w16cid:durableId="273DEAE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MS Mincho">
    <w:altName w:val="Yu Gothic"/>
    <w:panose1 w:val="02020609040205080304"/>
    <w:charset w:val="80"/>
    <w:family w:val="roman"/>
    <w:pitch w:val="fixed"/>
    <w:sig w:usb0="00000001" w:usb1="08070000" w:usb2="00000010" w:usb3="00000000" w:csb0="00020000" w:csb1="00000000"/>
  </w:font>
</w:fonts>
</file>

<file path=word/intelligence2.xml><?xml version="1.0" encoding="utf-8"?>
<int2:intelligence xmlns:int2="http://schemas.microsoft.com/office/intelligence/2020/intelligence">
  <int2:observations>
    <int2:textHash int2:hashCode="fCOZCKLBGOIPM1" int2:id="WOvFNqYs">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dson, Donavan">
    <w15:presenceInfo w15:providerId="None" w15:userId="Dodson, Dona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WwMDUwNzAztTAwMrBQ0lEKTi0uzszPAykwqgUACUmXDywAAAA="/>
  </w:docVars>
  <w:rsids>
    <w:rsidRoot w:val="43F7C6A4"/>
    <w:rsid w:val="00005063"/>
    <w:rsid w:val="00005E44"/>
    <w:rsid w:val="00012E4B"/>
    <w:rsid w:val="00013946"/>
    <w:rsid w:val="00014487"/>
    <w:rsid w:val="00015566"/>
    <w:rsid w:val="00016CFB"/>
    <w:rsid w:val="00017C17"/>
    <w:rsid w:val="00025147"/>
    <w:rsid w:val="00026BCE"/>
    <w:rsid w:val="00032011"/>
    <w:rsid w:val="000375E7"/>
    <w:rsid w:val="00037E1C"/>
    <w:rsid w:val="000460C7"/>
    <w:rsid w:val="0006568F"/>
    <w:rsid w:val="00066358"/>
    <w:rsid w:val="0007194A"/>
    <w:rsid w:val="00080EA6"/>
    <w:rsid w:val="00081F1C"/>
    <w:rsid w:val="000862BB"/>
    <w:rsid w:val="00091068"/>
    <w:rsid w:val="0009552B"/>
    <w:rsid w:val="000A5DB7"/>
    <w:rsid w:val="000B38E1"/>
    <w:rsid w:val="000B4810"/>
    <w:rsid w:val="000C13C8"/>
    <w:rsid w:val="000C2466"/>
    <w:rsid w:val="000C3465"/>
    <w:rsid w:val="000D1BA1"/>
    <w:rsid w:val="000D3769"/>
    <w:rsid w:val="000D432F"/>
    <w:rsid w:val="000D7084"/>
    <w:rsid w:val="000D75FA"/>
    <w:rsid w:val="000E31C6"/>
    <w:rsid w:val="000E6EBC"/>
    <w:rsid w:val="000F2C6C"/>
    <w:rsid w:val="000F3D9E"/>
    <w:rsid w:val="001038F3"/>
    <w:rsid w:val="001051AF"/>
    <w:rsid w:val="001065A1"/>
    <w:rsid w:val="0011206A"/>
    <w:rsid w:val="0011468D"/>
    <w:rsid w:val="001213C5"/>
    <w:rsid w:val="0012395E"/>
    <w:rsid w:val="00123BDA"/>
    <w:rsid w:val="00126A5E"/>
    <w:rsid w:val="0014146A"/>
    <w:rsid w:val="00141A7E"/>
    <w:rsid w:val="0015004B"/>
    <w:rsid w:val="00163269"/>
    <w:rsid w:val="0016369C"/>
    <w:rsid w:val="00167D6D"/>
    <w:rsid w:val="001714DE"/>
    <w:rsid w:val="00172813"/>
    <w:rsid w:val="001737E8"/>
    <w:rsid w:val="00173B0E"/>
    <w:rsid w:val="00175C9A"/>
    <w:rsid w:val="00177768"/>
    <w:rsid w:val="00184E28"/>
    <w:rsid w:val="00187292"/>
    <w:rsid w:val="0019035A"/>
    <w:rsid w:val="001919F6"/>
    <w:rsid w:val="001A6C24"/>
    <w:rsid w:val="001B06A6"/>
    <w:rsid w:val="001B564F"/>
    <w:rsid w:val="001C441A"/>
    <w:rsid w:val="001C7BB2"/>
    <w:rsid w:val="001D1B12"/>
    <w:rsid w:val="001D4AC2"/>
    <w:rsid w:val="001F442C"/>
    <w:rsid w:val="001F4BB3"/>
    <w:rsid w:val="00200E79"/>
    <w:rsid w:val="00207037"/>
    <w:rsid w:val="002132C3"/>
    <w:rsid w:val="00217EED"/>
    <w:rsid w:val="00222F18"/>
    <w:rsid w:val="002244E1"/>
    <w:rsid w:val="00224A25"/>
    <w:rsid w:val="002276D9"/>
    <w:rsid w:val="0023420E"/>
    <w:rsid w:val="00236372"/>
    <w:rsid w:val="002412FA"/>
    <w:rsid w:val="0024279F"/>
    <w:rsid w:val="00247801"/>
    <w:rsid w:val="00250101"/>
    <w:rsid w:val="00251AAC"/>
    <w:rsid w:val="00252B4B"/>
    <w:rsid w:val="002535A1"/>
    <w:rsid w:val="00256609"/>
    <w:rsid w:val="00257D92"/>
    <w:rsid w:val="00270F8C"/>
    <w:rsid w:val="00275743"/>
    <w:rsid w:val="00283E01"/>
    <w:rsid w:val="00285BEC"/>
    <w:rsid w:val="002861EE"/>
    <w:rsid w:val="00286699"/>
    <w:rsid w:val="0028669E"/>
    <w:rsid w:val="002B0931"/>
    <w:rsid w:val="002B1A66"/>
    <w:rsid w:val="002B5749"/>
    <w:rsid w:val="002B600D"/>
    <w:rsid w:val="002B7FFC"/>
    <w:rsid w:val="002C47F3"/>
    <w:rsid w:val="002C65F3"/>
    <w:rsid w:val="002D5929"/>
    <w:rsid w:val="002D7131"/>
    <w:rsid w:val="002F3DFC"/>
    <w:rsid w:val="00304FCF"/>
    <w:rsid w:val="00317AE2"/>
    <w:rsid w:val="0034027C"/>
    <w:rsid w:val="003521C4"/>
    <w:rsid w:val="00354274"/>
    <w:rsid w:val="003571BB"/>
    <w:rsid w:val="00360BB4"/>
    <w:rsid w:val="0037299C"/>
    <w:rsid w:val="0037418E"/>
    <w:rsid w:val="00375A5A"/>
    <w:rsid w:val="003970D2"/>
    <w:rsid w:val="003B377D"/>
    <w:rsid w:val="003C14D5"/>
    <w:rsid w:val="003D13EB"/>
    <w:rsid w:val="003D4AE8"/>
    <w:rsid w:val="003D547A"/>
    <w:rsid w:val="003F67B1"/>
    <w:rsid w:val="00403469"/>
    <w:rsid w:val="00412FC0"/>
    <w:rsid w:val="0041422F"/>
    <w:rsid w:val="00414743"/>
    <w:rsid w:val="00432D12"/>
    <w:rsid w:val="004347ED"/>
    <w:rsid w:val="00435750"/>
    <w:rsid w:val="004376D4"/>
    <w:rsid w:val="00440782"/>
    <w:rsid w:val="00442192"/>
    <w:rsid w:val="0044461F"/>
    <w:rsid w:val="00453590"/>
    <w:rsid w:val="0046104C"/>
    <w:rsid w:val="004621EE"/>
    <w:rsid w:val="004673F8"/>
    <w:rsid w:val="0047337A"/>
    <w:rsid w:val="004746A0"/>
    <w:rsid w:val="004806CC"/>
    <w:rsid w:val="0048101C"/>
    <w:rsid w:val="00490DDE"/>
    <w:rsid w:val="0049265D"/>
    <w:rsid w:val="00494FDA"/>
    <w:rsid w:val="00494FE2"/>
    <w:rsid w:val="00496E82"/>
    <w:rsid w:val="004A1877"/>
    <w:rsid w:val="004A78ED"/>
    <w:rsid w:val="004B4091"/>
    <w:rsid w:val="004B61E3"/>
    <w:rsid w:val="004C6B4A"/>
    <w:rsid w:val="004D77C7"/>
    <w:rsid w:val="004E1299"/>
    <w:rsid w:val="004E21C5"/>
    <w:rsid w:val="004E729E"/>
    <w:rsid w:val="004F1F88"/>
    <w:rsid w:val="004F22BA"/>
    <w:rsid w:val="004F5D19"/>
    <w:rsid w:val="004F6FAA"/>
    <w:rsid w:val="005029CE"/>
    <w:rsid w:val="0051258F"/>
    <w:rsid w:val="005218C0"/>
    <w:rsid w:val="00526E36"/>
    <w:rsid w:val="00533C26"/>
    <w:rsid w:val="00534E62"/>
    <w:rsid w:val="00543C0D"/>
    <w:rsid w:val="00545606"/>
    <w:rsid w:val="00547719"/>
    <w:rsid w:val="0055531B"/>
    <w:rsid w:val="0056193B"/>
    <w:rsid w:val="00561C58"/>
    <w:rsid w:val="005675C3"/>
    <w:rsid w:val="0057262A"/>
    <w:rsid w:val="0058150C"/>
    <w:rsid w:val="00585B75"/>
    <w:rsid w:val="005871F9"/>
    <w:rsid w:val="0059126A"/>
    <w:rsid w:val="00591CFF"/>
    <w:rsid w:val="00593EC5"/>
    <w:rsid w:val="00597120"/>
    <w:rsid w:val="00597A7D"/>
    <w:rsid w:val="005A2B3B"/>
    <w:rsid w:val="005A66DC"/>
    <w:rsid w:val="005B1AFD"/>
    <w:rsid w:val="005B2B27"/>
    <w:rsid w:val="005B32E9"/>
    <w:rsid w:val="005B6483"/>
    <w:rsid w:val="005C4A3E"/>
    <w:rsid w:val="005C685D"/>
    <w:rsid w:val="005D67EF"/>
    <w:rsid w:val="005D6D34"/>
    <w:rsid w:val="005E068B"/>
    <w:rsid w:val="00603169"/>
    <w:rsid w:val="00603C25"/>
    <w:rsid w:val="00606748"/>
    <w:rsid w:val="006210B8"/>
    <w:rsid w:val="00621E87"/>
    <w:rsid w:val="00624603"/>
    <w:rsid w:val="00625692"/>
    <w:rsid w:val="0062B240"/>
    <w:rsid w:val="00631A07"/>
    <w:rsid w:val="00640810"/>
    <w:rsid w:val="00641E0E"/>
    <w:rsid w:val="00643948"/>
    <w:rsid w:val="00645F84"/>
    <w:rsid w:val="00651503"/>
    <w:rsid w:val="00666374"/>
    <w:rsid w:val="006737BA"/>
    <w:rsid w:val="00677731"/>
    <w:rsid w:val="0068140A"/>
    <w:rsid w:val="0068305A"/>
    <w:rsid w:val="00686D34"/>
    <w:rsid w:val="00693604"/>
    <w:rsid w:val="006B4FE5"/>
    <w:rsid w:val="006B77A2"/>
    <w:rsid w:val="006C4716"/>
    <w:rsid w:val="006D3288"/>
    <w:rsid w:val="006DEC47"/>
    <w:rsid w:val="006E02E8"/>
    <w:rsid w:val="006E0A12"/>
    <w:rsid w:val="006E6154"/>
    <w:rsid w:val="006F29F2"/>
    <w:rsid w:val="006F2B65"/>
    <w:rsid w:val="006F2F3E"/>
    <w:rsid w:val="006F401B"/>
    <w:rsid w:val="006F6A1B"/>
    <w:rsid w:val="00702219"/>
    <w:rsid w:val="007023B0"/>
    <w:rsid w:val="007045D7"/>
    <w:rsid w:val="007046EF"/>
    <w:rsid w:val="00704D5A"/>
    <w:rsid w:val="0071343B"/>
    <w:rsid w:val="0072468A"/>
    <w:rsid w:val="00732EF4"/>
    <w:rsid w:val="0074098C"/>
    <w:rsid w:val="00741F99"/>
    <w:rsid w:val="007437BF"/>
    <w:rsid w:val="00744648"/>
    <w:rsid w:val="00756F49"/>
    <w:rsid w:val="007613BC"/>
    <w:rsid w:val="007645B0"/>
    <w:rsid w:val="007702E8"/>
    <w:rsid w:val="0077384B"/>
    <w:rsid w:val="007742AC"/>
    <w:rsid w:val="00780035"/>
    <w:rsid w:val="00782CD8"/>
    <w:rsid w:val="0079094A"/>
    <w:rsid w:val="00790A34"/>
    <w:rsid w:val="0079502B"/>
    <w:rsid w:val="007957FE"/>
    <w:rsid w:val="007A184E"/>
    <w:rsid w:val="007A5CD7"/>
    <w:rsid w:val="007A644A"/>
    <w:rsid w:val="007A6B6C"/>
    <w:rsid w:val="007A6DBE"/>
    <w:rsid w:val="007C1FF9"/>
    <w:rsid w:val="007C4911"/>
    <w:rsid w:val="007C760D"/>
    <w:rsid w:val="007D129C"/>
    <w:rsid w:val="007D54CD"/>
    <w:rsid w:val="007E3CCC"/>
    <w:rsid w:val="007E3F80"/>
    <w:rsid w:val="007F12CB"/>
    <w:rsid w:val="00804FF7"/>
    <w:rsid w:val="00807128"/>
    <w:rsid w:val="00811F5C"/>
    <w:rsid w:val="008225C4"/>
    <w:rsid w:val="0083293F"/>
    <w:rsid w:val="00835721"/>
    <w:rsid w:val="008432DA"/>
    <w:rsid w:val="008461F3"/>
    <w:rsid w:val="0084768D"/>
    <w:rsid w:val="00847CF6"/>
    <w:rsid w:val="008526FB"/>
    <w:rsid w:val="0085295C"/>
    <w:rsid w:val="008568C3"/>
    <w:rsid w:val="00864FA4"/>
    <w:rsid w:val="008735AE"/>
    <w:rsid w:val="00874DEB"/>
    <w:rsid w:val="0088398C"/>
    <w:rsid w:val="008A186C"/>
    <w:rsid w:val="008A27B5"/>
    <w:rsid w:val="008B04C7"/>
    <w:rsid w:val="008B11FC"/>
    <w:rsid w:val="008B626D"/>
    <w:rsid w:val="008C0C04"/>
    <w:rsid w:val="008C1DB2"/>
    <w:rsid w:val="008C1FCC"/>
    <w:rsid w:val="008C2D50"/>
    <w:rsid w:val="008D43A9"/>
    <w:rsid w:val="008E38F7"/>
    <w:rsid w:val="008E4C7E"/>
    <w:rsid w:val="008E6687"/>
    <w:rsid w:val="008F2BDA"/>
    <w:rsid w:val="00902F02"/>
    <w:rsid w:val="00907404"/>
    <w:rsid w:val="009111E6"/>
    <w:rsid w:val="00911247"/>
    <w:rsid w:val="00920085"/>
    <w:rsid w:val="009324E2"/>
    <w:rsid w:val="00932E29"/>
    <w:rsid w:val="00933341"/>
    <w:rsid w:val="00935685"/>
    <w:rsid w:val="00935909"/>
    <w:rsid w:val="00954469"/>
    <w:rsid w:val="00956F05"/>
    <w:rsid w:val="00962569"/>
    <w:rsid w:val="009641D3"/>
    <w:rsid w:val="0096783A"/>
    <w:rsid w:val="009748C4"/>
    <w:rsid w:val="009846AB"/>
    <w:rsid w:val="009940D0"/>
    <w:rsid w:val="0099787E"/>
    <w:rsid w:val="009A63A9"/>
    <w:rsid w:val="009A7BBC"/>
    <w:rsid w:val="009B14D1"/>
    <w:rsid w:val="009B3E5C"/>
    <w:rsid w:val="009B5B37"/>
    <w:rsid w:val="009C108F"/>
    <w:rsid w:val="009C30F1"/>
    <w:rsid w:val="009D33B1"/>
    <w:rsid w:val="009D3AF6"/>
    <w:rsid w:val="009D46C1"/>
    <w:rsid w:val="009D6AA7"/>
    <w:rsid w:val="009E2115"/>
    <w:rsid w:val="009E3D4E"/>
    <w:rsid w:val="009F7263"/>
    <w:rsid w:val="00A03FFA"/>
    <w:rsid w:val="00A11CEF"/>
    <w:rsid w:val="00A17F0B"/>
    <w:rsid w:val="00A20A99"/>
    <w:rsid w:val="00A20C3C"/>
    <w:rsid w:val="00A2439F"/>
    <w:rsid w:val="00A30320"/>
    <w:rsid w:val="00A329A3"/>
    <w:rsid w:val="00A41C8F"/>
    <w:rsid w:val="00A42DD8"/>
    <w:rsid w:val="00A45FF9"/>
    <w:rsid w:val="00A500A9"/>
    <w:rsid w:val="00A5085B"/>
    <w:rsid w:val="00A54156"/>
    <w:rsid w:val="00A5683F"/>
    <w:rsid w:val="00A64EC2"/>
    <w:rsid w:val="00A779A6"/>
    <w:rsid w:val="00A902E8"/>
    <w:rsid w:val="00AA6669"/>
    <w:rsid w:val="00AB0BB6"/>
    <w:rsid w:val="00AC3BA5"/>
    <w:rsid w:val="00AD06F8"/>
    <w:rsid w:val="00AE2B30"/>
    <w:rsid w:val="00AE4081"/>
    <w:rsid w:val="00AF04BB"/>
    <w:rsid w:val="00AF5B52"/>
    <w:rsid w:val="00AF6A64"/>
    <w:rsid w:val="00B031CE"/>
    <w:rsid w:val="00B061A2"/>
    <w:rsid w:val="00B07F24"/>
    <w:rsid w:val="00B10D9E"/>
    <w:rsid w:val="00B10E10"/>
    <w:rsid w:val="00B22F7C"/>
    <w:rsid w:val="00B3445B"/>
    <w:rsid w:val="00B37368"/>
    <w:rsid w:val="00B41826"/>
    <w:rsid w:val="00B51593"/>
    <w:rsid w:val="00B54253"/>
    <w:rsid w:val="00B6011F"/>
    <w:rsid w:val="00B60D62"/>
    <w:rsid w:val="00B658CF"/>
    <w:rsid w:val="00B65D05"/>
    <w:rsid w:val="00B7661D"/>
    <w:rsid w:val="00B82147"/>
    <w:rsid w:val="00B87171"/>
    <w:rsid w:val="00B916CA"/>
    <w:rsid w:val="00B941F0"/>
    <w:rsid w:val="00BA10A2"/>
    <w:rsid w:val="00BB0827"/>
    <w:rsid w:val="00BC5815"/>
    <w:rsid w:val="00BD5E23"/>
    <w:rsid w:val="00BE6EB6"/>
    <w:rsid w:val="00BE77AF"/>
    <w:rsid w:val="00BF17E4"/>
    <w:rsid w:val="00BF1AA0"/>
    <w:rsid w:val="00BF5261"/>
    <w:rsid w:val="00C05A76"/>
    <w:rsid w:val="00C10F9D"/>
    <w:rsid w:val="00C11F58"/>
    <w:rsid w:val="00C153C4"/>
    <w:rsid w:val="00C1578E"/>
    <w:rsid w:val="00C22168"/>
    <w:rsid w:val="00C234E5"/>
    <w:rsid w:val="00C3047B"/>
    <w:rsid w:val="00C45534"/>
    <w:rsid w:val="00C47C8C"/>
    <w:rsid w:val="00C76520"/>
    <w:rsid w:val="00C76C45"/>
    <w:rsid w:val="00C817FA"/>
    <w:rsid w:val="00C9294F"/>
    <w:rsid w:val="00C93608"/>
    <w:rsid w:val="00C93B08"/>
    <w:rsid w:val="00C93CE0"/>
    <w:rsid w:val="00C93D7B"/>
    <w:rsid w:val="00CA200C"/>
    <w:rsid w:val="00CA314F"/>
    <w:rsid w:val="00CA74DD"/>
    <w:rsid w:val="00CC3BCE"/>
    <w:rsid w:val="00CD483C"/>
    <w:rsid w:val="00CD5425"/>
    <w:rsid w:val="00CE5536"/>
    <w:rsid w:val="00CF6877"/>
    <w:rsid w:val="00D001AB"/>
    <w:rsid w:val="00D012F9"/>
    <w:rsid w:val="00D02A9B"/>
    <w:rsid w:val="00D0600A"/>
    <w:rsid w:val="00D07A76"/>
    <w:rsid w:val="00D11FE3"/>
    <w:rsid w:val="00D13164"/>
    <w:rsid w:val="00D13255"/>
    <w:rsid w:val="00D15162"/>
    <w:rsid w:val="00D1718A"/>
    <w:rsid w:val="00D361BD"/>
    <w:rsid w:val="00D36598"/>
    <w:rsid w:val="00D510BB"/>
    <w:rsid w:val="00D5774C"/>
    <w:rsid w:val="00D61FB2"/>
    <w:rsid w:val="00D67FC0"/>
    <w:rsid w:val="00D85CAD"/>
    <w:rsid w:val="00D9120E"/>
    <w:rsid w:val="00D93473"/>
    <w:rsid w:val="00DB31EE"/>
    <w:rsid w:val="00DB7BA3"/>
    <w:rsid w:val="00DC69BE"/>
    <w:rsid w:val="00DD04B1"/>
    <w:rsid w:val="00DD6C35"/>
    <w:rsid w:val="00DD6ECB"/>
    <w:rsid w:val="00DE40D4"/>
    <w:rsid w:val="00DF1BE9"/>
    <w:rsid w:val="00DF5887"/>
    <w:rsid w:val="00DF66B8"/>
    <w:rsid w:val="00E01D23"/>
    <w:rsid w:val="00E065BF"/>
    <w:rsid w:val="00E06D32"/>
    <w:rsid w:val="00E21C27"/>
    <w:rsid w:val="00E242CE"/>
    <w:rsid w:val="00E32E71"/>
    <w:rsid w:val="00E3705F"/>
    <w:rsid w:val="00E4613B"/>
    <w:rsid w:val="00E50709"/>
    <w:rsid w:val="00E50D2C"/>
    <w:rsid w:val="00E5653D"/>
    <w:rsid w:val="00E633D1"/>
    <w:rsid w:val="00E63CB9"/>
    <w:rsid w:val="00E75839"/>
    <w:rsid w:val="00E75CD5"/>
    <w:rsid w:val="00E77275"/>
    <w:rsid w:val="00E77D28"/>
    <w:rsid w:val="00E84459"/>
    <w:rsid w:val="00EA0301"/>
    <w:rsid w:val="00EA15F9"/>
    <w:rsid w:val="00EA69A5"/>
    <w:rsid w:val="00EA7D25"/>
    <w:rsid w:val="00EB6689"/>
    <w:rsid w:val="00EC1A73"/>
    <w:rsid w:val="00EC2E0A"/>
    <w:rsid w:val="00ED47E0"/>
    <w:rsid w:val="00EF6FF5"/>
    <w:rsid w:val="00F0003A"/>
    <w:rsid w:val="00F0240D"/>
    <w:rsid w:val="00F03EE3"/>
    <w:rsid w:val="00F05F13"/>
    <w:rsid w:val="00F132D1"/>
    <w:rsid w:val="00F2248E"/>
    <w:rsid w:val="00F22C78"/>
    <w:rsid w:val="00F248E7"/>
    <w:rsid w:val="00F25EB6"/>
    <w:rsid w:val="00F262EC"/>
    <w:rsid w:val="00F45DC9"/>
    <w:rsid w:val="00F536B6"/>
    <w:rsid w:val="00F54E23"/>
    <w:rsid w:val="00F60EE0"/>
    <w:rsid w:val="00F66D8A"/>
    <w:rsid w:val="00F73D84"/>
    <w:rsid w:val="00F76FBB"/>
    <w:rsid w:val="00F820CD"/>
    <w:rsid w:val="00FA10FD"/>
    <w:rsid w:val="00FA29D1"/>
    <w:rsid w:val="00FB722B"/>
    <w:rsid w:val="00FC0BFA"/>
    <w:rsid w:val="00FC3A57"/>
    <w:rsid w:val="00FC3B15"/>
    <w:rsid w:val="00FD67C3"/>
    <w:rsid w:val="00FE0CB5"/>
    <w:rsid w:val="00FE7BB5"/>
    <w:rsid w:val="00FF0816"/>
    <w:rsid w:val="00FF30EC"/>
    <w:rsid w:val="00FF5099"/>
    <w:rsid w:val="0104998B"/>
    <w:rsid w:val="0152147D"/>
    <w:rsid w:val="0153A8FA"/>
    <w:rsid w:val="016374C2"/>
    <w:rsid w:val="0186CCB4"/>
    <w:rsid w:val="01A358AD"/>
    <w:rsid w:val="01C30CCF"/>
    <w:rsid w:val="01C88894"/>
    <w:rsid w:val="02193E95"/>
    <w:rsid w:val="0222FC20"/>
    <w:rsid w:val="02818013"/>
    <w:rsid w:val="029A759F"/>
    <w:rsid w:val="029F082B"/>
    <w:rsid w:val="02EDD310"/>
    <w:rsid w:val="03069141"/>
    <w:rsid w:val="030D60D9"/>
    <w:rsid w:val="032EEA56"/>
    <w:rsid w:val="035D7A41"/>
    <w:rsid w:val="03645F84"/>
    <w:rsid w:val="03D26538"/>
    <w:rsid w:val="03DBB6CE"/>
    <w:rsid w:val="03FA9D5D"/>
    <w:rsid w:val="04002C08"/>
    <w:rsid w:val="0415C890"/>
    <w:rsid w:val="044426D8"/>
    <w:rsid w:val="04601745"/>
    <w:rsid w:val="0478DF0F"/>
    <w:rsid w:val="048F44E5"/>
    <w:rsid w:val="04D5CF6B"/>
    <w:rsid w:val="04DE536E"/>
    <w:rsid w:val="04E90D18"/>
    <w:rsid w:val="04EAA0AF"/>
    <w:rsid w:val="05003D37"/>
    <w:rsid w:val="0508C13A"/>
    <w:rsid w:val="05A913F3"/>
    <w:rsid w:val="05EEF1EC"/>
    <w:rsid w:val="05FBB9E4"/>
    <w:rsid w:val="062BC470"/>
    <w:rsid w:val="063A89B5"/>
    <w:rsid w:val="0645A9BE"/>
    <w:rsid w:val="066DAF4B"/>
    <w:rsid w:val="06DD2DCB"/>
    <w:rsid w:val="0782EAD7"/>
    <w:rsid w:val="078AC64F"/>
    <w:rsid w:val="07B7703D"/>
    <w:rsid w:val="07E89207"/>
    <w:rsid w:val="07F24F92"/>
    <w:rsid w:val="08155CB8"/>
    <w:rsid w:val="0875AFA3"/>
    <w:rsid w:val="089CC3B9"/>
    <w:rsid w:val="08B946D9"/>
    <w:rsid w:val="095F9FCC"/>
    <w:rsid w:val="09794BF5"/>
    <w:rsid w:val="09810869"/>
    <w:rsid w:val="09A02513"/>
    <w:rsid w:val="09CC827F"/>
    <w:rsid w:val="0A137A4A"/>
    <w:rsid w:val="0A19A168"/>
    <w:rsid w:val="0A483281"/>
    <w:rsid w:val="0AFDEEF1"/>
    <w:rsid w:val="0B0087F6"/>
    <w:rsid w:val="0B01F3D9"/>
    <w:rsid w:val="0B04EC5C"/>
    <w:rsid w:val="0B45BBD8"/>
    <w:rsid w:val="0B55C8BD"/>
    <w:rsid w:val="0BAB5934"/>
    <w:rsid w:val="0BD50ACE"/>
    <w:rsid w:val="0BED512E"/>
    <w:rsid w:val="0C0CBF14"/>
    <w:rsid w:val="0C182C7A"/>
    <w:rsid w:val="0C287F3D"/>
    <w:rsid w:val="0C36DAA9"/>
    <w:rsid w:val="0C6D47F1"/>
    <w:rsid w:val="0C9B85BA"/>
    <w:rsid w:val="0C9DC43A"/>
    <w:rsid w:val="0CA025E2"/>
    <w:rsid w:val="0CAE797B"/>
    <w:rsid w:val="0CF8B124"/>
    <w:rsid w:val="0D67D7F2"/>
    <w:rsid w:val="0D853018"/>
    <w:rsid w:val="0D87BFCE"/>
    <w:rsid w:val="0DF0014C"/>
    <w:rsid w:val="0E08F6D8"/>
    <w:rsid w:val="0E5E2C7F"/>
    <w:rsid w:val="0E6C8C43"/>
    <w:rsid w:val="0E8FF1AE"/>
    <w:rsid w:val="0E91E897"/>
    <w:rsid w:val="0F256A08"/>
    <w:rsid w:val="0F30A7B9"/>
    <w:rsid w:val="0F36A4DF"/>
    <w:rsid w:val="0F6196B2"/>
    <w:rsid w:val="0F652D1F"/>
    <w:rsid w:val="0F9903AA"/>
    <w:rsid w:val="0FC9562F"/>
    <w:rsid w:val="0FC9D830"/>
    <w:rsid w:val="0FD28F04"/>
    <w:rsid w:val="10563647"/>
    <w:rsid w:val="108BFD97"/>
    <w:rsid w:val="1102C3E8"/>
    <w:rsid w:val="110B47EB"/>
    <w:rsid w:val="111ABD55"/>
    <w:rsid w:val="1183FAF2"/>
    <w:rsid w:val="118D7B14"/>
    <w:rsid w:val="119439AA"/>
    <w:rsid w:val="120CD8E9"/>
    <w:rsid w:val="124508DE"/>
    <w:rsid w:val="128FE928"/>
    <w:rsid w:val="12E51ECF"/>
    <w:rsid w:val="13497136"/>
    <w:rsid w:val="136751F8"/>
    <w:rsid w:val="139E8D62"/>
    <w:rsid w:val="14110E94"/>
    <w:rsid w:val="1428572F"/>
    <w:rsid w:val="14373D7C"/>
    <w:rsid w:val="14760D4D"/>
    <w:rsid w:val="151039E3"/>
    <w:rsid w:val="15539285"/>
    <w:rsid w:val="156D9284"/>
    <w:rsid w:val="1581FB83"/>
    <w:rsid w:val="15A7D6C3"/>
    <w:rsid w:val="15B5CC52"/>
    <w:rsid w:val="15BCA807"/>
    <w:rsid w:val="1676D0F8"/>
    <w:rsid w:val="167B1B4B"/>
    <w:rsid w:val="16FB3F1B"/>
    <w:rsid w:val="1743D8FA"/>
    <w:rsid w:val="1771F39A"/>
    <w:rsid w:val="17785E60"/>
    <w:rsid w:val="17A6F074"/>
    <w:rsid w:val="17B1080E"/>
    <w:rsid w:val="17D8B7F6"/>
    <w:rsid w:val="18447573"/>
    <w:rsid w:val="187A34FC"/>
    <w:rsid w:val="187DE71F"/>
    <w:rsid w:val="18DA034F"/>
    <w:rsid w:val="18DF115B"/>
    <w:rsid w:val="18E07032"/>
    <w:rsid w:val="190B0851"/>
    <w:rsid w:val="191DAFDE"/>
    <w:rsid w:val="1983BCDC"/>
    <w:rsid w:val="19A9A1E3"/>
    <w:rsid w:val="19DAEF12"/>
    <w:rsid w:val="1A08EDD3"/>
    <w:rsid w:val="1A11C42D"/>
    <w:rsid w:val="1A13C82D"/>
    <w:rsid w:val="1A35EB55"/>
    <w:rsid w:val="1A84577F"/>
    <w:rsid w:val="1AC45F68"/>
    <w:rsid w:val="1ADF8D55"/>
    <w:rsid w:val="1B127F24"/>
    <w:rsid w:val="1B42B745"/>
    <w:rsid w:val="1B535F17"/>
    <w:rsid w:val="1BB2D1DD"/>
    <w:rsid w:val="1BB8C626"/>
    <w:rsid w:val="1BE3C0D6"/>
    <w:rsid w:val="1BF0D8AB"/>
    <w:rsid w:val="1BF31120"/>
    <w:rsid w:val="1C0A2785"/>
    <w:rsid w:val="1C0FC239"/>
    <w:rsid w:val="1C1D156D"/>
    <w:rsid w:val="1C714521"/>
    <w:rsid w:val="1CACCB70"/>
    <w:rsid w:val="1CBDF6C5"/>
    <w:rsid w:val="1CEC5608"/>
    <w:rsid w:val="1CF27C2B"/>
    <w:rsid w:val="1D217B71"/>
    <w:rsid w:val="1D2B25D9"/>
    <w:rsid w:val="1DA64BC6"/>
    <w:rsid w:val="1DD9A555"/>
    <w:rsid w:val="1DE9991D"/>
    <w:rsid w:val="1E25D938"/>
    <w:rsid w:val="1E332298"/>
    <w:rsid w:val="1E63B3E8"/>
    <w:rsid w:val="1EC59479"/>
    <w:rsid w:val="1ECC530F"/>
    <w:rsid w:val="1EED28A3"/>
    <w:rsid w:val="1F144027"/>
    <w:rsid w:val="1F3C8118"/>
    <w:rsid w:val="1F64EC0E"/>
    <w:rsid w:val="1FA5BEB5"/>
    <w:rsid w:val="1FAB7694"/>
    <w:rsid w:val="1FB00920"/>
    <w:rsid w:val="1FC7CFBC"/>
    <w:rsid w:val="1FF8343C"/>
    <w:rsid w:val="201D3834"/>
    <w:rsid w:val="2025BC37"/>
    <w:rsid w:val="2051F06B"/>
    <w:rsid w:val="207D2785"/>
    <w:rsid w:val="209F6B5D"/>
    <w:rsid w:val="20DBAB78"/>
    <w:rsid w:val="211657FC"/>
    <w:rsid w:val="21CB2126"/>
    <w:rsid w:val="21D30E98"/>
    <w:rsid w:val="21D69DC3"/>
    <w:rsid w:val="21F70F18"/>
    <w:rsid w:val="21FEE3CD"/>
    <w:rsid w:val="22035C59"/>
    <w:rsid w:val="220C6772"/>
    <w:rsid w:val="22328E1D"/>
    <w:rsid w:val="22566A8F"/>
    <w:rsid w:val="22600FDE"/>
    <w:rsid w:val="2282FFCC"/>
    <w:rsid w:val="231F8947"/>
    <w:rsid w:val="23278772"/>
    <w:rsid w:val="233BCC4F"/>
    <w:rsid w:val="2378882C"/>
    <w:rsid w:val="23A1BC70"/>
    <w:rsid w:val="23B4C847"/>
    <w:rsid w:val="23D8F867"/>
    <w:rsid w:val="241A6F77"/>
    <w:rsid w:val="247C25D4"/>
    <w:rsid w:val="24805AE9"/>
    <w:rsid w:val="24894435"/>
    <w:rsid w:val="24C0E94E"/>
    <w:rsid w:val="24E9998B"/>
    <w:rsid w:val="25B2BCDC"/>
    <w:rsid w:val="25D3961A"/>
    <w:rsid w:val="25F11E32"/>
    <w:rsid w:val="265A44B4"/>
    <w:rsid w:val="266EBECF"/>
    <w:rsid w:val="26A5F04E"/>
    <w:rsid w:val="26C9AF1F"/>
    <w:rsid w:val="26F5EE1E"/>
    <w:rsid w:val="271505D5"/>
    <w:rsid w:val="271EDE88"/>
    <w:rsid w:val="27247B3F"/>
    <w:rsid w:val="2749C401"/>
    <w:rsid w:val="277E4372"/>
    <w:rsid w:val="2827E572"/>
    <w:rsid w:val="282927D3"/>
    <w:rsid w:val="283CB6B6"/>
    <w:rsid w:val="28E658B6"/>
    <w:rsid w:val="29581A56"/>
    <w:rsid w:val="295FF6DE"/>
    <w:rsid w:val="2960D12A"/>
    <w:rsid w:val="29E9952F"/>
    <w:rsid w:val="29E9C2E9"/>
    <w:rsid w:val="2A59F0F2"/>
    <w:rsid w:val="2A83BCAE"/>
    <w:rsid w:val="2A9F7F59"/>
    <w:rsid w:val="2AFD519A"/>
    <w:rsid w:val="2B19F7CD"/>
    <w:rsid w:val="2BC071A4"/>
    <w:rsid w:val="2BD86B11"/>
    <w:rsid w:val="2BFD8264"/>
    <w:rsid w:val="2CFC98F6"/>
    <w:rsid w:val="2D677C0C"/>
    <w:rsid w:val="2D91C7CB"/>
    <w:rsid w:val="2E5EB019"/>
    <w:rsid w:val="2E7656EE"/>
    <w:rsid w:val="2E7D874C"/>
    <w:rsid w:val="2E96B5C0"/>
    <w:rsid w:val="2EFD6F3B"/>
    <w:rsid w:val="2F034C6D"/>
    <w:rsid w:val="2F0EE4CD"/>
    <w:rsid w:val="2F7A13B9"/>
    <w:rsid w:val="2FE44D75"/>
    <w:rsid w:val="30C7B2D0"/>
    <w:rsid w:val="30D9D5D5"/>
    <w:rsid w:val="3173031E"/>
    <w:rsid w:val="318CC0AF"/>
    <w:rsid w:val="31BF6092"/>
    <w:rsid w:val="31D1B4CB"/>
    <w:rsid w:val="31DD4008"/>
    <w:rsid w:val="31E144F0"/>
    <w:rsid w:val="3259AF1F"/>
    <w:rsid w:val="325DFD48"/>
    <w:rsid w:val="32E7A380"/>
    <w:rsid w:val="331587C5"/>
    <w:rsid w:val="331BEE37"/>
    <w:rsid w:val="33256248"/>
    <w:rsid w:val="3335A6E6"/>
    <w:rsid w:val="3339764F"/>
    <w:rsid w:val="337D1551"/>
    <w:rsid w:val="3396DBE7"/>
    <w:rsid w:val="33AD40F1"/>
    <w:rsid w:val="33D62E49"/>
    <w:rsid w:val="33D7BB6F"/>
    <w:rsid w:val="33DB6F18"/>
    <w:rsid w:val="34446866"/>
    <w:rsid w:val="345D5DF2"/>
    <w:rsid w:val="346CD35C"/>
    <w:rsid w:val="347A9919"/>
    <w:rsid w:val="34806D45"/>
    <w:rsid w:val="34C69B8F"/>
    <w:rsid w:val="34FFBD55"/>
    <w:rsid w:val="35850ED3"/>
    <w:rsid w:val="358BF31B"/>
    <w:rsid w:val="35AF32B3"/>
    <w:rsid w:val="35D7187C"/>
    <w:rsid w:val="363734D6"/>
    <w:rsid w:val="3673BDB5"/>
    <w:rsid w:val="367594EA"/>
    <w:rsid w:val="36BA6704"/>
    <w:rsid w:val="36D24A84"/>
    <w:rsid w:val="36DB1EF7"/>
    <w:rsid w:val="372015E6"/>
    <w:rsid w:val="37321B06"/>
    <w:rsid w:val="37457ED8"/>
    <w:rsid w:val="3746EC4A"/>
    <w:rsid w:val="374B0314"/>
    <w:rsid w:val="37939DEE"/>
    <w:rsid w:val="37A2490F"/>
    <w:rsid w:val="37F570C8"/>
    <w:rsid w:val="383F4B9D"/>
    <w:rsid w:val="38419FA9"/>
    <w:rsid w:val="3883002B"/>
    <w:rsid w:val="38C55BDF"/>
    <w:rsid w:val="3908C9C1"/>
    <w:rsid w:val="3977F1CB"/>
    <w:rsid w:val="39AFF6C6"/>
    <w:rsid w:val="3A3A9337"/>
    <w:rsid w:val="3A44A139"/>
    <w:rsid w:val="3A4DEC9A"/>
    <w:rsid w:val="3A606D7C"/>
    <w:rsid w:val="3A7224E7"/>
    <w:rsid w:val="3A82A3D6"/>
    <w:rsid w:val="3A9AB7AA"/>
    <w:rsid w:val="3AF9067B"/>
    <w:rsid w:val="3B1EE0C0"/>
    <w:rsid w:val="3B47F4AE"/>
    <w:rsid w:val="3B52CEAE"/>
    <w:rsid w:val="3B882736"/>
    <w:rsid w:val="3C1E7437"/>
    <w:rsid w:val="3C286D0A"/>
    <w:rsid w:val="3C2E98E8"/>
    <w:rsid w:val="3C2F75C6"/>
    <w:rsid w:val="3C62C1CC"/>
    <w:rsid w:val="3C8EAABF"/>
    <w:rsid w:val="3C9E6612"/>
    <w:rsid w:val="3CC98E18"/>
    <w:rsid w:val="3DCC7705"/>
    <w:rsid w:val="3DEB18D6"/>
    <w:rsid w:val="3E222DF2"/>
    <w:rsid w:val="3E64952B"/>
    <w:rsid w:val="3EBFC7F8"/>
    <w:rsid w:val="3F1D65D6"/>
    <w:rsid w:val="3F549BAF"/>
    <w:rsid w:val="3F61D840"/>
    <w:rsid w:val="3F99EE8A"/>
    <w:rsid w:val="3FA5D310"/>
    <w:rsid w:val="3FC35B28"/>
    <w:rsid w:val="3FE40B69"/>
    <w:rsid w:val="40100CCC"/>
    <w:rsid w:val="40377D6D"/>
    <w:rsid w:val="405D3364"/>
    <w:rsid w:val="4075ECAD"/>
    <w:rsid w:val="40A3914B"/>
    <w:rsid w:val="40A93D43"/>
    <w:rsid w:val="40DD2B31"/>
    <w:rsid w:val="412F82FB"/>
    <w:rsid w:val="415F026E"/>
    <w:rsid w:val="417C81CB"/>
    <w:rsid w:val="417F6819"/>
    <w:rsid w:val="41A5B60F"/>
    <w:rsid w:val="41F2C1C1"/>
    <w:rsid w:val="4206F962"/>
    <w:rsid w:val="423D85C0"/>
    <w:rsid w:val="424901F3"/>
    <w:rsid w:val="42500F17"/>
    <w:rsid w:val="42809BFF"/>
    <w:rsid w:val="428E971F"/>
    <w:rsid w:val="42996194"/>
    <w:rsid w:val="42DCDC5A"/>
    <w:rsid w:val="42F69507"/>
    <w:rsid w:val="432BAB8F"/>
    <w:rsid w:val="43339915"/>
    <w:rsid w:val="43A40672"/>
    <w:rsid w:val="43BBFFDF"/>
    <w:rsid w:val="43F7C6A4"/>
    <w:rsid w:val="44069215"/>
    <w:rsid w:val="4429861C"/>
    <w:rsid w:val="442A3A22"/>
    <w:rsid w:val="442DC17F"/>
    <w:rsid w:val="446172EB"/>
    <w:rsid w:val="45302F93"/>
    <w:rsid w:val="4549251F"/>
    <w:rsid w:val="45557260"/>
    <w:rsid w:val="45766AD5"/>
    <w:rsid w:val="45BB3213"/>
    <w:rsid w:val="463399C6"/>
    <w:rsid w:val="4683035A"/>
    <w:rsid w:val="46A8BC86"/>
    <w:rsid w:val="46AE123A"/>
    <w:rsid w:val="46B85AD4"/>
    <w:rsid w:val="46E0D50D"/>
    <w:rsid w:val="46E10409"/>
    <w:rsid w:val="46E393BF"/>
    <w:rsid w:val="4731D83A"/>
    <w:rsid w:val="4794399C"/>
    <w:rsid w:val="47A57473"/>
    <w:rsid w:val="480B932E"/>
    <w:rsid w:val="486738DD"/>
    <w:rsid w:val="48820B64"/>
    <w:rsid w:val="488ED576"/>
    <w:rsid w:val="48BD6AA3"/>
    <w:rsid w:val="490E2883"/>
    <w:rsid w:val="4925AC21"/>
    <w:rsid w:val="492E62F5"/>
    <w:rsid w:val="494144D4"/>
    <w:rsid w:val="49433439"/>
    <w:rsid w:val="494AC94F"/>
    <w:rsid w:val="49599A0F"/>
    <w:rsid w:val="495B2DA6"/>
    <w:rsid w:val="49B7791B"/>
    <w:rsid w:val="49C0D4D6"/>
    <w:rsid w:val="49FAB996"/>
    <w:rsid w:val="4A47A364"/>
    <w:rsid w:val="4A66528E"/>
    <w:rsid w:val="4A756256"/>
    <w:rsid w:val="4AA2FF10"/>
    <w:rsid w:val="4AD05979"/>
    <w:rsid w:val="4B79FB79"/>
    <w:rsid w:val="4B8ECCBD"/>
    <w:rsid w:val="4BEBBD19"/>
    <w:rsid w:val="4C09F4FB"/>
    <w:rsid w:val="4C21C877"/>
    <w:rsid w:val="4C30B408"/>
    <w:rsid w:val="4C40F2C0"/>
    <w:rsid w:val="4C65396E"/>
    <w:rsid w:val="4C76939C"/>
    <w:rsid w:val="4C8CF77D"/>
    <w:rsid w:val="4CAA305D"/>
    <w:rsid w:val="4CBA07B4"/>
    <w:rsid w:val="4CDFB1E2"/>
    <w:rsid w:val="4D3BD8F0"/>
    <w:rsid w:val="4DAC06F9"/>
    <w:rsid w:val="4DF10876"/>
    <w:rsid w:val="4E4B5D93"/>
    <w:rsid w:val="4E5805DE"/>
    <w:rsid w:val="4E9CFCCD"/>
    <w:rsid w:val="4EB008A4"/>
    <w:rsid w:val="4F29162A"/>
    <w:rsid w:val="4F2B14B3"/>
    <w:rsid w:val="4F4B3159"/>
    <w:rsid w:val="4F9C42B8"/>
    <w:rsid w:val="4F9F4B81"/>
    <w:rsid w:val="501E0F7F"/>
    <w:rsid w:val="50636CD0"/>
    <w:rsid w:val="50940887"/>
    <w:rsid w:val="50B7A658"/>
    <w:rsid w:val="50D21D07"/>
    <w:rsid w:val="50FED334"/>
    <w:rsid w:val="510A018F"/>
    <w:rsid w:val="5139D981"/>
    <w:rsid w:val="51ADEC7E"/>
    <w:rsid w:val="523D43B4"/>
    <w:rsid w:val="524F8542"/>
    <w:rsid w:val="526E701F"/>
    <w:rsid w:val="52917D3C"/>
    <w:rsid w:val="52F014A0"/>
    <w:rsid w:val="53755ABD"/>
    <w:rsid w:val="5384CE46"/>
    <w:rsid w:val="5391BF46"/>
    <w:rsid w:val="541FD78C"/>
    <w:rsid w:val="545ACE58"/>
    <w:rsid w:val="549CE42E"/>
    <w:rsid w:val="5506250F"/>
    <w:rsid w:val="552F560F"/>
    <w:rsid w:val="553F94C7"/>
    <w:rsid w:val="55CD1912"/>
    <w:rsid w:val="55E367CD"/>
    <w:rsid w:val="560D59F8"/>
    <w:rsid w:val="5627B562"/>
    <w:rsid w:val="56815DA1"/>
    <w:rsid w:val="577097F3"/>
    <w:rsid w:val="577F382E"/>
    <w:rsid w:val="57863FB5"/>
    <w:rsid w:val="57AF73F9"/>
    <w:rsid w:val="57B2E6F0"/>
    <w:rsid w:val="57D9E1C5"/>
    <w:rsid w:val="5818B196"/>
    <w:rsid w:val="58C0BFFF"/>
    <w:rsid w:val="58CAEC6C"/>
    <w:rsid w:val="58D724DA"/>
    <w:rsid w:val="58F54565"/>
    <w:rsid w:val="58FA426D"/>
    <w:rsid w:val="591A8832"/>
    <w:rsid w:val="593A3C54"/>
    <w:rsid w:val="593BCFEB"/>
    <w:rsid w:val="59462DC7"/>
    <w:rsid w:val="59601699"/>
    <w:rsid w:val="59894ADD"/>
    <w:rsid w:val="59A4BD82"/>
    <w:rsid w:val="59AD918B"/>
    <w:rsid w:val="59DA8F0D"/>
    <w:rsid w:val="59F8AF98"/>
    <w:rsid w:val="5A083104"/>
    <w:rsid w:val="5A3D329A"/>
    <w:rsid w:val="5A990251"/>
    <w:rsid w:val="5AA8068D"/>
    <w:rsid w:val="5AB9B292"/>
    <w:rsid w:val="5AC07128"/>
    <w:rsid w:val="5B91F91C"/>
    <w:rsid w:val="5BCA5859"/>
    <w:rsid w:val="5C2DE246"/>
    <w:rsid w:val="5D308230"/>
    <w:rsid w:val="5D5323D7"/>
    <w:rsid w:val="5D764368"/>
    <w:rsid w:val="5D81A08C"/>
    <w:rsid w:val="5DABC4ED"/>
    <w:rsid w:val="5DB28383"/>
    <w:rsid w:val="5DCB39BB"/>
    <w:rsid w:val="5E1CBD3F"/>
    <w:rsid w:val="5E8654C5"/>
    <w:rsid w:val="5EA4E4B5"/>
    <w:rsid w:val="5EA6784C"/>
    <w:rsid w:val="5EBE71B9"/>
    <w:rsid w:val="5EC498D7"/>
    <w:rsid w:val="5F58A5EF"/>
    <w:rsid w:val="5FC6AA22"/>
    <w:rsid w:val="5FDD678A"/>
    <w:rsid w:val="60022916"/>
    <w:rsid w:val="600FB9C6"/>
    <w:rsid w:val="60701078"/>
    <w:rsid w:val="60AABCFC"/>
    <w:rsid w:val="60D91B44"/>
    <w:rsid w:val="613D2EDD"/>
    <w:rsid w:val="62422CA7"/>
    <w:rsid w:val="62596736"/>
    <w:rsid w:val="62C363B1"/>
    <w:rsid w:val="63362170"/>
    <w:rsid w:val="634596DA"/>
    <w:rsid w:val="6357D868"/>
    <w:rsid w:val="63FB534A"/>
    <w:rsid w:val="6410248E"/>
    <w:rsid w:val="64156A48"/>
    <w:rsid w:val="642F4138"/>
    <w:rsid w:val="6474CF9F"/>
    <w:rsid w:val="64967BFF"/>
    <w:rsid w:val="64A6BAB7"/>
    <w:rsid w:val="656730D1"/>
    <w:rsid w:val="6588CD04"/>
    <w:rsid w:val="65D25D14"/>
    <w:rsid w:val="65F2B246"/>
    <w:rsid w:val="662833CB"/>
    <w:rsid w:val="663DD92C"/>
    <w:rsid w:val="6654352E"/>
    <w:rsid w:val="668D5133"/>
    <w:rsid w:val="66C16442"/>
    <w:rsid w:val="66DEB882"/>
    <w:rsid w:val="671390D3"/>
    <w:rsid w:val="679ACFE8"/>
    <w:rsid w:val="67D9A98D"/>
    <w:rsid w:val="67DBEBE1"/>
    <w:rsid w:val="68020AAF"/>
    <w:rsid w:val="6824C9ED"/>
    <w:rsid w:val="68330307"/>
    <w:rsid w:val="6846CECD"/>
    <w:rsid w:val="689B3B26"/>
    <w:rsid w:val="68B2CF93"/>
    <w:rsid w:val="68C511D0"/>
    <w:rsid w:val="68C669D5"/>
    <w:rsid w:val="692104BC"/>
    <w:rsid w:val="695848C6"/>
    <w:rsid w:val="69CC032E"/>
    <w:rsid w:val="69DCAEC1"/>
    <w:rsid w:val="69DF7800"/>
    <w:rsid w:val="69E82ED4"/>
    <w:rsid w:val="6A0DD743"/>
    <w:rsid w:val="6A24729E"/>
    <w:rsid w:val="6A5D8427"/>
    <w:rsid w:val="6A73381F"/>
    <w:rsid w:val="6AC71F88"/>
    <w:rsid w:val="6B0C1677"/>
    <w:rsid w:val="6B128209"/>
    <w:rsid w:val="6BBFBA89"/>
    <w:rsid w:val="6BD0A1D6"/>
    <w:rsid w:val="6BD69958"/>
    <w:rsid w:val="6BD9AB58"/>
    <w:rsid w:val="6BDE91B1"/>
    <w:rsid w:val="6C045F9F"/>
    <w:rsid w:val="6C385040"/>
    <w:rsid w:val="6CABB016"/>
    <w:rsid w:val="6CD0BF4E"/>
    <w:rsid w:val="6D12EADD"/>
    <w:rsid w:val="6D3D25D8"/>
    <w:rsid w:val="6DB931E3"/>
    <w:rsid w:val="6E31E4EA"/>
    <w:rsid w:val="6E43133E"/>
    <w:rsid w:val="6E48EB11"/>
    <w:rsid w:val="6EB41813"/>
    <w:rsid w:val="6EEBE92E"/>
    <w:rsid w:val="6F0B5FAC"/>
    <w:rsid w:val="6F17B298"/>
    <w:rsid w:val="6F2AE3AC"/>
    <w:rsid w:val="6F57E0EB"/>
    <w:rsid w:val="6F82CA0F"/>
    <w:rsid w:val="6F8B4E12"/>
    <w:rsid w:val="6FBA905E"/>
    <w:rsid w:val="6FE4BB72"/>
    <w:rsid w:val="7004FD38"/>
    <w:rsid w:val="70153BF0"/>
    <w:rsid w:val="7031C7E9"/>
    <w:rsid w:val="708DEEF7"/>
    <w:rsid w:val="70A2C03B"/>
    <w:rsid w:val="70AC9D7C"/>
    <w:rsid w:val="70AE1B31"/>
    <w:rsid w:val="70BAB9A8"/>
    <w:rsid w:val="70C3707C"/>
    <w:rsid w:val="70EF71DF"/>
    <w:rsid w:val="7123F745"/>
    <w:rsid w:val="7157FAF8"/>
    <w:rsid w:val="71A62A6E"/>
    <w:rsid w:val="71DED41C"/>
    <w:rsid w:val="71EF12D4"/>
    <w:rsid w:val="72B4CEA8"/>
    <w:rsid w:val="72F61374"/>
    <w:rsid w:val="73074E4B"/>
    <w:rsid w:val="7337DA6C"/>
    <w:rsid w:val="73506503"/>
    <w:rsid w:val="7381D283"/>
    <w:rsid w:val="73E1843A"/>
    <w:rsid w:val="73F6F6CA"/>
    <w:rsid w:val="74264858"/>
    <w:rsid w:val="743E7496"/>
    <w:rsid w:val="745EF206"/>
    <w:rsid w:val="747AAFAF"/>
    <w:rsid w:val="74A66C28"/>
    <w:rsid w:val="74B03636"/>
    <w:rsid w:val="74D429EA"/>
    <w:rsid w:val="7535EA6C"/>
    <w:rsid w:val="7540A55E"/>
    <w:rsid w:val="75480F14"/>
    <w:rsid w:val="758AD9A5"/>
    <w:rsid w:val="758F59BB"/>
    <w:rsid w:val="759E9C54"/>
    <w:rsid w:val="75DF3194"/>
    <w:rsid w:val="75DFB33A"/>
    <w:rsid w:val="763E1C60"/>
    <w:rsid w:val="765A2F4D"/>
    <w:rsid w:val="76666C56"/>
    <w:rsid w:val="76887983"/>
    <w:rsid w:val="768A0D1A"/>
    <w:rsid w:val="769071F2"/>
    <w:rsid w:val="773A5F3A"/>
    <w:rsid w:val="777E01E3"/>
    <w:rsid w:val="784CB3DF"/>
    <w:rsid w:val="78546E94"/>
    <w:rsid w:val="78836454"/>
    <w:rsid w:val="78A6428D"/>
    <w:rsid w:val="78B860EF"/>
    <w:rsid w:val="78EA0607"/>
    <w:rsid w:val="791E5AE5"/>
    <w:rsid w:val="791F2F19"/>
    <w:rsid w:val="79469DF0"/>
    <w:rsid w:val="799A3AF7"/>
    <w:rsid w:val="799A4000"/>
    <w:rsid w:val="79A5A12E"/>
    <w:rsid w:val="79F094D7"/>
    <w:rsid w:val="7A5B42FA"/>
    <w:rsid w:val="7A74C6F9"/>
    <w:rsid w:val="7A7B7D98"/>
    <w:rsid w:val="7A880DAB"/>
    <w:rsid w:val="7A9C15A1"/>
    <w:rsid w:val="7AF14B48"/>
    <w:rsid w:val="7AF260FD"/>
    <w:rsid w:val="7B018A00"/>
    <w:rsid w:val="7B0F198E"/>
    <w:rsid w:val="7B2BF7CC"/>
    <w:rsid w:val="7B84B163"/>
    <w:rsid w:val="7BF0CDD8"/>
    <w:rsid w:val="7C12D606"/>
    <w:rsid w:val="7C4DE70A"/>
    <w:rsid w:val="7CCB222C"/>
    <w:rsid w:val="7CFFDA63"/>
    <w:rsid w:val="7D06BDA2"/>
    <w:rsid w:val="7D364B84"/>
    <w:rsid w:val="7D4AC59F"/>
    <w:rsid w:val="7D4D5555"/>
    <w:rsid w:val="7D84B0B3"/>
    <w:rsid w:val="7D9DD910"/>
    <w:rsid w:val="7DBB0573"/>
    <w:rsid w:val="7DF81489"/>
    <w:rsid w:val="7E0311C5"/>
    <w:rsid w:val="7E0E3BEF"/>
    <w:rsid w:val="7F783D98"/>
    <w:rsid w:val="7F9A40A1"/>
    <w:rsid w:val="7FACF5CF"/>
    <w:rsid w:val="7FC2AA39"/>
    <w:rsid w:val="7FCD733F"/>
    <w:rsid w:val="7FD07C0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7C6A4"/>
  <w15:chartTrackingRefBased/>
  <w15:docId w15:val="{84AC1667-D361-4A23-81FA-6569344A3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0E6EBC"/>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6CA"/>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0E6EBC"/>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B916CA"/>
    <w:rPr>
      <w:rFonts w:asciiTheme="majorHAnsi" w:hAnsiTheme="majorHAnsi" w:eastAsiaTheme="majorEastAsia" w:cstheme="majorBidi"/>
      <w:color w:val="2F5496" w:themeColor="accent1" w:themeShade="BF"/>
      <w:sz w:val="26"/>
      <w:szCs w:val="26"/>
    </w:rPr>
  </w:style>
  <w:style w:type="character" w:styleId="CommentReference">
    <w:name w:val="annotation reference"/>
    <w:basedOn w:val="DefaultParagraphFont"/>
    <w:uiPriority w:val="99"/>
    <w:semiHidden/>
    <w:unhideWhenUsed/>
    <w:rsid w:val="009324E2"/>
    <w:rPr>
      <w:sz w:val="16"/>
      <w:szCs w:val="16"/>
    </w:rPr>
  </w:style>
  <w:style w:type="paragraph" w:styleId="CommentText">
    <w:name w:val="annotation text"/>
    <w:basedOn w:val="Normal"/>
    <w:link w:val="CommentTextChar"/>
    <w:uiPriority w:val="99"/>
    <w:unhideWhenUsed/>
    <w:rsid w:val="009324E2"/>
    <w:pPr>
      <w:spacing w:line="240" w:lineRule="auto"/>
    </w:pPr>
    <w:rPr>
      <w:sz w:val="20"/>
      <w:szCs w:val="20"/>
    </w:rPr>
  </w:style>
  <w:style w:type="character" w:styleId="CommentTextChar" w:customStyle="1">
    <w:name w:val="Comment Text Char"/>
    <w:basedOn w:val="DefaultParagraphFont"/>
    <w:link w:val="CommentText"/>
    <w:uiPriority w:val="99"/>
    <w:rsid w:val="009324E2"/>
    <w:rPr>
      <w:sz w:val="20"/>
      <w:szCs w:val="20"/>
    </w:rPr>
  </w:style>
  <w:style w:type="paragraph" w:styleId="CommentSubject">
    <w:name w:val="annotation subject"/>
    <w:basedOn w:val="CommentText"/>
    <w:next w:val="CommentText"/>
    <w:link w:val="CommentSubjectChar"/>
    <w:uiPriority w:val="99"/>
    <w:semiHidden/>
    <w:unhideWhenUsed/>
    <w:rsid w:val="009324E2"/>
    <w:rPr>
      <w:b/>
      <w:bCs/>
    </w:rPr>
  </w:style>
  <w:style w:type="character" w:styleId="CommentSubjectChar" w:customStyle="1">
    <w:name w:val="Comment Subject Char"/>
    <w:basedOn w:val="CommentTextChar"/>
    <w:link w:val="CommentSubject"/>
    <w:uiPriority w:val="99"/>
    <w:semiHidden/>
    <w:rsid w:val="009324E2"/>
    <w:rPr>
      <w:b/>
      <w:bCs/>
      <w:sz w:val="20"/>
      <w:szCs w:val="20"/>
    </w:rPr>
  </w:style>
  <w:style w:type="paragraph" w:styleId="Caption">
    <w:name w:val="caption"/>
    <w:basedOn w:val="Normal"/>
    <w:next w:val="Normal"/>
    <w:uiPriority w:val="35"/>
    <w:unhideWhenUsed/>
    <w:qFormat/>
    <w:rsid w:val="00EA0301"/>
    <w:pPr>
      <w:spacing w:after="200" w:line="240" w:lineRule="auto"/>
    </w:pPr>
    <w:rPr>
      <w:i/>
      <w:iCs/>
      <w:color w:val="44546A" w:themeColor="text2"/>
      <w:sz w:val="18"/>
      <w:szCs w:val="18"/>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688431">
      <w:bodyDiv w:val="1"/>
      <w:marLeft w:val="0"/>
      <w:marRight w:val="0"/>
      <w:marTop w:val="0"/>
      <w:marBottom w:val="0"/>
      <w:divBdr>
        <w:top w:val="none" w:sz="0" w:space="0" w:color="auto"/>
        <w:left w:val="none" w:sz="0" w:space="0" w:color="auto"/>
        <w:bottom w:val="none" w:sz="0" w:space="0" w:color="auto"/>
        <w:right w:val="none" w:sz="0" w:space="0" w:color="auto"/>
      </w:divBdr>
    </w:div>
    <w:div w:id="1291863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microsoft.com/office/2018/08/relationships/commentsExtensible" Target="commentsExtensible.xml" Id="rId8" /><Relationship Type="http://schemas.openxmlformats.org/officeDocument/2006/relationships/theme" Target="theme/theme1.xml" Id="rId13" /><Relationship Type="http://schemas.openxmlformats.org/officeDocument/2006/relationships/settings" Target="settings.xml" Id="rId3" /><Relationship Type="http://schemas.microsoft.com/office/2016/09/relationships/commentsIds" Target="commentsIds.xml" Id="rId7" /><Relationship Type="http://schemas.microsoft.com/office/2011/relationships/people" Target="people.xml" Id="rId12" /><Relationship Type="http://schemas.openxmlformats.org/officeDocument/2006/relationships/styles" Target="styles.xml" Id="rId2" /><Relationship Type="http://schemas.openxmlformats.org/officeDocument/2006/relationships/numbering" Target="numbering.xml" Id="rId1" /><Relationship Type="http://schemas.microsoft.com/office/2011/relationships/commentsExtended" Target="commentsExtended.xml" Id="rId6" /><Relationship Type="http://schemas.openxmlformats.org/officeDocument/2006/relationships/fontTable" Target="fontTable.xml" Id="rId11" /><Relationship Type="http://schemas.openxmlformats.org/officeDocument/2006/relationships/comments" Target="comments.xml" Id="rId5" /><Relationship Type="http://schemas.openxmlformats.org/officeDocument/2006/relationships/webSettings" Target="webSettings.xml" Id="rId4" /><Relationship Type="http://schemas.openxmlformats.org/officeDocument/2006/relationships/image" Target="/media/image3.png" Id="Rd1fc3bf60b4147ee" /><Relationship Type="http://schemas.openxmlformats.org/officeDocument/2006/relationships/image" Target="/media/image4.png" Id="R0b132dbfff6948f3" /><Relationship Type="http://schemas.openxmlformats.org/officeDocument/2006/relationships/hyperlink" Target="https://aws.amazon.com/manufacturing/" TargetMode="External" Id="Ra6e0f57d0d0f405f" /><Relationship Type="http://schemas.microsoft.com/office/2020/10/relationships/intelligence" Target="intelligence2.xml" Id="Rfccef6c78dc249f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driguez, Bruce</dc:creator>
  <keywords/>
  <dc:description/>
  <lastModifiedBy>Rodriguez, Bruce</lastModifiedBy>
  <revision>280</revision>
  <dcterms:created xsi:type="dcterms:W3CDTF">2022-12-02T22:08:00.0000000Z</dcterms:created>
  <dcterms:modified xsi:type="dcterms:W3CDTF">2022-12-10T04:02:35.6942388Z</dcterms:modified>
</coreProperties>
</file>